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CE55F" w14:textId="77777777" w:rsidR="00FF5E5A" w:rsidRPr="00837ADD" w:rsidRDefault="00FF5E5A" w:rsidP="00841665">
      <w:pPr>
        <w:jc w:val="center"/>
        <w:rPr>
          <w:rFonts w:cstheme="minorHAnsi"/>
          <w:b/>
          <w:bCs/>
          <w:sz w:val="44"/>
          <w:szCs w:val="44"/>
          <w:lang w:val="en-US"/>
        </w:rPr>
      </w:pPr>
    </w:p>
    <w:p w14:paraId="2DEE583B" w14:textId="08400859" w:rsidR="00841665" w:rsidRPr="001B5F4F" w:rsidRDefault="001B5F4F" w:rsidP="00841665">
      <w:pPr>
        <w:jc w:val="center"/>
        <w:rPr>
          <w:rFonts w:cstheme="minorHAnsi"/>
          <w:b/>
          <w:bCs/>
          <w:sz w:val="44"/>
          <w:szCs w:val="44"/>
          <w:lang w:val="cs-CZ"/>
        </w:rPr>
      </w:pPr>
      <w:r w:rsidRPr="001B5F4F">
        <w:rPr>
          <w:rFonts w:cstheme="minorHAnsi"/>
          <w:b/>
          <w:bCs/>
          <w:sz w:val="44"/>
          <w:szCs w:val="44"/>
        </w:rPr>
        <w:t xml:space="preserve">UNIVERZITA </w:t>
      </w:r>
      <w:r w:rsidRPr="001B5F4F">
        <w:rPr>
          <w:rFonts w:cstheme="minorHAnsi"/>
          <w:b/>
          <w:bCs/>
          <w:sz w:val="44"/>
          <w:szCs w:val="44"/>
          <w:lang w:val="cs-CZ"/>
        </w:rPr>
        <w:t>KONŠTANTÍNA FILOZOFA V NITRE</w:t>
      </w:r>
    </w:p>
    <w:p w14:paraId="7DB3507C" w14:textId="38296723" w:rsidR="00841665" w:rsidRPr="00157AFD" w:rsidRDefault="001B5F4F" w:rsidP="00157AFD">
      <w:pPr>
        <w:jc w:val="center"/>
        <w:rPr>
          <w:rFonts w:cstheme="minorHAnsi"/>
          <w:b/>
          <w:bCs/>
          <w:color w:val="FF0000"/>
          <w:sz w:val="44"/>
          <w:szCs w:val="44"/>
          <w:lang w:val="cs-CZ"/>
        </w:rPr>
      </w:pPr>
      <w:r w:rsidRPr="001B5F4F">
        <w:rPr>
          <w:rFonts w:cstheme="minorHAnsi"/>
          <w:b/>
          <w:bCs/>
          <w:sz w:val="44"/>
          <w:szCs w:val="44"/>
          <w:lang w:val="cs-CZ"/>
        </w:rPr>
        <w:t>FAKULTA PRÍRODNÝCH VIED</w:t>
      </w:r>
      <w:r w:rsidR="00BD4E7E">
        <w:rPr>
          <w:rFonts w:cstheme="minorHAnsi"/>
          <w:b/>
          <w:bCs/>
          <w:sz w:val="44"/>
          <w:szCs w:val="44"/>
          <w:lang w:val="cs-CZ"/>
        </w:rPr>
        <w:t xml:space="preserve"> </w:t>
      </w:r>
      <w:r w:rsidR="00BD4E7E">
        <w:rPr>
          <w:rFonts w:cstheme="minorHAnsi"/>
          <w:b/>
          <w:bCs/>
          <w:color w:val="FF0000"/>
          <w:sz w:val="44"/>
          <w:szCs w:val="44"/>
          <w:lang w:val="cs-CZ"/>
        </w:rPr>
        <w:t>A INF</w:t>
      </w:r>
    </w:p>
    <w:p w14:paraId="660C4216" w14:textId="77777777" w:rsidR="00841665" w:rsidRDefault="00841665" w:rsidP="00841665">
      <w:pPr>
        <w:jc w:val="center"/>
        <w:rPr>
          <w:rFonts w:cstheme="minorHAnsi"/>
          <w:b/>
          <w:bCs/>
          <w:sz w:val="32"/>
          <w:szCs w:val="32"/>
        </w:rPr>
      </w:pPr>
    </w:p>
    <w:p w14:paraId="4296C0E2" w14:textId="77777777" w:rsidR="00841665" w:rsidRDefault="00841665" w:rsidP="00841665">
      <w:pPr>
        <w:jc w:val="center"/>
        <w:rPr>
          <w:rFonts w:cstheme="minorHAnsi"/>
          <w:b/>
          <w:bCs/>
          <w:sz w:val="32"/>
          <w:szCs w:val="32"/>
        </w:rPr>
      </w:pPr>
    </w:p>
    <w:p w14:paraId="3F05A380" w14:textId="77777777" w:rsidR="00841665" w:rsidRDefault="00841665" w:rsidP="00841665">
      <w:pPr>
        <w:jc w:val="center"/>
        <w:rPr>
          <w:rFonts w:cstheme="minorHAnsi"/>
          <w:b/>
          <w:bCs/>
          <w:sz w:val="32"/>
          <w:szCs w:val="32"/>
        </w:rPr>
      </w:pPr>
    </w:p>
    <w:p w14:paraId="4CD59D2B" w14:textId="77777777" w:rsidR="00841665" w:rsidRDefault="00841665" w:rsidP="001B5F4F">
      <w:pPr>
        <w:pStyle w:val="Nadpis1"/>
        <w:rPr>
          <w:b/>
          <w:bCs/>
        </w:rPr>
      </w:pPr>
    </w:p>
    <w:p w14:paraId="54CCA4E2" w14:textId="3D5C474C" w:rsidR="00841665" w:rsidRDefault="00841665" w:rsidP="001B5F4F">
      <w:pPr>
        <w:jc w:val="center"/>
        <w:rPr>
          <w:b/>
          <w:bCs/>
          <w:sz w:val="32"/>
          <w:szCs w:val="32"/>
        </w:rPr>
      </w:pPr>
      <w:r w:rsidRPr="00841665">
        <w:rPr>
          <w:b/>
          <w:bCs/>
          <w:sz w:val="32"/>
          <w:szCs w:val="32"/>
        </w:rPr>
        <w:t>Vizualizácia rôznych typov grafov a algoritmov z teórie grafov</w:t>
      </w:r>
    </w:p>
    <w:p w14:paraId="51914431" w14:textId="77777777" w:rsidR="001B5F4F" w:rsidRPr="00841665" w:rsidRDefault="001B5F4F" w:rsidP="001B5F4F">
      <w:pPr>
        <w:jc w:val="center"/>
        <w:rPr>
          <w:rFonts w:cstheme="minorHAnsi"/>
          <w:b/>
          <w:bCs/>
          <w:sz w:val="32"/>
          <w:szCs w:val="32"/>
          <w:lang w:val="cs-CZ"/>
        </w:rPr>
      </w:pPr>
      <w:r w:rsidRPr="00841665">
        <w:rPr>
          <w:rFonts w:cstheme="minorHAnsi"/>
          <w:b/>
          <w:bCs/>
          <w:sz w:val="32"/>
          <w:szCs w:val="32"/>
        </w:rPr>
        <w:t>BAKAL</w:t>
      </w:r>
      <w:r w:rsidRPr="00841665">
        <w:rPr>
          <w:rFonts w:cstheme="minorHAnsi"/>
          <w:b/>
          <w:bCs/>
          <w:sz w:val="32"/>
          <w:szCs w:val="32"/>
          <w:lang w:val="cs-CZ"/>
        </w:rPr>
        <w:t>ÁRSKA PRÁCA</w:t>
      </w:r>
    </w:p>
    <w:p w14:paraId="1827FFE9" w14:textId="77777777" w:rsidR="001B5F4F" w:rsidRPr="001B5F4F" w:rsidRDefault="001B5F4F" w:rsidP="001B5F4F">
      <w:pPr>
        <w:jc w:val="center"/>
        <w:rPr>
          <w:b/>
          <w:bCs/>
          <w:sz w:val="32"/>
          <w:szCs w:val="32"/>
        </w:rPr>
      </w:pPr>
    </w:p>
    <w:p w14:paraId="72CBCEEC" w14:textId="77777777" w:rsidR="00841665" w:rsidRDefault="00841665"/>
    <w:p w14:paraId="749FD073" w14:textId="77777777" w:rsidR="00841665" w:rsidRDefault="00841665"/>
    <w:p w14:paraId="2DACE885" w14:textId="77777777" w:rsidR="00841665" w:rsidRDefault="00841665"/>
    <w:p w14:paraId="74B2305F" w14:textId="41201EA9" w:rsidR="00841665" w:rsidRDefault="00841665"/>
    <w:p w14:paraId="084508BF" w14:textId="5B6D4893" w:rsidR="00841665" w:rsidRDefault="00841665"/>
    <w:p w14:paraId="79084B52" w14:textId="77777777" w:rsidR="00841665" w:rsidRDefault="00841665"/>
    <w:p w14:paraId="5161FB47" w14:textId="77777777" w:rsidR="00841665" w:rsidRDefault="00841665"/>
    <w:p w14:paraId="70087991" w14:textId="77777777" w:rsidR="00841665" w:rsidRDefault="00841665"/>
    <w:p w14:paraId="18A9F302" w14:textId="77777777" w:rsidR="00841665" w:rsidRDefault="00841665"/>
    <w:p w14:paraId="02F4616A" w14:textId="77777777" w:rsidR="00841665" w:rsidRDefault="00841665"/>
    <w:p w14:paraId="50E7AB6F" w14:textId="77777777" w:rsidR="00841665" w:rsidRDefault="00841665"/>
    <w:p w14:paraId="7A35A1D7" w14:textId="77777777" w:rsidR="00841665" w:rsidRPr="001B5F4F" w:rsidRDefault="00841665">
      <w:pPr>
        <w:rPr>
          <w:b/>
          <w:bCs/>
        </w:rPr>
      </w:pPr>
    </w:p>
    <w:p w14:paraId="74884F18" w14:textId="3AC57E75" w:rsidR="00B66B78" w:rsidRPr="001B5F4F" w:rsidRDefault="001B5F4F" w:rsidP="001B5F4F">
      <w:pPr>
        <w:jc w:val="center"/>
        <w:rPr>
          <w:b/>
          <w:bCs/>
        </w:rPr>
      </w:pPr>
      <w:r w:rsidRPr="001B5F4F">
        <w:rPr>
          <w:b/>
          <w:bCs/>
        </w:rPr>
        <w:t>Nitra 2022</w:t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  <w:t xml:space="preserve">      </w:t>
      </w:r>
      <w:r w:rsidR="00841665" w:rsidRPr="001B5F4F">
        <w:rPr>
          <w:b/>
          <w:bCs/>
        </w:rPr>
        <w:t>Lukáš Hajda</w:t>
      </w:r>
    </w:p>
    <w:p w14:paraId="6216C404" w14:textId="77777777" w:rsidR="001B5F4F" w:rsidRPr="001B5F4F" w:rsidRDefault="001B5F4F" w:rsidP="001B5F4F">
      <w:pPr>
        <w:jc w:val="center"/>
        <w:rPr>
          <w:rFonts w:cstheme="minorHAnsi"/>
          <w:b/>
          <w:bCs/>
          <w:sz w:val="44"/>
          <w:szCs w:val="44"/>
          <w:lang w:val="cs-CZ"/>
        </w:rPr>
      </w:pPr>
      <w:r w:rsidRPr="001B5F4F">
        <w:rPr>
          <w:rFonts w:cstheme="minorHAnsi"/>
          <w:b/>
          <w:bCs/>
          <w:sz w:val="44"/>
          <w:szCs w:val="44"/>
        </w:rPr>
        <w:t xml:space="preserve">UNIVERZITA </w:t>
      </w:r>
      <w:r w:rsidRPr="001B5F4F">
        <w:rPr>
          <w:rFonts w:cstheme="minorHAnsi"/>
          <w:b/>
          <w:bCs/>
          <w:sz w:val="44"/>
          <w:szCs w:val="44"/>
          <w:lang w:val="cs-CZ"/>
        </w:rPr>
        <w:t>KONŠTANTÍNA FILOZOFA V NITRE</w:t>
      </w:r>
    </w:p>
    <w:p w14:paraId="1E6ABC20" w14:textId="0CFA5937" w:rsidR="001B5F4F" w:rsidRPr="001B5F4F" w:rsidRDefault="001B5F4F" w:rsidP="001B5F4F">
      <w:pPr>
        <w:jc w:val="center"/>
        <w:rPr>
          <w:rFonts w:cstheme="minorHAnsi"/>
          <w:b/>
          <w:bCs/>
          <w:sz w:val="44"/>
          <w:szCs w:val="44"/>
          <w:lang w:val="cs-CZ"/>
        </w:rPr>
      </w:pPr>
      <w:r w:rsidRPr="001B5F4F">
        <w:rPr>
          <w:rFonts w:cstheme="minorHAnsi"/>
          <w:b/>
          <w:bCs/>
          <w:sz w:val="44"/>
          <w:szCs w:val="44"/>
          <w:lang w:val="cs-CZ"/>
        </w:rPr>
        <w:lastRenderedPageBreak/>
        <w:t>FAKULTA PRÍRODNÝCH VIED</w:t>
      </w:r>
      <w:r w:rsidR="00BD4E7E">
        <w:rPr>
          <w:rFonts w:cstheme="minorHAnsi"/>
          <w:b/>
          <w:bCs/>
          <w:sz w:val="44"/>
          <w:szCs w:val="44"/>
          <w:lang w:val="cs-CZ"/>
        </w:rPr>
        <w:t xml:space="preserve"> </w:t>
      </w:r>
      <w:proofErr w:type="spellStart"/>
      <w:r w:rsidR="00BD4E7E">
        <w:rPr>
          <w:rFonts w:cstheme="minorHAnsi"/>
          <w:b/>
          <w:bCs/>
          <w:sz w:val="44"/>
          <w:szCs w:val="44"/>
          <w:lang w:val="cs-CZ"/>
        </w:rPr>
        <w:t>inf</w:t>
      </w:r>
      <w:proofErr w:type="spellEnd"/>
    </w:p>
    <w:p w14:paraId="7FBFD5F6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7D80435D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3CA53082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2842D075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2643DB31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143CB39B" w14:textId="77777777" w:rsidR="001B5F4F" w:rsidRDefault="001B5F4F" w:rsidP="001B5F4F">
      <w:pPr>
        <w:jc w:val="center"/>
        <w:rPr>
          <w:rFonts w:cstheme="minorHAnsi"/>
          <w:b/>
          <w:bCs/>
          <w:sz w:val="32"/>
          <w:szCs w:val="32"/>
        </w:rPr>
      </w:pPr>
    </w:p>
    <w:p w14:paraId="77C2FBC0" w14:textId="77777777" w:rsidR="001B5F4F" w:rsidRDefault="001B5F4F" w:rsidP="001B5F4F">
      <w:pPr>
        <w:pStyle w:val="Nadpis1"/>
        <w:rPr>
          <w:b/>
          <w:bCs/>
        </w:rPr>
      </w:pPr>
    </w:p>
    <w:p w14:paraId="0E40E8AB" w14:textId="77777777" w:rsidR="001B5F4F" w:rsidRDefault="001B5F4F" w:rsidP="001B5F4F">
      <w:pPr>
        <w:jc w:val="center"/>
        <w:rPr>
          <w:b/>
          <w:bCs/>
          <w:sz w:val="32"/>
          <w:szCs w:val="32"/>
        </w:rPr>
      </w:pPr>
      <w:r w:rsidRPr="00841665">
        <w:rPr>
          <w:b/>
          <w:bCs/>
          <w:sz w:val="32"/>
          <w:szCs w:val="32"/>
        </w:rPr>
        <w:t>Vizualizácia rôznych typov grafov a algoritmov z teórie grafov</w:t>
      </w:r>
    </w:p>
    <w:p w14:paraId="6B2A9B98" w14:textId="692ACE43" w:rsidR="001B5F4F" w:rsidRDefault="001B5F4F" w:rsidP="001B5F4F">
      <w:pPr>
        <w:jc w:val="center"/>
        <w:rPr>
          <w:rFonts w:cstheme="minorHAnsi"/>
          <w:b/>
          <w:bCs/>
          <w:sz w:val="32"/>
          <w:szCs w:val="32"/>
          <w:lang w:val="cs-CZ"/>
        </w:rPr>
      </w:pPr>
      <w:r w:rsidRPr="00841665">
        <w:rPr>
          <w:rFonts w:cstheme="minorHAnsi"/>
          <w:b/>
          <w:bCs/>
          <w:sz w:val="32"/>
          <w:szCs w:val="32"/>
        </w:rPr>
        <w:t>BAKAL</w:t>
      </w:r>
      <w:r w:rsidRPr="00841665">
        <w:rPr>
          <w:rFonts w:cstheme="minorHAnsi"/>
          <w:b/>
          <w:bCs/>
          <w:sz w:val="32"/>
          <w:szCs w:val="32"/>
          <w:lang w:val="cs-CZ"/>
        </w:rPr>
        <w:t>ÁRSKA PRÁCA</w:t>
      </w:r>
    </w:p>
    <w:p w14:paraId="2A37CC03" w14:textId="399A699B" w:rsidR="00ED1F71" w:rsidRDefault="00ED1F71" w:rsidP="001B5F4F">
      <w:pPr>
        <w:jc w:val="center"/>
        <w:rPr>
          <w:rFonts w:cstheme="minorHAnsi"/>
          <w:b/>
          <w:bCs/>
          <w:sz w:val="32"/>
          <w:szCs w:val="32"/>
          <w:lang w:val="cs-CZ"/>
        </w:rPr>
      </w:pPr>
    </w:p>
    <w:p w14:paraId="73D222F7" w14:textId="5F945EC1" w:rsidR="00ED1F71" w:rsidRDefault="00ED1F71" w:rsidP="001B5F4F">
      <w:pPr>
        <w:jc w:val="center"/>
        <w:rPr>
          <w:rFonts w:cstheme="minorHAnsi"/>
          <w:b/>
          <w:bCs/>
          <w:sz w:val="32"/>
          <w:szCs w:val="32"/>
          <w:lang w:val="cs-CZ"/>
        </w:rPr>
      </w:pPr>
    </w:p>
    <w:p w14:paraId="5A040A39" w14:textId="3D7F0C66" w:rsidR="00ED1F71" w:rsidRPr="00ED1F71" w:rsidRDefault="00ED1F71" w:rsidP="001B5F4F">
      <w:pPr>
        <w:jc w:val="center"/>
        <w:rPr>
          <w:rFonts w:cstheme="minorHAnsi"/>
          <w:b/>
          <w:bCs/>
          <w:color w:val="FF0000"/>
          <w:sz w:val="32"/>
          <w:szCs w:val="32"/>
          <w:lang w:val="cs-CZ"/>
        </w:rPr>
      </w:pPr>
      <w:r w:rsidRPr="00ED1F71">
        <w:rPr>
          <w:rFonts w:cstheme="minorHAnsi"/>
          <w:b/>
          <w:bCs/>
          <w:color w:val="FF0000"/>
          <w:sz w:val="32"/>
          <w:szCs w:val="32"/>
          <w:lang w:val="cs-CZ"/>
        </w:rPr>
        <w:t xml:space="preserve">ASPON 40 STRAN </w:t>
      </w:r>
    </w:p>
    <w:p w14:paraId="63E061F1" w14:textId="321A4998" w:rsidR="001B5F4F" w:rsidRDefault="001B5F4F" w:rsidP="001B5F4F">
      <w:pPr>
        <w:rPr>
          <w:rFonts w:cstheme="minorHAnsi"/>
          <w:b/>
          <w:bCs/>
          <w:sz w:val="32"/>
          <w:szCs w:val="32"/>
          <w:lang w:val="cs-CZ"/>
        </w:rPr>
      </w:pPr>
    </w:p>
    <w:p w14:paraId="35862D67" w14:textId="77777777" w:rsidR="001B5F4F" w:rsidRPr="00841665" w:rsidRDefault="001B5F4F" w:rsidP="001B5F4F">
      <w:pPr>
        <w:rPr>
          <w:rFonts w:cstheme="minorHAnsi"/>
          <w:b/>
          <w:bCs/>
          <w:sz w:val="32"/>
          <w:szCs w:val="32"/>
          <w:lang w:val="cs-CZ"/>
        </w:rPr>
      </w:pPr>
    </w:p>
    <w:p w14:paraId="5CA00E41" w14:textId="77777777" w:rsidR="001B5F4F" w:rsidRPr="001B5F4F" w:rsidRDefault="001B5F4F" w:rsidP="001B5F4F">
      <w:pPr>
        <w:jc w:val="center"/>
        <w:rPr>
          <w:b/>
          <w:bCs/>
          <w:sz w:val="32"/>
          <w:szCs w:val="32"/>
        </w:rPr>
      </w:pPr>
    </w:p>
    <w:p w14:paraId="034FAD28" w14:textId="77777777" w:rsidR="001B5F4F" w:rsidRDefault="001B5F4F" w:rsidP="001B5F4F"/>
    <w:p w14:paraId="22B28D55" w14:textId="77777777" w:rsidR="001B5F4F" w:rsidRDefault="001B5F4F" w:rsidP="001B5F4F"/>
    <w:p w14:paraId="36E4B964" w14:textId="77777777" w:rsidR="001B5F4F" w:rsidRDefault="001B5F4F" w:rsidP="001B5F4F"/>
    <w:p w14:paraId="7FA9150E" w14:textId="77777777" w:rsidR="001B5F4F" w:rsidRDefault="001B5F4F" w:rsidP="001B5F4F"/>
    <w:p w14:paraId="1499B13A" w14:textId="77777777" w:rsidR="001B5F4F" w:rsidRDefault="001B5F4F" w:rsidP="001B5F4F"/>
    <w:p w14:paraId="6730AA5A" w14:textId="77777777" w:rsidR="001B5F4F" w:rsidRDefault="001B5F4F" w:rsidP="001B5F4F"/>
    <w:p w14:paraId="510425F2" w14:textId="77777777" w:rsidR="001B5F4F" w:rsidRDefault="001B5F4F" w:rsidP="001B5F4F"/>
    <w:p w14:paraId="3AA20C99" w14:textId="77777777" w:rsidR="001B5F4F" w:rsidRDefault="001B5F4F" w:rsidP="001B5F4F"/>
    <w:p w14:paraId="75CA1016" w14:textId="77777777" w:rsidR="001B5F4F" w:rsidRPr="001B5F4F" w:rsidRDefault="001B5F4F" w:rsidP="001B5F4F">
      <w:pPr>
        <w:rPr>
          <w:b/>
          <w:bCs/>
        </w:rPr>
      </w:pPr>
    </w:p>
    <w:p w14:paraId="63D81945" w14:textId="77777777" w:rsidR="001B5F4F" w:rsidRPr="001B5F4F" w:rsidRDefault="001B5F4F" w:rsidP="001B5F4F">
      <w:pPr>
        <w:jc w:val="center"/>
        <w:rPr>
          <w:b/>
          <w:bCs/>
        </w:rPr>
      </w:pPr>
      <w:r w:rsidRPr="001B5F4F">
        <w:rPr>
          <w:b/>
          <w:bCs/>
        </w:rPr>
        <w:t>Nitra 2022</w:t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</w:r>
      <w:r w:rsidRPr="001B5F4F">
        <w:rPr>
          <w:b/>
          <w:bCs/>
        </w:rPr>
        <w:tab/>
        <w:t xml:space="preserve">      Lukáš Hajda</w:t>
      </w:r>
    </w:p>
    <w:p w14:paraId="79703E66" w14:textId="77777777" w:rsidR="001B5F4F" w:rsidRDefault="001B5F4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5A75064" w14:textId="13C7F78B" w:rsidR="00316129" w:rsidRDefault="00316129">
      <w:pPr>
        <w:rPr>
          <w:rFonts w:ascii="Arial" w:hAnsi="Arial" w:cs="Arial"/>
          <w:b/>
          <w:bCs/>
        </w:rPr>
      </w:pPr>
      <w:r w:rsidRPr="00316129">
        <w:rPr>
          <w:rFonts w:ascii="Arial" w:hAnsi="Arial" w:cs="Arial"/>
          <w:b/>
          <w:bCs/>
        </w:rPr>
        <w:lastRenderedPageBreak/>
        <w:t>Obsah</w:t>
      </w:r>
    </w:p>
    <w:p w14:paraId="3083A1C7" w14:textId="77777777" w:rsidR="00316129" w:rsidRDefault="00316129">
      <w:pPr>
        <w:rPr>
          <w:rFonts w:ascii="Arial" w:hAnsi="Arial" w:cs="Arial"/>
          <w:b/>
          <w:bCs/>
        </w:rPr>
      </w:pPr>
    </w:p>
    <w:p w14:paraId="45713AE6" w14:textId="0C4BD0B5" w:rsidR="00316129" w:rsidRDefault="00316129">
      <w:pPr>
        <w:rPr>
          <w:rFonts w:ascii="Arial" w:hAnsi="Arial" w:cs="Arial"/>
        </w:rPr>
      </w:pPr>
      <w:r>
        <w:rPr>
          <w:rFonts w:ascii="Arial" w:hAnsi="Arial" w:cs="Arial"/>
          <w:lang w:val="cs-CZ"/>
        </w:rPr>
        <w:t xml:space="preserve">      </w:t>
      </w:r>
      <w:r w:rsidRPr="00316129">
        <w:rPr>
          <w:rFonts w:ascii="Arial" w:hAnsi="Arial" w:cs="Arial"/>
          <w:lang w:val="cs-CZ"/>
        </w:rPr>
        <w:t>Úvod</w:t>
      </w:r>
      <w:r>
        <w:rPr>
          <w:rFonts w:ascii="Arial" w:hAnsi="Arial" w:cs="Arial"/>
        </w:rPr>
        <w:t>…………………………………………………………………………………………………</w:t>
      </w:r>
    </w:p>
    <w:p w14:paraId="53926A6C" w14:textId="7B3D5570" w:rsidR="009C6E64" w:rsidRPr="00BD4E7E" w:rsidRDefault="009C6E64" w:rsidP="009C6E64">
      <w:pPr>
        <w:pStyle w:val="Odsekzoznamu"/>
        <w:numPr>
          <w:ilvl w:val="0"/>
          <w:numId w:val="7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lang w:val="cs-CZ"/>
        </w:rPr>
        <w:t>Analyza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sucasneho</w:t>
      </w:r>
      <w:proofErr w:type="spellEnd"/>
      <w:r>
        <w:rPr>
          <w:rFonts w:ascii="Arial" w:hAnsi="Arial" w:cs="Arial"/>
          <w:lang w:val="cs-CZ"/>
        </w:rPr>
        <w:t xml:space="preserve"> stavu</w:t>
      </w:r>
      <w:r w:rsidR="00E75A91">
        <w:rPr>
          <w:rFonts w:ascii="Arial" w:hAnsi="Arial" w:cs="Arial"/>
          <w:lang w:val="cs-CZ"/>
        </w:rPr>
        <w:t xml:space="preserve"> =&gt; popis </w:t>
      </w:r>
      <w:proofErr w:type="spellStart"/>
      <w:r w:rsidR="00E75A91">
        <w:rPr>
          <w:rFonts w:ascii="Arial" w:hAnsi="Arial" w:cs="Arial"/>
          <w:lang w:val="cs-CZ"/>
        </w:rPr>
        <w:t>nieco</w:t>
      </w:r>
      <w:proofErr w:type="spellEnd"/>
      <w:r w:rsidR="00E75A91">
        <w:rPr>
          <w:rFonts w:ascii="Arial" w:hAnsi="Arial" w:cs="Arial"/>
          <w:lang w:val="cs-CZ"/>
        </w:rPr>
        <w:t xml:space="preserve"> o </w:t>
      </w:r>
      <w:proofErr w:type="spellStart"/>
      <w:r w:rsidR="00E75A91">
        <w:rPr>
          <w:rFonts w:ascii="Arial" w:hAnsi="Arial" w:cs="Arial"/>
          <w:lang w:val="cs-CZ"/>
        </w:rPr>
        <w:t>praktickom</w:t>
      </w:r>
      <w:proofErr w:type="spellEnd"/>
      <w:r w:rsidR="00E75A91">
        <w:rPr>
          <w:rFonts w:ascii="Arial" w:hAnsi="Arial" w:cs="Arial"/>
          <w:lang w:val="cs-CZ"/>
        </w:rPr>
        <w:t xml:space="preserve"> </w:t>
      </w:r>
      <w:proofErr w:type="spellStart"/>
      <w:r w:rsidR="00E75A91">
        <w:rPr>
          <w:rFonts w:ascii="Arial" w:hAnsi="Arial" w:cs="Arial"/>
          <w:lang w:val="cs-CZ"/>
        </w:rPr>
        <w:t>vyuziti</w:t>
      </w:r>
      <w:proofErr w:type="spellEnd"/>
      <w:r w:rsidR="00E75A91">
        <w:rPr>
          <w:rFonts w:ascii="Arial" w:hAnsi="Arial" w:cs="Arial"/>
          <w:lang w:val="cs-CZ"/>
        </w:rPr>
        <w:t xml:space="preserve"> </w:t>
      </w:r>
      <w:proofErr w:type="spellStart"/>
      <w:r w:rsidR="00E75A91">
        <w:rPr>
          <w:rFonts w:ascii="Arial" w:hAnsi="Arial" w:cs="Arial"/>
          <w:lang w:val="cs-CZ"/>
        </w:rPr>
        <w:t>grafov</w:t>
      </w:r>
      <w:proofErr w:type="spellEnd"/>
    </w:p>
    <w:p w14:paraId="71832749" w14:textId="05F45633" w:rsidR="00337D01" w:rsidRPr="00337D01" w:rsidRDefault="00BD4E7E" w:rsidP="00337D01">
      <w:pPr>
        <w:pStyle w:val="Odsekzoznamu"/>
        <w:numPr>
          <w:ilvl w:val="0"/>
          <w:numId w:val="7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lang w:val="cs-CZ"/>
        </w:rPr>
        <w:t>Ciele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prace</w:t>
      </w:r>
      <w:proofErr w:type="spellEnd"/>
    </w:p>
    <w:p w14:paraId="58F6E2E4" w14:textId="1EE19EF5" w:rsidR="00A72F5E" w:rsidRPr="00973212" w:rsidRDefault="009F12F5" w:rsidP="00A72F5E">
      <w:pPr>
        <w:pStyle w:val="Odsekzoznamu"/>
        <w:numPr>
          <w:ilvl w:val="0"/>
          <w:numId w:val="7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eoria</w:t>
      </w:r>
      <w:proofErr w:type="spellEnd"/>
      <w:r>
        <w:rPr>
          <w:rFonts w:ascii="Arial" w:hAnsi="Arial" w:cs="Arial"/>
        </w:rPr>
        <w:t xml:space="preserve"> grafov </w:t>
      </w:r>
      <w:r w:rsidR="00316129">
        <w:rPr>
          <w:rFonts w:ascii="Arial" w:hAnsi="Arial" w:cs="Arial"/>
          <w:lang w:val="cs-CZ"/>
        </w:rPr>
        <w:t>…………………………………………………………</w:t>
      </w:r>
      <w:r w:rsidR="00CB23E9">
        <w:rPr>
          <w:rFonts w:ascii="Arial" w:hAnsi="Arial" w:cs="Arial"/>
          <w:lang w:val="cs-CZ"/>
        </w:rPr>
        <w:t>…………………………</w:t>
      </w:r>
    </w:p>
    <w:p w14:paraId="68B82084" w14:textId="39E769A3" w:rsidR="009F12F5" w:rsidRPr="009F12F5" w:rsidRDefault="009F12F5" w:rsidP="009F12F5">
      <w:pPr>
        <w:pStyle w:val="Odsekzoznamu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Základné princípy a definície</w:t>
      </w:r>
      <w:r w:rsidRPr="009F12F5">
        <w:rPr>
          <w:rFonts w:ascii="Arial" w:hAnsi="Arial" w:cs="Arial"/>
        </w:rPr>
        <w:t xml:space="preserve"> ……………………………………………………………..</w:t>
      </w:r>
    </w:p>
    <w:p w14:paraId="14752F00" w14:textId="6DF0E1D9" w:rsidR="009F12F5" w:rsidRDefault="009F12F5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r w:rsidRPr="00241E21">
        <w:rPr>
          <w:rFonts w:ascii="Arial" w:hAnsi="Arial" w:cs="Arial"/>
          <w:color w:val="70AD47" w:themeColor="accent6"/>
        </w:rPr>
        <w:t>Grafy</w:t>
      </w:r>
      <w:r>
        <w:rPr>
          <w:rFonts w:ascii="Arial" w:hAnsi="Arial" w:cs="Arial"/>
        </w:rPr>
        <w:t xml:space="preserve"> ……………………………………………………………………………</w:t>
      </w:r>
    </w:p>
    <w:p w14:paraId="235611AB" w14:textId="71F1890A" w:rsidR="00F16BBC" w:rsidRDefault="009F12F5" w:rsidP="00F16BBC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r w:rsidRPr="002C0265">
        <w:rPr>
          <w:rFonts w:ascii="Arial" w:hAnsi="Arial" w:cs="Arial"/>
          <w:color w:val="70AD47" w:themeColor="accent6"/>
        </w:rPr>
        <w:t>Grafová súvislosť</w:t>
      </w:r>
      <w:r w:rsidR="00F16BBC">
        <w:rPr>
          <w:rFonts w:ascii="Arial" w:hAnsi="Arial" w:cs="Arial"/>
          <w:color w:val="70AD47" w:themeColor="accent6"/>
        </w:rPr>
        <w:t xml:space="preserve"> a komponenty</w:t>
      </w:r>
      <w:r>
        <w:rPr>
          <w:rFonts w:ascii="Arial" w:hAnsi="Arial" w:cs="Arial"/>
        </w:rPr>
        <w:t>…………………………………………..</w:t>
      </w:r>
    </w:p>
    <w:p w14:paraId="7A1501CD" w14:textId="1B09FE82" w:rsidR="006F7261" w:rsidRDefault="006F7261" w:rsidP="00F16BBC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r w:rsidRPr="00E15073">
        <w:rPr>
          <w:rFonts w:ascii="Arial" w:hAnsi="Arial" w:cs="Arial"/>
          <w:color w:val="70AD47" w:themeColor="accent6"/>
        </w:rPr>
        <w:t>Najkratšia cest</w:t>
      </w:r>
      <w:r w:rsidR="00E15073">
        <w:rPr>
          <w:rFonts w:ascii="Arial" w:hAnsi="Arial" w:cs="Arial"/>
          <w:color w:val="70AD47" w:themeColor="accent6"/>
        </w:rPr>
        <w:t>a</w:t>
      </w:r>
      <w:r w:rsidRPr="00E15073">
        <w:rPr>
          <w:rFonts w:ascii="Arial" w:hAnsi="Arial" w:cs="Arial"/>
          <w:color w:val="70AD47" w:themeColor="accent6"/>
        </w:rPr>
        <w:t xml:space="preserve"> </w:t>
      </w:r>
      <w:r w:rsidRPr="00F16BBC">
        <w:rPr>
          <w:rFonts w:ascii="Arial" w:hAnsi="Arial" w:cs="Arial"/>
        </w:rPr>
        <w:t>……………………………………………………………….</w:t>
      </w:r>
    </w:p>
    <w:p w14:paraId="69758017" w14:textId="2D396A40" w:rsidR="0052797E" w:rsidRPr="0052797E" w:rsidRDefault="0052797E" w:rsidP="0052797E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Stromy a lesy…………………………………………………………….</w:t>
      </w:r>
    </w:p>
    <w:p w14:paraId="0C56D423" w14:textId="19D54A47" w:rsidR="006F7261" w:rsidRPr="006F7261" w:rsidRDefault="006F7261" w:rsidP="006F7261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Kostra grafov …………………………………………………………………..</w:t>
      </w:r>
    </w:p>
    <w:p w14:paraId="2135E8F3" w14:textId="327983C9" w:rsidR="009F12F5" w:rsidRPr="009F12F5" w:rsidRDefault="00AF661A" w:rsidP="009F12F5">
      <w:pPr>
        <w:pStyle w:val="Odsekzoznamu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D16A2">
        <w:rPr>
          <w:rFonts w:ascii="Arial" w:hAnsi="Arial" w:cs="Arial"/>
        </w:rPr>
        <w:t>lgoritmy</w:t>
      </w:r>
      <w:r w:rsidR="009F12F5" w:rsidRPr="009F12F5">
        <w:rPr>
          <w:rFonts w:ascii="Arial" w:hAnsi="Arial" w:cs="Arial"/>
        </w:rPr>
        <w:t xml:space="preserve"> …………………………………………………………………</w:t>
      </w:r>
      <w:r w:rsidR="00CB23E9">
        <w:rPr>
          <w:rFonts w:ascii="Arial" w:hAnsi="Arial" w:cs="Arial"/>
        </w:rPr>
        <w:t>..</w:t>
      </w:r>
    </w:p>
    <w:p w14:paraId="4B118FAF" w14:textId="03FE0E77" w:rsidR="009F12F5" w:rsidRPr="00955505" w:rsidRDefault="007D16A2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reh</w:t>
      </w:r>
      <w:r>
        <w:rPr>
          <w:rFonts w:ascii="Arial" w:hAnsi="Arial" w:cs="Arial"/>
          <w:lang w:val="cs-CZ"/>
        </w:rPr>
        <w:t>ľadávanie</w:t>
      </w:r>
      <w:proofErr w:type="spellEnd"/>
      <w:r>
        <w:rPr>
          <w:rFonts w:ascii="Arial" w:hAnsi="Arial" w:cs="Arial"/>
          <w:lang w:val="cs-CZ"/>
        </w:rPr>
        <w:t xml:space="preserve"> do </w:t>
      </w:r>
      <w:proofErr w:type="spellStart"/>
      <w:r>
        <w:rPr>
          <w:rFonts w:ascii="Arial" w:hAnsi="Arial" w:cs="Arial"/>
          <w:lang w:val="cs-CZ"/>
        </w:rPr>
        <w:t>h</w:t>
      </w:r>
      <w:r w:rsidR="003E72CF">
        <w:rPr>
          <w:rFonts w:ascii="Arial" w:hAnsi="Arial" w:cs="Arial"/>
          <w:lang w:val="cs-CZ"/>
        </w:rPr>
        <w:t>ĺ</w:t>
      </w:r>
      <w:r>
        <w:rPr>
          <w:rFonts w:ascii="Arial" w:hAnsi="Arial" w:cs="Arial"/>
          <w:lang w:val="cs-CZ"/>
        </w:rPr>
        <w:t>bky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</w:t>
      </w:r>
      <w:r w:rsidR="00CB23E9">
        <w:rPr>
          <w:rFonts w:ascii="Arial" w:hAnsi="Arial" w:cs="Arial"/>
          <w:lang w:val="cs-CZ"/>
        </w:rPr>
        <w:t>…</w:t>
      </w:r>
    </w:p>
    <w:p w14:paraId="6A3D6BFD" w14:textId="5364F85D" w:rsidR="00955505" w:rsidRPr="008B3EB1" w:rsidRDefault="00955505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lang w:val="cs-CZ"/>
        </w:rPr>
        <w:t>Prehľadávanie</w:t>
      </w:r>
      <w:proofErr w:type="spellEnd"/>
      <w:r>
        <w:rPr>
          <w:rFonts w:ascii="Arial" w:hAnsi="Arial" w:cs="Arial"/>
          <w:lang w:val="cs-CZ"/>
        </w:rPr>
        <w:t xml:space="preserve"> do </w:t>
      </w:r>
      <w:proofErr w:type="spellStart"/>
      <w:r>
        <w:rPr>
          <w:rFonts w:ascii="Arial" w:hAnsi="Arial" w:cs="Arial"/>
          <w:lang w:val="cs-CZ"/>
        </w:rPr>
        <w:t>šírky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…</w:t>
      </w:r>
    </w:p>
    <w:p w14:paraId="08FD570C" w14:textId="7678135F" w:rsidR="00170B99" w:rsidRPr="00CB23E9" w:rsidRDefault="00170B99" w:rsidP="00CB23E9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  <w:lang w:val="cs-CZ"/>
        </w:rPr>
        <w:t>Bellman</w:t>
      </w:r>
      <w:proofErr w:type="spellEnd"/>
      <w:r>
        <w:rPr>
          <w:rFonts w:ascii="Arial" w:hAnsi="Arial" w:cs="Arial"/>
          <w:lang w:val="cs-CZ"/>
        </w:rPr>
        <w:t>-Ford algoritmus …………………………………………………….</w:t>
      </w:r>
    </w:p>
    <w:p w14:paraId="19EF7476" w14:textId="260D794E" w:rsidR="00170B99" w:rsidRDefault="00170B99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ruskalov</w:t>
      </w:r>
      <w:proofErr w:type="spellEnd"/>
      <w:r>
        <w:rPr>
          <w:rFonts w:ascii="Arial" w:hAnsi="Arial" w:cs="Arial"/>
        </w:rPr>
        <w:t xml:space="preserve"> algoritmus ………………………………………………………</w:t>
      </w:r>
      <w:r w:rsidR="00CB23E9">
        <w:rPr>
          <w:rFonts w:ascii="Arial" w:hAnsi="Arial" w:cs="Arial"/>
        </w:rPr>
        <w:t>…</w:t>
      </w:r>
    </w:p>
    <w:p w14:paraId="6DF37894" w14:textId="43EB0211" w:rsidR="002D5C29" w:rsidRDefault="002D5C29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rimov</w:t>
      </w:r>
      <w:proofErr w:type="spellEnd"/>
      <w:r>
        <w:rPr>
          <w:rFonts w:ascii="Arial" w:hAnsi="Arial" w:cs="Arial"/>
        </w:rPr>
        <w:t xml:space="preserve"> algoritmus……………………………………………………………</w:t>
      </w:r>
    </w:p>
    <w:p w14:paraId="5DFE55B1" w14:textId="337DF247" w:rsidR="00A92255" w:rsidRDefault="007B7B9A" w:rsidP="009F12F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arjanov</w:t>
      </w:r>
      <w:proofErr w:type="spellEnd"/>
      <w:r w:rsidR="00A92255">
        <w:rPr>
          <w:rFonts w:ascii="Arial" w:hAnsi="Arial" w:cs="Arial"/>
        </w:rPr>
        <w:t xml:space="preserve"> algoritmus ………………………………………………….</w:t>
      </w:r>
    </w:p>
    <w:p w14:paraId="0F0F167C" w14:textId="645A04F5" w:rsidR="00170B99" w:rsidRPr="00D52B11" w:rsidRDefault="00CB23E9" w:rsidP="00A92255">
      <w:pPr>
        <w:pStyle w:val="Odsekzoznamu"/>
        <w:numPr>
          <w:ilvl w:val="2"/>
          <w:numId w:val="8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opologick</w:t>
      </w:r>
      <w:proofErr w:type="spellEnd"/>
      <w:r>
        <w:rPr>
          <w:rFonts w:ascii="Arial" w:hAnsi="Arial" w:cs="Arial"/>
          <w:lang w:val="cs-CZ"/>
        </w:rPr>
        <w:t xml:space="preserve">é </w:t>
      </w:r>
      <w:proofErr w:type="spellStart"/>
      <w:r>
        <w:rPr>
          <w:rFonts w:ascii="Arial" w:hAnsi="Arial" w:cs="Arial"/>
          <w:lang w:val="cs-CZ"/>
        </w:rPr>
        <w:t>usporiadanie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</w:t>
      </w:r>
    </w:p>
    <w:p w14:paraId="6C7D060A" w14:textId="160BF8FE" w:rsidR="00D52B11" w:rsidRPr="00D52B11" w:rsidRDefault="00D52B11" w:rsidP="00D52B11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1.3 </w:t>
      </w:r>
      <w:proofErr w:type="spellStart"/>
      <w:r w:rsidRPr="00281813">
        <w:rPr>
          <w:rFonts w:ascii="Arial" w:hAnsi="Arial" w:cs="Arial"/>
          <w:color w:val="FF0000"/>
        </w:rPr>
        <w:t>Reprezentacia</w:t>
      </w:r>
      <w:proofErr w:type="spellEnd"/>
      <w:r w:rsidRPr="00281813">
        <w:rPr>
          <w:rFonts w:ascii="Arial" w:hAnsi="Arial" w:cs="Arial"/>
          <w:color w:val="FF0000"/>
        </w:rPr>
        <w:t xml:space="preserve"> grafov......................................................................................................</w:t>
      </w:r>
    </w:p>
    <w:p w14:paraId="0DB29CE4" w14:textId="7E687128" w:rsidR="001923D0" w:rsidRPr="001923D0" w:rsidRDefault="00F0121C" w:rsidP="001923D0">
      <w:pPr>
        <w:pStyle w:val="Odsekzoznamu"/>
        <w:numPr>
          <w:ilvl w:val="0"/>
          <w:numId w:val="7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Postup </w:t>
      </w:r>
      <w:proofErr w:type="spellStart"/>
      <w:r>
        <w:rPr>
          <w:rFonts w:ascii="Arial" w:hAnsi="Arial" w:cs="Arial"/>
        </w:rPr>
        <w:t>vytvarania</w:t>
      </w:r>
      <w:proofErr w:type="spellEnd"/>
      <w:r>
        <w:rPr>
          <w:rFonts w:ascii="Arial" w:hAnsi="Arial" w:cs="Arial"/>
        </w:rPr>
        <w:t xml:space="preserve"> webovej </w:t>
      </w:r>
      <w:proofErr w:type="spellStart"/>
      <w:r>
        <w:rPr>
          <w:rFonts w:ascii="Arial" w:hAnsi="Arial" w:cs="Arial"/>
        </w:rPr>
        <w:t>aplikacie</w:t>
      </w:r>
      <w:proofErr w:type="spellEnd"/>
      <w:r w:rsidR="001923D0">
        <w:rPr>
          <w:rFonts w:ascii="Arial" w:hAnsi="Arial" w:cs="Arial"/>
          <w:lang w:val="cs-CZ"/>
        </w:rPr>
        <w:t xml:space="preserve"> …………………………………………………………………….</w:t>
      </w:r>
    </w:p>
    <w:p w14:paraId="3D53F38C" w14:textId="1AE8EA82" w:rsidR="001923D0" w:rsidRDefault="001923D0" w:rsidP="001923D0">
      <w:pPr>
        <w:pStyle w:val="Odsekzoznamu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2.1 </w:t>
      </w:r>
      <w:proofErr w:type="spellStart"/>
      <w:r>
        <w:rPr>
          <w:rFonts w:ascii="Arial" w:hAnsi="Arial" w:cs="Arial"/>
          <w:lang w:val="cs-CZ"/>
        </w:rPr>
        <w:t>Cytoscape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kniznica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………………….</w:t>
      </w:r>
    </w:p>
    <w:p w14:paraId="312235AF" w14:textId="78C5B48E" w:rsidR="009F00A6" w:rsidRDefault="009F00A6" w:rsidP="009F00A6">
      <w:pPr>
        <w:pStyle w:val="Odsekzoznamu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2.2 </w:t>
      </w:r>
      <w:proofErr w:type="spellStart"/>
      <w:r>
        <w:rPr>
          <w:rFonts w:ascii="Arial" w:hAnsi="Arial" w:cs="Arial"/>
          <w:lang w:val="cs-CZ"/>
        </w:rPr>
        <w:t>Implementacia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algoritmov</w:t>
      </w:r>
      <w:proofErr w:type="spellEnd"/>
      <w:r>
        <w:rPr>
          <w:rFonts w:ascii="Arial" w:hAnsi="Arial" w:cs="Arial"/>
          <w:lang w:val="cs-CZ"/>
        </w:rPr>
        <w:t>…………………………………………………………</w:t>
      </w:r>
      <w:proofErr w:type="gramStart"/>
      <w:r>
        <w:rPr>
          <w:rFonts w:ascii="Arial" w:hAnsi="Arial" w:cs="Arial"/>
          <w:lang w:val="cs-CZ"/>
        </w:rPr>
        <w:t>…….</w:t>
      </w:r>
      <w:proofErr w:type="gramEnd"/>
      <w:r>
        <w:rPr>
          <w:rFonts w:ascii="Arial" w:hAnsi="Arial" w:cs="Arial"/>
          <w:lang w:val="cs-CZ"/>
        </w:rPr>
        <w:t>.</w:t>
      </w:r>
    </w:p>
    <w:p w14:paraId="6AB148CA" w14:textId="30330246" w:rsidR="009F00A6" w:rsidRDefault="009F00A6" w:rsidP="009F00A6">
      <w:pPr>
        <w:pStyle w:val="Odsekzoznamu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2.3 </w:t>
      </w:r>
      <w:proofErr w:type="spellStart"/>
      <w:r>
        <w:rPr>
          <w:rFonts w:ascii="Arial" w:hAnsi="Arial" w:cs="Arial"/>
          <w:lang w:val="cs-CZ"/>
        </w:rPr>
        <w:t>Uzivatelske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programove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rozsirenia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.</w:t>
      </w:r>
    </w:p>
    <w:p w14:paraId="25764521" w14:textId="6916F096" w:rsidR="000B4F91" w:rsidRDefault="009F00A6" w:rsidP="00DA4059">
      <w:pPr>
        <w:pStyle w:val="Odsekzoznamu"/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ab/>
        <w:t>2.3.1 Grafov</w:t>
      </w:r>
      <w:r w:rsidR="000778CC">
        <w:rPr>
          <w:rFonts w:ascii="Arial" w:hAnsi="Arial" w:cs="Arial"/>
          <w:lang w:val="cs-CZ"/>
        </w:rPr>
        <w:t>á</w:t>
      </w:r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reprezent</w:t>
      </w:r>
      <w:r w:rsidR="000778CC">
        <w:rPr>
          <w:rFonts w:ascii="Arial" w:hAnsi="Arial" w:cs="Arial"/>
          <w:lang w:val="cs-CZ"/>
        </w:rPr>
        <w:t>á</w:t>
      </w:r>
      <w:r>
        <w:rPr>
          <w:rFonts w:ascii="Arial" w:hAnsi="Arial" w:cs="Arial"/>
          <w:lang w:val="cs-CZ"/>
        </w:rPr>
        <w:t>cia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pre</w:t>
      </w:r>
      <w:proofErr w:type="spellEnd"/>
      <w:r>
        <w:rPr>
          <w:rFonts w:ascii="Arial" w:hAnsi="Arial" w:cs="Arial"/>
          <w:lang w:val="cs-CZ"/>
        </w:rPr>
        <w:t xml:space="preserve"> </w:t>
      </w:r>
      <w:r w:rsidR="00DA4059">
        <w:rPr>
          <w:rFonts w:ascii="Arial" w:hAnsi="Arial" w:cs="Arial"/>
          <w:lang w:val="cs-CZ"/>
        </w:rPr>
        <w:t>dva</w:t>
      </w:r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programovacie</w:t>
      </w:r>
      <w:proofErr w:type="spellEnd"/>
      <w:r>
        <w:rPr>
          <w:rFonts w:ascii="Arial" w:hAnsi="Arial" w:cs="Arial"/>
          <w:lang w:val="cs-CZ"/>
        </w:rPr>
        <w:t xml:space="preserve"> jazyky.........…………</w:t>
      </w:r>
      <w:proofErr w:type="gramStart"/>
      <w:r>
        <w:rPr>
          <w:rFonts w:ascii="Arial" w:hAnsi="Arial" w:cs="Arial"/>
          <w:lang w:val="cs-CZ"/>
        </w:rPr>
        <w:t>…….</w:t>
      </w:r>
      <w:proofErr w:type="gramEnd"/>
      <w:r>
        <w:rPr>
          <w:rFonts w:ascii="Arial" w:hAnsi="Arial" w:cs="Arial"/>
          <w:lang w:val="cs-CZ"/>
        </w:rPr>
        <w:t>.</w:t>
      </w:r>
      <w:r w:rsidR="00A81314">
        <w:rPr>
          <w:rFonts w:ascii="Arial" w:hAnsi="Arial" w:cs="Arial"/>
        </w:rPr>
        <w:t xml:space="preserve">     Z</w:t>
      </w:r>
      <w:proofErr w:type="spellStart"/>
      <w:r w:rsidR="00A81314">
        <w:rPr>
          <w:rFonts w:ascii="Arial" w:hAnsi="Arial" w:cs="Arial"/>
          <w:lang w:val="cs-CZ"/>
        </w:rPr>
        <w:t>áver</w:t>
      </w:r>
      <w:proofErr w:type="spellEnd"/>
      <w:r w:rsidR="00A81314">
        <w:rPr>
          <w:rFonts w:ascii="Arial" w:hAnsi="Arial" w:cs="Arial"/>
          <w:lang w:val="cs-CZ"/>
        </w:rPr>
        <w:t xml:space="preserve"> ……………………………………………………………………………………………….</w:t>
      </w:r>
    </w:p>
    <w:p w14:paraId="44C434DB" w14:textId="3382A200" w:rsidR="00A81314" w:rsidRDefault="00A81314" w:rsidP="00A81314">
      <w:pPr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     </w:t>
      </w:r>
      <w:proofErr w:type="spellStart"/>
      <w:r>
        <w:rPr>
          <w:rFonts w:ascii="Arial" w:hAnsi="Arial" w:cs="Arial"/>
          <w:lang w:val="cs-CZ"/>
        </w:rPr>
        <w:t>Zoznam</w:t>
      </w:r>
      <w:proofErr w:type="spellEnd"/>
      <w:r>
        <w:rPr>
          <w:rFonts w:ascii="Arial" w:hAnsi="Arial" w:cs="Arial"/>
          <w:lang w:val="cs-CZ"/>
        </w:rPr>
        <w:t xml:space="preserve"> bibliografických </w:t>
      </w:r>
      <w:proofErr w:type="spellStart"/>
      <w:r>
        <w:rPr>
          <w:rFonts w:ascii="Arial" w:hAnsi="Arial" w:cs="Arial"/>
          <w:lang w:val="cs-CZ"/>
        </w:rPr>
        <w:t>odkazov</w:t>
      </w:r>
      <w:proofErr w:type="spellEnd"/>
      <w:r>
        <w:rPr>
          <w:rFonts w:ascii="Arial" w:hAnsi="Arial" w:cs="Arial"/>
          <w:lang w:val="cs-CZ"/>
        </w:rPr>
        <w:t>…………………………………………………………</w:t>
      </w:r>
      <w:proofErr w:type="gramStart"/>
      <w:r>
        <w:rPr>
          <w:rFonts w:ascii="Arial" w:hAnsi="Arial" w:cs="Arial"/>
          <w:lang w:val="cs-CZ"/>
        </w:rPr>
        <w:t>…….</w:t>
      </w:r>
      <w:proofErr w:type="gramEnd"/>
      <w:r>
        <w:rPr>
          <w:rFonts w:ascii="Arial" w:hAnsi="Arial" w:cs="Arial"/>
          <w:lang w:val="cs-CZ"/>
        </w:rPr>
        <w:t>.</w:t>
      </w:r>
    </w:p>
    <w:p w14:paraId="358DB616" w14:textId="4F7B70F0" w:rsidR="00A81314" w:rsidRPr="00A81314" w:rsidRDefault="00A81314" w:rsidP="00A81314">
      <w:pPr>
        <w:rPr>
          <w:rFonts w:ascii="Arial" w:hAnsi="Arial" w:cs="Arial"/>
          <w:lang w:val="cs-CZ"/>
        </w:rPr>
      </w:pPr>
      <w:r>
        <w:rPr>
          <w:rFonts w:ascii="Arial" w:hAnsi="Arial" w:cs="Arial"/>
          <w:lang w:val="cs-CZ"/>
        </w:rPr>
        <w:t xml:space="preserve">    </w:t>
      </w:r>
      <w:proofErr w:type="spellStart"/>
      <w:r>
        <w:rPr>
          <w:rFonts w:ascii="Arial" w:hAnsi="Arial" w:cs="Arial"/>
          <w:lang w:val="cs-CZ"/>
        </w:rPr>
        <w:t>Zoznam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príloh</w:t>
      </w:r>
      <w:proofErr w:type="spellEnd"/>
      <w:r>
        <w:rPr>
          <w:rFonts w:ascii="Arial" w:hAnsi="Arial" w:cs="Arial"/>
          <w:lang w:val="cs-CZ"/>
        </w:rPr>
        <w:t xml:space="preserve"> ………………………………………………………………………………………</w:t>
      </w:r>
    </w:p>
    <w:p w14:paraId="79348DA6" w14:textId="7F7AD960" w:rsidR="00B66B78" w:rsidRPr="00316129" w:rsidRDefault="00B66B78" w:rsidP="00316129">
      <w:pPr>
        <w:ind w:left="14400"/>
        <w:rPr>
          <w:rFonts w:ascii="Arial" w:hAnsi="Arial" w:cs="Arial"/>
        </w:rPr>
      </w:pPr>
      <w:r w:rsidRPr="00316129">
        <w:rPr>
          <w:rFonts w:ascii="Arial" w:hAnsi="Arial" w:cs="Arial"/>
        </w:rPr>
        <w:br w:type="page"/>
      </w:r>
    </w:p>
    <w:p w14:paraId="6AF8EC5E" w14:textId="77777777" w:rsidR="00C47842" w:rsidRDefault="00C47842">
      <w:pPr>
        <w:rPr>
          <w:rFonts w:ascii="Arial" w:hAnsi="Arial" w:cs="Arial"/>
          <w:b/>
          <w:bCs/>
        </w:rPr>
      </w:pPr>
      <w:r w:rsidRPr="00C47842">
        <w:rPr>
          <w:rFonts w:ascii="Arial" w:hAnsi="Arial" w:cs="Arial"/>
          <w:b/>
          <w:bCs/>
        </w:rPr>
        <w:lastRenderedPageBreak/>
        <w:t>Zdroje</w:t>
      </w:r>
    </w:p>
    <w:p w14:paraId="223836F4" w14:textId="5B8F234F" w:rsidR="00C47842" w:rsidRDefault="00C47842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 w:rsidRPr="00C47842">
        <w:rPr>
          <w:rFonts w:ascii="Arial" w:hAnsi="Arial" w:cs="Arial"/>
        </w:rPr>
        <w:t>Dokumentacia</w:t>
      </w:r>
      <w:proofErr w:type="spellEnd"/>
      <w:r w:rsidRPr="00C47842">
        <w:rPr>
          <w:rFonts w:ascii="Arial" w:hAnsi="Arial" w:cs="Arial"/>
        </w:rPr>
        <w:t xml:space="preserve"> k </w:t>
      </w:r>
      <w:proofErr w:type="spellStart"/>
      <w:r w:rsidRPr="00C47842">
        <w:rPr>
          <w:rFonts w:ascii="Arial" w:hAnsi="Arial" w:cs="Arial"/>
        </w:rPr>
        <w:t>Cytoscape</w:t>
      </w:r>
      <w:proofErr w:type="spellEnd"/>
      <w:r w:rsidRPr="00C47842">
        <w:rPr>
          <w:rFonts w:ascii="Arial" w:hAnsi="Arial" w:cs="Arial"/>
        </w:rPr>
        <w:t xml:space="preserve"> </w:t>
      </w:r>
      <w:proofErr w:type="spellStart"/>
      <w:r w:rsidRPr="00C47842">
        <w:rPr>
          <w:rFonts w:ascii="Arial" w:hAnsi="Arial" w:cs="Arial"/>
        </w:rPr>
        <w:t>kniznici</w:t>
      </w:r>
      <w:proofErr w:type="spellEnd"/>
      <w:r w:rsidRPr="00C47842">
        <w:rPr>
          <w:rFonts w:ascii="Arial" w:hAnsi="Arial" w:cs="Arial"/>
        </w:rPr>
        <w:t xml:space="preserve">: </w:t>
      </w:r>
      <w:hyperlink r:id="rId8" w:history="1">
        <w:r w:rsidRPr="00A076BD">
          <w:rPr>
            <w:rStyle w:val="Hypertextovprepojenie"/>
            <w:rFonts w:ascii="Arial" w:hAnsi="Arial" w:cs="Arial"/>
          </w:rPr>
          <w:t>https://js.cytoscape.org/</w:t>
        </w:r>
      </w:hyperlink>
      <w:r w:rsidRPr="00C47842">
        <w:rPr>
          <w:rFonts w:ascii="Arial" w:hAnsi="Arial" w:cs="Arial"/>
        </w:rPr>
        <w:t xml:space="preserve"> </w:t>
      </w:r>
    </w:p>
    <w:p w14:paraId="48F199D0" w14:textId="772C43D8" w:rsidR="00C47842" w:rsidRDefault="00C47842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homas H. </w:t>
      </w:r>
      <w:proofErr w:type="spellStart"/>
      <w:r>
        <w:rPr>
          <w:rFonts w:ascii="Arial" w:hAnsi="Arial" w:cs="Arial"/>
        </w:rPr>
        <w:t>Cormen</w:t>
      </w:r>
      <w:proofErr w:type="spellEnd"/>
      <w:r>
        <w:rPr>
          <w:rFonts w:ascii="Arial" w:hAnsi="Arial" w:cs="Arial"/>
        </w:rPr>
        <w:t xml:space="preserve">, Charles E. </w:t>
      </w:r>
      <w:proofErr w:type="spellStart"/>
      <w:r>
        <w:rPr>
          <w:rFonts w:ascii="Arial" w:hAnsi="Arial" w:cs="Arial"/>
        </w:rPr>
        <w:t>Leiserson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Ronald</w:t>
      </w:r>
      <w:proofErr w:type="spellEnd"/>
      <w:r>
        <w:rPr>
          <w:rFonts w:ascii="Arial" w:hAnsi="Arial" w:cs="Arial"/>
        </w:rPr>
        <w:t xml:space="preserve"> L. </w:t>
      </w:r>
      <w:proofErr w:type="spellStart"/>
      <w:r>
        <w:rPr>
          <w:rFonts w:ascii="Arial" w:hAnsi="Arial" w:cs="Arial"/>
        </w:rPr>
        <w:t>Rivest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Cliffor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tein</w:t>
      </w:r>
      <w:proofErr w:type="spellEnd"/>
      <w:r>
        <w:rPr>
          <w:rFonts w:ascii="Arial" w:hAnsi="Arial" w:cs="Arial"/>
        </w:rPr>
        <w:t xml:space="preserve">: </w:t>
      </w:r>
      <w:proofErr w:type="spellStart"/>
      <w:r>
        <w:rPr>
          <w:rFonts w:ascii="Arial" w:hAnsi="Arial" w:cs="Arial"/>
        </w:rPr>
        <w:t>Introduction</w:t>
      </w:r>
      <w:proofErr w:type="spellEnd"/>
      <w:r>
        <w:rPr>
          <w:rFonts w:ascii="Arial" w:hAnsi="Arial" w:cs="Arial"/>
        </w:rPr>
        <w:t xml:space="preserve"> to </w:t>
      </w:r>
      <w:proofErr w:type="spellStart"/>
      <w:r>
        <w:rPr>
          <w:rFonts w:ascii="Arial" w:hAnsi="Arial" w:cs="Arial"/>
        </w:rPr>
        <w:t>algorithm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hir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Edition</w:t>
      </w:r>
      <w:proofErr w:type="spellEnd"/>
    </w:p>
    <w:p w14:paraId="3D93AB96" w14:textId="5EA9D3DD" w:rsidR="002537E4" w:rsidRPr="002537E4" w:rsidRDefault="002537E4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Nečas </w:t>
      </w:r>
      <w:proofErr w:type="spellStart"/>
      <w:r>
        <w:rPr>
          <w:rFonts w:ascii="Arial" w:hAnsi="Arial" w:cs="Arial"/>
        </w:rPr>
        <w:t>Jiří</w:t>
      </w:r>
      <w:proofErr w:type="spellEnd"/>
      <w:r>
        <w:rPr>
          <w:rFonts w:ascii="Arial" w:hAnsi="Arial" w:cs="Arial"/>
        </w:rPr>
        <w:t xml:space="preserve">: Grafy a </w:t>
      </w:r>
      <w:proofErr w:type="spellStart"/>
      <w:r>
        <w:rPr>
          <w:rFonts w:ascii="Arial" w:hAnsi="Arial" w:cs="Arial"/>
        </w:rPr>
        <w:t>jejich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ou</w:t>
      </w:r>
      <w:proofErr w:type="spellEnd"/>
      <w:r>
        <w:rPr>
          <w:rFonts w:ascii="Arial" w:hAnsi="Arial" w:cs="Arial"/>
          <w:lang w:val="cs-CZ"/>
        </w:rPr>
        <w:t>žití, 1978</w:t>
      </w:r>
    </w:p>
    <w:p w14:paraId="62AAE6B9" w14:textId="77777777" w:rsidR="002537E4" w:rsidRPr="002537E4" w:rsidRDefault="002537E4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  <w:lang w:val="cs-CZ"/>
        </w:rPr>
        <w:t>Kolář Josef, Štěpánková Olga, Chytil Michal: Logika, algebry a grafy, 1989</w:t>
      </w:r>
    </w:p>
    <w:p w14:paraId="1DB57B45" w14:textId="5646C8C0" w:rsidR="002537E4" w:rsidRDefault="002537E4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.Matoušek</w:t>
      </w:r>
      <w:proofErr w:type="spellEnd"/>
      <w:r>
        <w:rPr>
          <w:rFonts w:ascii="Arial" w:hAnsi="Arial" w:cs="Arial"/>
        </w:rPr>
        <w:t xml:space="preserve"> a </w:t>
      </w:r>
      <w:proofErr w:type="spellStart"/>
      <w:r>
        <w:rPr>
          <w:rFonts w:ascii="Arial" w:hAnsi="Arial" w:cs="Arial"/>
        </w:rPr>
        <w:t>J.Nešetril</w:t>
      </w:r>
      <w:proofErr w:type="spellEnd"/>
      <w:r>
        <w:rPr>
          <w:rFonts w:ascii="Arial" w:hAnsi="Arial" w:cs="Arial"/>
        </w:rPr>
        <w:t xml:space="preserve">: Kapitoly z </w:t>
      </w:r>
      <w:proofErr w:type="spellStart"/>
      <w:r>
        <w:rPr>
          <w:rFonts w:ascii="Arial" w:hAnsi="Arial" w:cs="Arial"/>
        </w:rPr>
        <w:t>Diskretnej</w:t>
      </w:r>
      <w:proofErr w:type="spellEnd"/>
      <w:r>
        <w:rPr>
          <w:rFonts w:ascii="Arial" w:hAnsi="Arial" w:cs="Arial"/>
        </w:rPr>
        <w:t xml:space="preserve"> Matematiky, 2007</w:t>
      </w:r>
    </w:p>
    <w:p w14:paraId="749060E9" w14:textId="39703DAA" w:rsidR="002537E4" w:rsidRDefault="002537E4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J. Černý: Základní grafové algoritmy, 2010</w:t>
      </w:r>
    </w:p>
    <w:p w14:paraId="21FA872A" w14:textId="26209ACC" w:rsidR="002F5EB3" w:rsidRDefault="002F5EB3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.J.Bannister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D.Eppstein</w:t>
      </w:r>
      <w:proofErr w:type="spellEnd"/>
      <w:r>
        <w:rPr>
          <w:rFonts w:ascii="Arial" w:hAnsi="Arial" w:cs="Arial"/>
        </w:rPr>
        <w:t xml:space="preserve">: </w:t>
      </w:r>
      <w:proofErr w:type="spellStart"/>
      <w:r>
        <w:rPr>
          <w:rFonts w:ascii="Arial" w:hAnsi="Arial" w:cs="Arial"/>
        </w:rPr>
        <w:t>Randomized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speedup</w:t>
      </w:r>
      <w:proofErr w:type="spellEnd"/>
      <w:r>
        <w:rPr>
          <w:rFonts w:ascii="Arial" w:hAnsi="Arial" w:cs="Arial"/>
        </w:rPr>
        <w:t xml:space="preserve"> of </w:t>
      </w:r>
      <w:proofErr w:type="spellStart"/>
      <w:r>
        <w:rPr>
          <w:rFonts w:ascii="Arial" w:hAnsi="Arial" w:cs="Arial"/>
        </w:rPr>
        <w:t>the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Bellman</w:t>
      </w:r>
      <w:proofErr w:type="spellEnd"/>
      <w:r>
        <w:rPr>
          <w:rFonts w:ascii="Arial" w:hAnsi="Arial" w:cs="Arial"/>
        </w:rPr>
        <w:t xml:space="preserve">-Ford </w:t>
      </w:r>
      <w:proofErr w:type="spellStart"/>
      <w:r>
        <w:rPr>
          <w:rFonts w:ascii="Arial" w:hAnsi="Arial" w:cs="Arial"/>
        </w:rPr>
        <w:t>Algorithm</w:t>
      </w:r>
      <w:proofErr w:type="spellEnd"/>
      <w:r>
        <w:rPr>
          <w:rFonts w:ascii="Arial" w:hAnsi="Arial" w:cs="Arial"/>
        </w:rPr>
        <w:t>, 2011</w:t>
      </w:r>
    </w:p>
    <w:p w14:paraId="4BDF3AE2" w14:textId="0FC6527B" w:rsidR="002F5EB3" w:rsidRDefault="00B85EB0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.Sharir</w:t>
      </w:r>
      <w:proofErr w:type="spellEnd"/>
      <w:r>
        <w:rPr>
          <w:rFonts w:ascii="Arial" w:hAnsi="Arial" w:cs="Arial"/>
        </w:rPr>
        <w:t xml:space="preserve">: A </w:t>
      </w:r>
      <w:proofErr w:type="spellStart"/>
      <w:r>
        <w:rPr>
          <w:rFonts w:ascii="Arial" w:hAnsi="Arial" w:cs="Arial"/>
        </w:rPr>
        <w:t>Strong-connectivity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lgorithm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it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pplications</w:t>
      </w:r>
      <w:proofErr w:type="spellEnd"/>
      <w:r>
        <w:rPr>
          <w:rFonts w:ascii="Arial" w:hAnsi="Arial" w:cs="Arial"/>
        </w:rPr>
        <w:t xml:space="preserve"> in </w:t>
      </w:r>
      <w:proofErr w:type="spellStart"/>
      <w:r>
        <w:rPr>
          <w:rFonts w:ascii="Arial" w:hAnsi="Arial" w:cs="Arial"/>
        </w:rPr>
        <w:t>dat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low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analysis</w:t>
      </w:r>
      <w:proofErr w:type="spellEnd"/>
      <w:r>
        <w:rPr>
          <w:rFonts w:ascii="Arial" w:hAnsi="Arial" w:cs="Arial"/>
        </w:rPr>
        <w:t>, 1980</w:t>
      </w:r>
    </w:p>
    <w:p w14:paraId="4EC0F4D0" w14:textId="2F1B56B6" w:rsidR="00B85EB0" w:rsidRPr="00B85EB0" w:rsidRDefault="00B85EB0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.Pal</w:t>
      </w:r>
      <w:r>
        <w:rPr>
          <w:rFonts w:ascii="Arial" w:hAnsi="Arial" w:cs="Arial"/>
          <w:lang w:val="cs-CZ"/>
        </w:rPr>
        <w:t>úch</w:t>
      </w:r>
      <w:proofErr w:type="spellEnd"/>
      <w:r>
        <w:rPr>
          <w:rFonts w:ascii="Arial" w:hAnsi="Arial" w:cs="Arial"/>
          <w:lang w:val="cs-CZ"/>
        </w:rPr>
        <w:t xml:space="preserve">: Algoritmická </w:t>
      </w:r>
      <w:proofErr w:type="spellStart"/>
      <w:r>
        <w:rPr>
          <w:rFonts w:ascii="Arial" w:hAnsi="Arial" w:cs="Arial"/>
          <w:lang w:val="cs-CZ"/>
        </w:rPr>
        <w:t>teória</w:t>
      </w:r>
      <w:proofErr w:type="spellEnd"/>
      <w:r>
        <w:rPr>
          <w:rFonts w:ascii="Arial" w:hAnsi="Arial" w:cs="Arial"/>
          <w:lang w:val="cs-CZ"/>
        </w:rPr>
        <w:t xml:space="preserve"> </w:t>
      </w:r>
      <w:proofErr w:type="spellStart"/>
      <w:r>
        <w:rPr>
          <w:rFonts w:ascii="Arial" w:hAnsi="Arial" w:cs="Arial"/>
          <w:lang w:val="cs-CZ"/>
        </w:rPr>
        <w:t>grafov</w:t>
      </w:r>
      <w:proofErr w:type="spellEnd"/>
      <w:r>
        <w:rPr>
          <w:rFonts w:ascii="Arial" w:hAnsi="Arial" w:cs="Arial"/>
          <w:lang w:val="cs-CZ"/>
        </w:rPr>
        <w:t>, 2008</w:t>
      </w:r>
    </w:p>
    <w:p w14:paraId="01C95508" w14:textId="6C01947A" w:rsidR="00B85EB0" w:rsidRDefault="00825A08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.Hlinený</w:t>
      </w:r>
      <w:proofErr w:type="spellEnd"/>
      <w:r>
        <w:rPr>
          <w:rFonts w:ascii="Arial" w:hAnsi="Arial" w:cs="Arial"/>
        </w:rPr>
        <w:t xml:space="preserve">: Základy </w:t>
      </w:r>
      <w:proofErr w:type="spellStart"/>
      <w:r>
        <w:rPr>
          <w:rFonts w:ascii="Arial" w:hAnsi="Arial" w:cs="Arial"/>
        </w:rPr>
        <w:t>teorie</w:t>
      </w:r>
      <w:proofErr w:type="spellEnd"/>
      <w:r>
        <w:rPr>
          <w:rFonts w:ascii="Arial" w:hAnsi="Arial" w:cs="Arial"/>
        </w:rPr>
        <w:t xml:space="preserve"> grafu, 2010</w:t>
      </w:r>
    </w:p>
    <w:p w14:paraId="13A9FBD1" w14:textId="492A419B" w:rsidR="00601C59" w:rsidRPr="00E95CE6" w:rsidRDefault="00601C59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rFonts w:ascii="Arial" w:hAnsi="Arial" w:cs="Arial"/>
        </w:rPr>
        <w:t>J.P</w:t>
      </w:r>
      <w:proofErr w:type="spellStart"/>
      <w:r>
        <w:rPr>
          <w:rFonts w:ascii="Arial" w:hAnsi="Arial" w:cs="Arial"/>
          <w:lang w:val="cs-CZ"/>
        </w:rPr>
        <w:t>ócs</w:t>
      </w:r>
      <w:proofErr w:type="spellEnd"/>
      <w:r>
        <w:rPr>
          <w:rFonts w:ascii="Arial" w:hAnsi="Arial" w:cs="Arial"/>
          <w:lang w:val="cs-CZ"/>
        </w:rPr>
        <w:t xml:space="preserve">: </w:t>
      </w:r>
      <w:r w:rsidRPr="00601C59">
        <w:rPr>
          <w:b/>
          <w:bCs/>
        </w:rPr>
        <w:t xml:space="preserve">Grafy a </w:t>
      </w:r>
      <w:proofErr w:type="spellStart"/>
      <w:r w:rsidRPr="00601C59">
        <w:rPr>
          <w:b/>
          <w:bCs/>
        </w:rPr>
        <w:t>Sítě</w:t>
      </w:r>
      <w:proofErr w:type="spellEnd"/>
      <w:r w:rsidRPr="00601C59">
        <w:rPr>
          <w:b/>
          <w:bCs/>
        </w:rPr>
        <w:t xml:space="preserve"> II</w:t>
      </w:r>
      <w:r w:rsidR="006E51BA">
        <w:rPr>
          <w:b/>
          <w:bCs/>
        </w:rPr>
        <w:t>, 2021</w:t>
      </w:r>
    </w:p>
    <w:p w14:paraId="7523A3CF" w14:textId="13D192A3" w:rsidR="00E95CE6" w:rsidRPr="001930F5" w:rsidRDefault="00E95CE6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proofErr w:type="spellStart"/>
      <w:r>
        <w:t>Mark</w:t>
      </w:r>
      <w:proofErr w:type="spellEnd"/>
      <w:r>
        <w:t xml:space="preserve"> </w:t>
      </w:r>
      <w:proofErr w:type="spellStart"/>
      <w:r>
        <w:t>Needham</w:t>
      </w:r>
      <w:proofErr w:type="spellEnd"/>
      <w:r>
        <w:t xml:space="preserve"> &amp; </w:t>
      </w:r>
      <w:proofErr w:type="spellStart"/>
      <w:r>
        <w:t>Amy</w:t>
      </w:r>
      <w:proofErr w:type="spellEnd"/>
      <w:r>
        <w:t xml:space="preserve"> E. </w:t>
      </w:r>
      <w:proofErr w:type="spellStart"/>
      <w:r>
        <w:t>Hodler</w:t>
      </w:r>
      <w:proofErr w:type="spellEnd"/>
      <w:r>
        <w:t xml:space="preserve"> : </w:t>
      </w:r>
      <w:proofErr w:type="spellStart"/>
      <w:r>
        <w:t>Graph</w:t>
      </w:r>
      <w:proofErr w:type="spellEnd"/>
      <w:r>
        <w:t xml:space="preserve"> </w:t>
      </w:r>
      <w:proofErr w:type="spellStart"/>
      <w:r>
        <w:t>Algorithms</w:t>
      </w:r>
      <w:proofErr w:type="spellEnd"/>
      <w:r>
        <w:t xml:space="preserve"> </w:t>
      </w:r>
      <w:proofErr w:type="spellStart"/>
      <w:r>
        <w:t>Practical</w:t>
      </w:r>
      <w:proofErr w:type="spellEnd"/>
      <w:r>
        <w:t xml:space="preserve"> </w:t>
      </w:r>
      <w:proofErr w:type="spellStart"/>
      <w:r>
        <w:t>Examples</w:t>
      </w:r>
      <w:proofErr w:type="spellEnd"/>
      <w:r>
        <w:t xml:space="preserve"> in Apache </w:t>
      </w:r>
      <w:proofErr w:type="spellStart"/>
      <w:r>
        <w:t>Spark</w:t>
      </w:r>
      <w:proofErr w:type="spellEnd"/>
      <w:r>
        <w:t xml:space="preserve"> &amp; Neo4, 2019</w:t>
      </w:r>
    </w:p>
    <w:p w14:paraId="69F3266B" w14:textId="35259773" w:rsidR="001930F5" w:rsidRDefault="003B0216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r>
        <w:rPr>
          <w:color w:val="000000"/>
          <w:shd w:val="clear" w:color="auto" w:fill="FCFCFC"/>
        </w:rPr>
        <w:t xml:space="preserve">Rob </w:t>
      </w:r>
      <w:proofErr w:type="spellStart"/>
      <w:r>
        <w:rPr>
          <w:color w:val="000000"/>
          <w:shd w:val="clear" w:color="auto" w:fill="FCFCFC"/>
        </w:rPr>
        <w:t>Landley</w:t>
      </w:r>
      <w:proofErr w:type="spellEnd"/>
      <w:r>
        <w:rPr>
          <w:color w:val="000000"/>
          <w:shd w:val="clear" w:color="auto" w:fill="FCFCFC"/>
        </w:rPr>
        <w:t xml:space="preserve">, 2007, </w:t>
      </w:r>
      <w:hyperlink r:id="rId9" w:history="1">
        <w:r w:rsidRPr="0080720B">
          <w:rPr>
            <w:rStyle w:val="Hypertextovprepojenie"/>
            <w:rFonts w:ascii="Arial" w:hAnsi="Arial" w:cs="Arial"/>
          </w:rPr>
          <w:t>https://docs.kernel.org/core-api/rbtree.html?highlight=red</w:t>
        </w:r>
      </w:hyperlink>
    </w:p>
    <w:p w14:paraId="42D76C2B" w14:textId="79DB44EC" w:rsidR="001930F5" w:rsidRDefault="00D920F9" w:rsidP="00C47842">
      <w:pPr>
        <w:pStyle w:val="Odsekzoznamu"/>
        <w:numPr>
          <w:ilvl w:val="0"/>
          <w:numId w:val="9"/>
        </w:numPr>
        <w:rPr>
          <w:rFonts w:ascii="Arial" w:hAnsi="Arial" w:cs="Arial"/>
        </w:rPr>
      </w:pPr>
      <w:hyperlink r:id="rId10" w:history="1">
        <w:r w:rsidR="00491C37" w:rsidRPr="009133DF">
          <w:rPr>
            <w:rStyle w:val="Hypertextovprepojenie"/>
            <w:rFonts w:ascii="Arial" w:hAnsi="Arial" w:cs="Arial"/>
          </w:rPr>
          <w:t>https://edu.ukf.sk/pluginfile.php/239742/mod_resource/content/0/DBS_prednasky_07.pdf</w:t>
        </w:r>
      </w:hyperlink>
    </w:p>
    <w:p w14:paraId="1F4E8D5E" w14:textId="085631B9" w:rsidR="00491C37" w:rsidRDefault="00491C37" w:rsidP="00C47842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r w:rsidRPr="00491C37">
        <w:rPr>
          <w:rFonts w:ascii="Arial" w:hAnsi="Arial" w:cs="Arial"/>
          <w:color w:val="FF0000"/>
          <w:sz w:val="17"/>
          <w:szCs w:val="17"/>
          <w:shd w:val="clear" w:color="auto" w:fill="FFFFFF"/>
        </w:rPr>
        <w:t xml:space="preserve">C. J. </w:t>
      </w:r>
      <w:bookmarkStart w:id="0" w:name="_Hlk99307837"/>
      <w:r w:rsidRPr="00491C37">
        <w:rPr>
          <w:rFonts w:ascii="Arial" w:hAnsi="Arial" w:cs="Arial"/>
          <w:color w:val="FF0000"/>
          <w:sz w:val="17"/>
          <w:szCs w:val="17"/>
          <w:shd w:val="clear" w:color="auto" w:fill="FFFFFF"/>
        </w:rPr>
        <w:t>Cheney</w:t>
      </w:r>
      <w:bookmarkEnd w:id="0"/>
      <w:r w:rsidRPr="00491C37">
        <w:rPr>
          <w:rFonts w:ascii="Arial" w:hAnsi="Arial" w:cs="Arial"/>
          <w:color w:val="FF0000"/>
        </w:rPr>
        <w:t>https://people.cs.umass.edu/~emery/classes/cmpsci691s-fall2004/papers/p677-cheney.pdf</w:t>
      </w:r>
    </w:p>
    <w:p w14:paraId="6DBE44EB" w14:textId="3F829123" w:rsidR="00066E16" w:rsidRPr="00515F56" w:rsidRDefault="00066E16" w:rsidP="00C47842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proofErr w:type="spellStart"/>
      <w:r>
        <w:t>Graph</w:t>
      </w:r>
      <w:proofErr w:type="spellEnd"/>
      <w:r>
        <w:t xml:space="preserve"> </w:t>
      </w:r>
      <w:proofErr w:type="spellStart"/>
      <w:r>
        <w:t>Algorithms</w:t>
      </w:r>
      <w:proofErr w:type="spellEnd"/>
      <w:r>
        <w:t xml:space="preserve">, 2nd </w:t>
      </w:r>
      <w:proofErr w:type="spellStart"/>
      <w:r>
        <w:t>Edition</w:t>
      </w:r>
      <w:proofErr w:type="spellEnd"/>
      <w:r>
        <w:t>, SHIMON EVEN</w:t>
      </w:r>
    </w:p>
    <w:p w14:paraId="0F06B4FF" w14:textId="2A921BD4" w:rsidR="00515F56" w:rsidRDefault="00B41B83" w:rsidP="00C47842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r w:rsidRPr="00837ADD">
        <w:rPr>
          <w:b/>
          <w:bCs/>
        </w:rPr>
        <w:t>https://is.muni.cz/el/fi/jaro2019/IB002/um/IB002-2019-slajdy.pdf</w:t>
      </w:r>
      <w:r w:rsidR="00515F56" w:rsidRPr="00837ADD">
        <w:rPr>
          <w:rFonts w:ascii="Arial" w:hAnsi="Arial" w:cs="Arial"/>
          <w:b/>
          <w:bCs/>
          <w:color w:val="FF0000"/>
        </w:rPr>
        <w:t xml:space="preserve"> </w:t>
      </w:r>
      <w:r w:rsidR="00515F56">
        <w:rPr>
          <w:rFonts w:ascii="Arial" w:hAnsi="Arial" w:cs="Arial"/>
          <w:color w:val="FF0000"/>
        </w:rPr>
        <w:t>Černá , 201</w:t>
      </w:r>
      <w:r>
        <w:rPr>
          <w:rFonts w:ascii="Arial" w:hAnsi="Arial" w:cs="Arial"/>
          <w:color w:val="FF0000"/>
        </w:rPr>
        <w:t>9</w:t>
      </w:r>
    </w:p>
    <w:p w14:paraId="7A08CE5C" w14:textId="0A5A471E" w:rsidR="006E0F65" w:rsidRPr="00B41B83" w:rsidRDefault="00D920F9" w:rsidP="00C47842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hyperlink r:id="rId11" w:history="1">
        <w:r w:rsidR="006E0F65" w:rsidRPr="008A0D82">
          <w:rPr>
            <w:rStyle w:val="Hypertextovprepojenie"/>
            <w:rFonts w:ascii="Arial" w:hAnsi="Arial" w:cs="Arial"/>
          </w:rPr>
          <w:t>https://www.ijert.org/research/applications-of-depth-first-search-a-survey-IJERTV2IS70557.pdf</w:t>
        </w:r>
      </w:hyperlink>
      <w:r w:rsidR="006E0F65">
        <w:rPr>
          <w:rFonts w:ascii="Arial" w:hAnsi="Arial" w:cs="Arial"/>
          <w:color w:val="FF0000"/>
        </w:rPr>
        <w:t xml:space="preserve"> </w:t>
      </w:r>
      <w:proofErr w:type="spellStart"/>
      <w:r w:rsidR="006E0F65">
        <w:t>Gaurav</w:t>
      </w:r>
      <w:proofErr w:type="spellEnd"/>
      <w:r w:rsidR="006E0F65">
        <w:t xml:space="preserve"> </w:t>
      </w:r>
      <w:proofErr w:type="spellStart"/>
      <w:r w:rsidR="006E0F65">
        <w:t>Rathi</w:t>
      </w:r>
      <w:proofErr w:type="spellEnd"/>
      <w:r w:rsidR="006E0F65">
        <w:t xml:space="preserve">, Dr. </w:t>
      </w:r>
      <w:proofErr w:type="spellStart"/>
      <w:r w:rsidR="006E0F65">
        <w:t>Shivani</w:t>
      </w:r>
      <w:proofErr w:type="spellEnd"/>
      <w:r w:rsidR="006E0F65">
        <w:t xml:space="preserve"> </w:t>
      </w:r>
      <w:proofErr w:type="spellStart"/>
      <w:r w:rsidR="006E0F65">
        <w:t>Goel</w:t>
      </w:r>
      <w:proofErr w:type="spellEnd"/>
    </w:p>
    <w:p w14:paraId="780CDFBA" w14:textId="77777777" w:rsidR="000D2E15" w:rsidRPr="000D2E15" w:rsidRDefault="00D920F9" w:rsidP="000D2E15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hyperlink r:id="rId12" w:history="1">
        <w:r w:rsidR="00B41B83" w:rsidRPr="00EC2A3F">
          <w:rPr>
            <w:rStyle w:val="Hypertextovprepojenie"/>
            <w:rFonts w:ascii="Arial" w:hAnsi="Arial" w:cs="Arial"/>
          </w:rPr>
          <w:t>http://diplom.utc.sk/wan/1275.pdf</w:t>
        </w:r>
      </w:hyperlink>
      <w:r w:rsidR="00B41B83">
        <w:rPr>
          <w:rFonts w:ascii="Arial" w:hAnsi="Arial" w:cs="Arial"/>
          <w:color w:val="FF0000"/>
        </w:rPr>
        <w:t xml:space="preserve"> </w:t>
      </w:r>
      <w:r w:rsidR="00B41B83">
        <w:t xml:space="preserve">DIPLOMOVÁ PRÁCA Realizácia simulačného modelu distribuovanej kontroly topológie v Ad-Hoc sieťach </w:t>
      </w:r>
      <w:r w:rsidR="00B41B83" w:rsidRPr="00B41B83">
        <w:rPr>
          <w:color w:val="FF0000"/>
        </w:rPr>
        <w:t>Marek Čipka</w:t>
      </w:r>
    </w:p>
    <w:p w14:paraId="0D3ADCC3" w14:textId="3117C968" w:rsidR="00C33EC5" w:rsidRPr="00C33EC5" w:rsidRDefault="00D920F9" w:rsidP="00C33EC5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hyperlink r:id="rId13" w:history="1">
        <w:r w:rsidR="000D2E15" w:rsidRPr="00246C83">
          <w:rPr>
            <w:rStyle w:val="Hypertextovprepojenie"/>
            <w:rFonts w:ascii="Arial" w:hAnsi="Arial" w:cs="Arial"/>
          </w:rPr>
          <w:t>https://math.fel.cvut.cz/en/people/demlova/lgr/p-lgr815.pdf</w:t>
        </w:r>
      </w:hyperlink>
      <w:r w:rsidR="000D2E15">
        <w:rPr>
          <w:rFonts w:ascii="Arial" w:hAnsi="Arial" w:cs="Arial"/>
        </w:rPr>
        <w:t xml:space="preserve">  </w:t>
      </w:r>
      <w:proofErr w:type="spellStart"/>
      <w:r w:rsidR="000D2E15">
        <w:t>Marie</w:t>
      </w:r>
      <w:proofErr w:type="spellEnd"/>
      <w:r w:rsidR="000D2E15">
        <w:t xml:space="preserve"> </w:t>
      </w:r>
      <w:proofErr w:type="spellStart"/>
      <w:r w:rsidR="000D2E15">
        <w:t>Demlová</w:t>
      </w:r>
      <w:proofErr w:type="spellEnd"/>
      <w:r w:rsidR="000D2E15">
        <w:t>: Logika a</w:t>
      </w:r>
      <w:r w:rsidR="00C33EC5">
        <w:t> </w:t>
      </w:r>
      <w:r w:rsidR="000D2E15">
        <w:t>grafy</w:t>
      </w:r>
    </w:p>
    <w:p w14:paraId="357729EC" w14:textId="747EE97E" w:rsidR="00C47842" w:rsidRPr="00C33EC5" w:rsidRDefault="00C33EC5" w:rsidP="00C33EC5">
      <w:pPr>
        <w:pStyle w:val="Odsekzoznamu"/>
        <w:numPr>
          <w:ilvl w:val="0"/>
          <w:numId w:val="9"/>
        </w:numPr>
        <w:rPr>
          <w:rFonts w:ascii="Arial" w:hAnsi="Arial" w:cs="Arial"/>
          <w:color w:val="FF0000"/>
        </w:rPr>
      </w:pPr>
      <w:r w:rsidRPr="00C33EC5">
        <w:rPr>
          <w:rFonts w:ascii="Arial" w:hAnsi="Arial" w:cs="Arial"/>
        </w:rPr>
        <w:t>https://watermark.silverchair.com/btv557.pdf?token=AQECAHi208BE49Ooan9kkhW_Ercy7Dm3ZL_9Cf3qfKAc485ysgAAAt0wggLZBgkqhkiG9w0BBwagggLKMIICxgIBADCCAr8GCSqGSIb3DQEHATAeBglghkgBZQMEAS4wEQQM4RtQifClKEK2RLWhAgEQgIICkBPRQzfEMQ42bdee60bG017B5SmNuCisSu-LaSrYHfTMWcXd8sS-TCfr2o-LrjaVYBEZbFJEbZ9Jy8xopwUGypKmRQDvy5LjlojPBj320KKSqYqJIWDeJQZRyXjmjCYjpZs-wTt-7mqkVZwiO5_BP8IsgKzpo-oT3Jn-1Ibsk02M5uJ-vZfRpUUVm_65kn5RwUCJTzA7gLP6mxYHPbpLujxpf1coZOCAAJTY7MhRnAgxa1P6icaf6pCWER4LWaqxrsqnkKwNp5OT5-KOu_sKhXPcXnPE_RQHfHL8a0NKsNlMR4KlY3Nrah_kcrTsxpNKjSh9K2GBXa4jyzrPui1ksUa6Lio8-zhiWSE9oaw0uYGbMkJ035BLIQsjwSwolx90zP7DzVAMX7wwpT6qO02mmqCe3LUOVCNTK9XhD0JC6FJgL_8PRb-NxCl-EQ-xHiMvKpT2EEkvpwZIQLsxgTrWJ2MJWrZWtWv1KHrxsIdCPzBU3Aw9vuOmn6dtl2pLjseOQTfm-Nv04W3NO0BORL1xr2e79u9u3zMFT9RVewakLKEUKmmIBHaoSRRX0DhPebN2</w:t>
      </w:r>
      <w:r w:rsidRPr="00C33EC5">
        <w:rPr>
          <w:rFonts w:ascii="Arial" w:hAnsi="Arial" w:cs="Arial"/>
        </w:rPr>
        <w:lastRenderedPageBreak/>
        <w:t>9VgeGI9C7TlXL5n11TRP9xVNRpXpFca15C2rBwaCyP51rYr_NGrcT1pYFqoYSXMg-SdvwGllPE3RGGiZm0HNcKmb6Nw4fSlRapASt_04HZshllIA0fKbFN1TzzSyN3AMFTagoMOTbB_xmqwtaGrtv-ZotNgZ3syWw5jq_a6CSkvZe8ov5b7ZQX_VIDCD1XvjwB07ksYzCf6eUOyRSUTq9fI0yo9RCGVHz7ipSL69rhYK4B0dAl4ud4JHiyBkfiOSviFEQNdpAWpU3k2H0UEE7UxVAeNxB8ukIDPG4CsRDn7s</w:t>
      </w:r>
      <w:r w:rsidRPr="00C33EC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 [</w:t>
      </w:r>
      <w:r>
        <w:t xml:space="preserve">Franz, </w:t>
      </w:r>
      <w:proofErr w:type="spellStart"/>
      <w:r>
        <w:t>Lopes</w:t>
      </w:r>
      <w:proofErr w:type="spellEnd"/>
      <w:r>
        <w:t xml:space="preserve">, </w:t>
      </w:r>
      <w:proofErr w:type="spellStart"/>
      <w:r>
        <w:t>Huck</w:t>
      </w:r>
      <w:proofErr w:type="spellEnd"/>
      <w:r>
        <w:t xml:space="preserve">, </w:t>
      </w:r>
      <w:proofErr w:type="spellStart"/>
      <w:r>
        <w:t>Dong</w:t>
      </w:r>
      <w:proofErr w:type="spellEnd"/>
      <w:r>
        <w:t xml:space="preserve">, </w:t>
      </w:r>
      <w:proofErr w:type="spellStart"/>
      <w:r>
        <w:t>Sumer</w:t>
      </w:r>
      <w:proofErr w:type="spellEnd"/>
      <w:r>
        <w:t xml:space="preserve"> </w:t>
      </w:r>
      <w:r w:rsidR="008A6235">
        <w:t>,</w:t>
      </w:r>
      <w:proofErr w:type="spellStart"/>
      <w:r>
        <w:t>Bader</w:t>
      </w:r>
      <w:proofErr w:type="spellEnd"/>
      <w:r w:rsidR="008A6235">
        <w:t>, 2015</w:t>
      </w:r>
      <w:r>
        <w:rPr>
          <w:rFonts w:ascii="Arial" w:hAnsi="Arial" w:cs="Arial"/>
        </w:rPr>
        <w:t>]</w:t>
      </w:r>
      <w:r w:rsidR="00C47842" w:rsidRPr="00C33EC5">
        <w:rPr>
          <w:rFonts w:ascii="Arial" w:hAnsi="Arial" w:cs="Arial"/>
        </w:rPr>
        <w:br w:type="page"/>
      </w:r>
    </w:p>
    <w:p w14:paraId="0B4823C8" w14:textId="4C3297D4" w:rsidR="00841665" w:rsidRDefault="00337D01">
      <w:r>
        <w:lastRenderedPageBreak/>
        <w:t xml:space="preserve">V predkladanej </w:t>
      </w:r>
      <w:proofErr w:type="spellStart"/>
      <w:r>
        <w:t>bakalarskej</w:t>
      </w:r>
      <w:proofErr w:type="spellEnd"/>
      <w:r>
        <w:t xml:space="preserve"> </w:t>
      </w:r>
      <w:proofErr w:type="spellStart"/>
      <w:r>
        <w:t>praci</w:t>
      </w:r>
      <w:proofErr w:type="spellEnd"/>
      <w:r>
        <w:t xml:space="preserve"> je </w:t>
      </w:r>
      <w:proofErr w:type="spellStart"/>
      <w:r>
        <w:t>riesenia</w:t>
      </w:r>
      <w:proofErr w:type="spellEnd"/>
      <w:r>
        <w:t xml:space="preserve"> …..</w:t>
      </w:r>
    </w:p>
    <w:p w14:paraId="103B4EB6" w14:textId="4E523CB1" w:rsidR="00841665" w:rsidRDefault="00841665" w:rsidP="00841665">
      <w:pPr>
        <w:pStyle w:val="Nadpis2"/>
        <w:rPr>
          <w:rFonts w:ascii="Arial" w:hAnsi="Arial" w:cs="Arial"/>
          <w:b/>
          <w:bCs/>
          <w:sz w:val="28"/>
          <w:szCs w:val="28"/>
        </w:rPr>
      </w:pPr>
      <w:r w:rsidRPr="00841665">
        <w:rPr>
          <w:rFonts w:ascii="Arial" w:hAnsi="Arial" w:cs="Arial"/>
          <w:b/>
          <w:bCs/>
          <w:color w:val="auto"/>
          <w:sz w:val="28"/>
          <w:szCs w:val="28"/>
        </w:rPr>
        <w:t>Anotácia</w:t>
      </w:r>
      <w:r w:rsidRPr="00841665">
        <w:rPr>
          <w:rFonts w:ascii="Arial" w:hAnsi="Arial" w:cs="Arial"/>
          <w:b/>
          <w:bCs/>
          <w:sz w:val="28"/>
          <w:szCs w:val="28"/>
        </w:rPr>
        <w:t>:</w:t>
      </w:r>
    </w:p>
    <w:p w14:paraId="43EF22D9" w14:textId="4818C2C9" w:rsidR="00A96C12" w:rsidRDefault="00A96C12" w:rsidP="00A96C12"/>
    <w:p w14:paraId="78F57EB2" w14:textId="15FB9E73" w:rsidR="00A96C12" w:rsidRPr="00A96C12" w:rsidRDefault="00A96C12" w:rsidP="00A96C12">
      <w:proofErr w:type="spellStart"/>
      <w:r>
        <w:t>Doplnit</w:t>
      </w:r>
      <w:proofErr w:type="spellEnd"/>
      <w:r>
        <w:t xml:space="preserve">: </w:t>
      </w:r>
      <w:proofErr w:type="spellStart"/>
      <w:r>
        <w:t>garbage</w:t>
      </w:r>
      <w:proofErr w:type="spellEnd"/>
      <w:r>
        <w:t xml:space="preserve"> </w:t>
      </w:r>
      <w:proofErr w:type="spellStart"/>
      <w:r>
        <w:t>collcetor</w:t>
      </w:r>
      <w:proofErr w:type="spellEnd"/>
    </w:p>
    <w:p w14:paraId="3954799A" w14:textId="78C9D080" w:rsidR="00841665" w:rsidRDefault="00841665" w:rsidP="00841665"/>
    <w:p w14:paraId="01719ED3" w14:textId="433DA6CA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>Teória grafov a problémy, na ktoré ponúka riešenia formou grafových algoritmov, majú široké uplatnenie v našom živote. V niektorých prípadoch sa bez týchto riešení vieme zaobísť, ale v niektorých, napr. pri hľadaní najbližšej cesty k cieľu</w:t>
      </w:r>
      <w:r w:rsidR="00D872FB" w:rsidRPr="00295686">
        <w:rPr>
          <w:rFonts w:ascii="Times New Roman" w:hAnsi="Times New Roman" w:cs="Times New Roman"/>
          <w:sz w:val="24"/>
          <w:szCs w:val="24"/>
        </w:rPr>
        <w:t xml:space="preserve">, </w:t>
      </w:r>
      <w:r w:rsidRPr="00295686">
        <w:rPr>
          <w:rFonts w:ascii="Times New Roman" w:hAnsi="Times New Roman" w:cs="Times New Roman"/>
          <w:sz w:val="24"/>
          <w:szCs w:val="24"/>
        </w:rPr>
        <w:t>optimálnej trasy pri rozvoze tovaru</w:t>
      </w:r>
      <w:r w:rsidR="00D872FB" w:rsidRPr="00295686">
        <w:rPr>
          <w:rFonts w:ascii="Times New Roman" w:hAnsi="Times New Roman" w:cs="Times New Roman"/>
          <w:sz w:val="24"/>
          <w:szCs w:val="24"/>
        </w:rPr>
        <w:t xml:space="preserve"> alebo 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</w:rPr>
        <w:t>implement</w:t>
      </w:r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>ácií</w:t>
      </w:r>
      <w:proofErr w:type="spellEnd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 xml:space="preserve"> dnes už 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>viac</w:t>
      </w:r>
      <w:proofErr w:type="spellEnd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>obľúbených</w:t>
      </w:r>
      <w:proofErr w:type="spellEnd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  <w:lang w:val="cs-CZ"/>
        </w:rPr>
        <w:t>kryptomien</w:t>
      </w:r>
      <w:proofErr w:type="spellEnd"/>
      <w:r w:rsidRPr="00295686">
        <w:rPr>
          <w:rFonts w:ascii="Times New Roman" w:hAnsi="Times New Roman" w:cs="Times New Roman"/>
          <w:sz w:val="24"/>
          <w:szCs w:val="24"/>
        </w:rPr>
        <w:t xml:space="preserve"> sa stáva ich uplatnenie nutnosťou.</w:t>
      </w:r>
    </w:p>
    <w:p w14:paraId="7EE6BD5F" w14:textId="3E74EC0F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 xml:space="preserve">Ciele práce: vizualizácia vybraných typov grafov aj s možnosťou ich aplikovania pri vizualizácii vybraných algoritmov najčastejšie používaných v teórii grafov na praktické účely. Práca bude obsahovať popis fungovania a podstaty jednotlivých </w:t>
      </w:r>
      <w:proofErr w:type="spellStart"/>
      <w:r w:rsidRPr="00295686">
        <w:rPr>
          <w:rFonts w:ascii="Times New Roman" w:hAnsi="Times New Roman" w:cs="Times New Roman"/>
          <w:sz w:val="24"/>
          <w:szCs w:val="24"/>
        </w:rPr>
        <w:t>algoritmo</w:t>
      </w:r>
      <w:proofErr w:type="spellEnd"/>
      <w:r w:rsidR="00D872FB" w:rsidRPr="00295686">
        <w:rPr>
          <w:rFonts w:ascii="Times New Roman" w:hAnsi="Times New Roman" w:cs="Times New Roman"/>
          <w:sz w:val="24"/>
          <w:szCs w:val="24"/>
        </w:rPr>
        <w:t>,</w:t>
      </w:r>
      <w:r w:rsidRPr="00295686">
        <w:rPr>
          <w:rFonts w:ascii="Times New Roman" w:hAnsi="Times New Roman" w:cs="Times New Roman"/>
          <w:sz w:val="24"/>
          <w:szCs w:val="24"/>
        </w:rPr>
        <w:t> možnosti ich aplikácie v 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</w:rPr>
        <w:t>praxis</w:t>
      </w:r>
      <w:proofErr w:type="spellEnd"/>
      <w:r w:rsidR="00D872FB" w:rsidRPr="00295686">
        <w:rPr>
          <w:rFonts w:ascii="Times New Roman" w:hAnsi="Times New Roman" w:cs="Times New Roman"/>
          <w:sz w:val="24"/>
          <w:szCs w:val="24"/>
        </w:rPr>
        <w:t xml:space="preserve"> a programátorské </w:t>
      </w:r>
      <w:proofErr w:type="spellStart"/>
      <w:r w:rsidR="00D872FB" w:rsidRPr="00295686">
        <w:rPr>
          <w:rFonts w:ascii="Times New Roman" w:hAnsi="Times New Roman" w:cs="Times New Roman"/>
          <w:sz w:val="24"/>
          <w:szCs w:val="24"/>
        </w:rPr>
        <w:t>rozširenie</w:t>
      </w:r>
      <w:proofErr w:type="spellEnd"/>
      <w:r w:rsidRPr="00295686">
        <w:rPr>
          <w:rFonts w:ascii="Times New Roman" w:hAnsi="Times New Roman" w:cs="Times New Roman"/>
          <w:sz w:val="24"/>
          <w:szCs w:val="24"/>
        </w:rPr>
        <w:t>.</w:t>
      </w:r>
    </w:p>
    <w:p w14:paraId="74FBD29B" w14:textId="77777777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>Charakter práce: vývoj softvéru.</w:t>
      </w:r>
    </w:p>
    <w:p w14:paraId="7BCB7BAB" w14:textId="77777777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>Požiadavky na obsah podľa charakteru práce: popis riešeného problému, návrh softvéru, metodika vývoja, implementácia, popis vytvoreného softvéru, testovanie.</w:t>
      </w:r>
    </w:p>
    <w:p w14:paraId="48543699" w14:textId="77777777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>Požiadavky na vedomosti a zručnosti študenta:</w:t>
      </w:r>
    </w:p>
    <w:p w14:paraId="7150AA3F" w14:textId="02F53752" w:rsidR="00841665" w:rsidRPr="00295686" w:rsidRDefault="00841665" w:rsidP="00841665">
      <w:pPr>
        <w:rPr>
          <w:rFonts w:ascii="Times New Roman" w:hAnsi="Times New Roman" w:cs="Times New Roman"/>
          <w:sz w:val="24"/>
          <w:szCs w:val="24"/>
        </w:rPr>
      </w:pPr>
      <w:r w:rsidRPr="00295686">
        <w:rPr>
          <w:rFonts w:ascii="Times New Roman" w:hAnsi="Times New Roman" w:cs="Times New Roman"/>
          <w:sz w:val="24"/>
          <w:szCs w:val="24"/>
        </w:rPr>
        <w:t>analytické, abstraktné myslenie, zručnosť v programovaní webových stránok (</w:t>
      </w:r>
      <w:proofErr w:type="spellStart"/>
      <w:r w:rsidRPr="00295686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295686">
        <w:rPr>
          <w:rFonts w:ascii="Times New Roman" w:hAnsi="Times New Roman" w:cs="Times New Roman"/>
          <w:sz w:val="24"/>
          <w:szCs w:val="24"/>
        </w:rPr>
        <w:t>, HTML, CSS a pod.), záujem o problematiku algoritmov z teórie grafov.</w:t>
      </w:r>
    </w:p>
    <w:p w14:paraId="1457EF93" w14:textId="0C8EA962" w:rsidR="00841665" w:rsidRDefault="00841665" w:rsidP="00841665"/>
    <w:p w14:paraId="5804C9F3" w14:textId="30A8ADE9" w:rsidR="00841665" w:rsidRDefault="00841665" w:rsidP="00841665"/>
    <w:p w14:paraId="5224A054" w14:textId="6A3A47E2" w:rsidR="003E2793" w:rsidRDefault="003E2793" w:rsidP="00841665"/>
    <w:p w14:paraId="58E49E37" w14:textId="77777777" w:rsidR="003E2793" w:rsidRDefault="003E2793">
      <w:r>
        <w:br w:type="page"/>
      </w:r>
    </w:p>
    <w:p w14:paraId="3FA2F914" w14:textId="57BABB40" w:rsidR="00AF1F1C" w:rsidRPr="009F2E72" w:rsidRDefault="003E2793" w:rsidP="00841665">
      <w:pPr>
        <w:rPr>
          <w:rFonts w:ascii="Times New Roman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lastRenderedPageBreak/>
        <w:t>Grafy</w:t>
      </w:r>
    </w:p>
    <w:p w14:paraId="291EEB72" w14:textId="42F258E1" w:rsidR="006A2525" w:rsidRPr="009F2E72" w:rsidRDefault="00DF2E61" w:rsidP="0084166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elke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mnozstvo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matematicky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informaticky</w:t>
      </w:r>
      <w:r w:rsidR="008460A9" w:rsidRPr="009F2E72">
        <w:rPr>
          <w:rFonts w:ascii="Times New Roman" w:hAnsi="Times New Roman" w:cs="Times New Roman"/>
          <w:sz w:val="24"/>
          <w:szCs w:val="24"/>
        </w:rPr>
        <w:t>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taktiez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rakticky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roblemov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vieme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yjdrat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pomocout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A2525" w:rsidRPr="009F2E72">
        <w:rPr>
          <w:rFonts w:ascii="Times New Roman" w:hAnsi="Times New Roman" w:cs="Times New Roman"/>
          <w:sz w:val="24"/>
          <w:szCs w:val="24"/>
        </w:rPr>
        <w:t>abstraktneho</w:t>
      </w:r>
      <w:proofErr w:type="spellEnd"/>
      <w:r w:rsidR="006A2525" w:rsidRPr="009F2E72">
        <w:rPr>
          <w:rFonts w:ascii="Times New Roman" w:hAnsi="Times New Roman" w:cs="Times New Roman"/>
          <w:sz w:val="24"/>
          <w:szCs w:val="24"/>
        </w:rPr>
        <w:t xml:space="preserve"> objektu </w:t>
      </w:r>
      <w:proofErr w:type="spellStart"/>
      <w:r w:rsidR="006A2525" w:rsidRPr="009F2E72">
        <w:rPr>
          <w:rFonts w:ascii="Times New Roman" w:hAnsi="Times New Roman" w:cs="Times New Roman"/>
          <w:sz w:val="24"/>
          <w:szCs w:val="24"/>
        </w:rPr>
        <w:t>pozostavajuci</w:t>
      </w:r>
      <w:proofErr w:type="spellEnd"/>
      <w:r w:rsidR="006A2525" w:rsidRPr="009F2E72">
        <w:rPr>
          <w:rFonts w:ascii="Times New Roman" w:hAnsi="Times New Roman" w:cs="Times New Roman"/>
          <w:sz w:val="24"/>
          <w:szCs w:val="24"/>
        </w:rPr>
        <w:t xml:space="preserve"> z dvoch veci:</w:t>
      </w:r>
    </w:p>
    <w:p w14:paraId="541CB47D" w14:textId="791DDB67" w:rsidR="006A2525" w:rsidRPr="009F2E72" w:rsidRDefault="006A2525" w:rsidP="006A2525">
      <w:pPr>
        <w:pStyle w:val="Odsekzoznamu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konecne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mnozina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bodov (vrcholov)</w:t>
      </w:r>
    </w:p>
    <w:p w14:paraId="0976E4B3" w14:textId="3C48D590" w:rsidR="006A2525" w:rsidRPr="009F2E72" w:rsidRDefault="006A2525" w:rsidP="006A2525">
      <w:pPr>
        <w:pStyle w:val="Odsekzoznamu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</w:rPr>
        <w:t>mnozinu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zajomny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ztahov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hran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)</w:t>
      </w:r>
    </w:p>
    <w:p w14:paraId="76846FC3" w14:textId="00E9F9F3" w:rsidR="00EF4170" w:rsidRPr="009F2E72" w:rsidRDefault="006A2525" w:rsidP="00841665">
      <w:pPr>
        <w:rPr>
          <w:rFonts w:ascii="Times New Roman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Body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mozu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reprezentovat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napriklad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mesta na mape a hrany </w:t>
      </w:r>
      <w:r w:rsidR="004D6102" w:rsidRPr="009F2E72">
        <w:rPr>
          <w:rFonts w:ascii="Times New Roman" w:hAnsi="Times New Roman" w:cs="Times New Roman"/>
          <w:sz w:val="24"/>
          <w:szCs w:val="24"/>
        </w:rPr>
        <w:t>zas</w:t>
      </w:r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422613" w:rsidRPr="009F2E72">
        <w:rPr>
          <w:rFonts w:ascii="Times New Roman" w:hAnsi="Times New Roman" w:cs="Times New Roman"/>
          <w:sz w:val="24"/>
          <w:szCs w:val="24"/>
        </w:rPr>
        <w:t xml:space="preserve">cesty medzi nimi. Alebo body </w:t>
      </w:r>
      <w:proofErr w:type="spellStart"/>
      <w:r w:rsidR="00422613" w:rsidRPr="009F2E72">
        <w:rPr>
          <w:rFonts w:ascii="Times New Roman" w:hAnsi="Times New Roman" w:cs="Times New Roman"/>
          <w:sz w:val="24"/>
          <w:szCs w:val="24"/>
        </w:rPr>
        <w:t>mozu</w:t>
      </w:r>
      <w:proofErr w:type="spellEnd"/>
      <w:r w:rsidR="00422613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vyznacovat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osobu na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socialnych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sietach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a pomocou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hran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vieme </w:t>
      </w:r>
      <w:proofErr w:type="spellStart"/>
      <w:r w:rsidR="006304EE" w:rsidRPr="009F2E72">
        <w:rPr>
          <w:rFonts w:ascii="Times New Roman" w:hAnsi="Times New Roman" w:cs="Times New Roman"/>
          <w:sz w:val="24"/>
          <w:szCs w:val="24"/>
        </w:rPr>
        <w:t>zistit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kto s </w:t>
      </w:r>
      <w:proofErr w:type="spellStart"/>
      <w:r w:rsidR="004D6102" w:rsidRPr="009F2E72">
        <w:rPr>
          <w:rFonts w:ascii="Times New Roman" w:hAnsi="Times New Roman" w:cs="Times New Roman"/>
          <w:sz w:val="24"/>
          <w:szCs w:val="24"/>
        </w:rPr>
        <w:t>kym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 xml:space="preserve"> je “</w:t>
      </w:r>
      <w:proofErr w:type="spellStart"/>
      <w:r w:rsidR="006304EE" w:rsidRPr="009F2E72">
        <w:rPr>
          <w:rFonts w:ascii="Times New Roman" w:hAnsi="Times New Roman" w:cs="Times New Roman"/>
          <w:sz w:val="24"/>
          <w:szCs w:val="24"/>
        </w:rPr>
        <w:t>priatel</w:t>
      </w:r>
      <w:proofErr w:type="spellEnd"/>
      <w:r w:rsidR="004D6102" w:rsidRPr="009F2E72">
        <w:rPr>
          <w:rFonts w:ascii="Times New Roman" w:hAnsi="Times New Roman" w:cs="Times New Roman"/>
          <w:sz w:val="24"/>
          <w:szCs w:val="24"/>
        </w:rPr>
        <w:t>”</w:t>
      </w:r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6304EE" w:rsidRPr="009F2E72">
        <w:rPr>
          <w:rFonts w:ascii="Times New Roman" w:hAnsi="Times New Roman" w:cs="Times New Roman"/>
          <w:sz w:val="24"/>
          <w:szCs w:val="24"/>
        </w:rPr>
        <w:t xml:space="preserve">a kto zas nie. Tento </w:t>
      </w:r>
      <w:proofErr w:type="spellStart"/>
      <w:r w:rsidR="006304EE" w:rsidRPr="009F2E72">
        <w:rPr>
          <w:rFonts w:ascii="Times New Roman" w:hAnsi="Times New Roman" w:cs="Times New Roman"/>
          <w:sz w:val="24"/>
          <w:szCs w:val="24"/>
        </w:rPr>
        <w:t>sposob</w:t>
      </w:r>
      <w:proofErr w:type="spellEnd"/>
      <w:r w:rsidR="006304E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04EE" w:rsidRPr="009F2E72">
        <w:rPr>
          <w:rFonts w:ascii="Times New Roman" w:hAnsi="Times New Roman" w:cs="Times New Roman"/>
          <w:sz w:val="24"/>
          <w:szCs w:val="24"/>
        </w:rPr>
        <w:t>reprezentacie</w:t>
      </w:r>
      <w:proofErr w:type="spellEnd"/>
      <w:r w:rsidR="006304E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6376" w:rsidRPr="009F2E72">
        <w:rPr>
          <w:rFonts w:ascii="Times New Roman" w:hAnsi="Times New Roman" w:cs="Times New Roman"/>
          <w:sz w:val="24"/>
          <w:szCs w:val="24"/>
        </w:rPr>
        <w:t>ponima</w:t>
      </w:r>
      <w:proofErr w:type="spellEnd"/>
      <w:r w:rsidR="00566376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DF2E61" w:rsidRPr="009F2E72">
        <w:rPr>
          <w:rFonts w:ascii="Times New Roman" w:hAnsi="Times New Roman" w:cs="Times New Roman"/>
          <w:sz w:val="24"/>
          <w:szCs w:val="24"/>
        </w:rPr>
        <w:t>matematick</w:t>
      </w:r>
      <w:r w:rsidR="00566376" w:rsidRPr="009F2E72">
        <w:rPr>
          <w:rFonts w:ascii="Times New Roman" w:hAnsi="Times New Roman" w:cs="Times New Roman"/>
          <w:sz w:val="24"/>
          <w:szCs w:val="24"/>
        </w:rPr>
        <w:t>y</w:t>
      </w:r>
      <w:r w:rsidR="00DF2E61" w:rsidRPr="009F2E72">
        <w:rPr>
          <w:rFonts w:ascii="Times New Roman" w:hAnsi="Times New Roman" w:cs="Times New Roman"/>
          <w:sz w:val="24"/>
          <w:szCs w:val="24"/>
        </w:rPr>
        <w:t xml:space="preserve"> objekt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nazyvan</w:t>
      </w:r>
      <w:r w:rsidR="00566376" w:rsidRPr="009F2E72">
        <w:rPr>
          <w:rFonts w:ascii="Times New Roman" w:hAnsi="Times New Roman" w:cs="Times New Roman"/>
          <w:sz w:val="24"/>
          <w:szCs w:val="24"/>
        </w:rPr>
        <w:t>y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DF2E61" w:rsidRPr="009F2E72">
        <w:rPr>
          <w:rFonts w:ascii="Times New Roman" w:hAnsi="Times New Roman" w:cs="Times New Roman"/>
          <w:b/>
          <w:bCs/>
          <w:sz w:val="24"/>
          <w:szCs w:val="24"/>
        </w:rPr>
        <w:t>graf</w:t>
      </w:r>
      <w:r w:rsidR="00DF2E61" w:rsidRPr="009F2E72">
        <w:rPr>
          <w:rFonts w:ascii="Times New Roman" w:hAnsi="Times New Roman" w:cs="Times New Roman"/>
          <w:sz w:val="24"/>
          <w:szCs w:val="24"/>
        </w:rPr>
        <w:t xml:space="preserve">. Tento objekt bol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prvy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krat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pouzity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vyznamym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matematikom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Leonhardom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Eulerom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na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riesenie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problem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siedmych mostov v roku 1736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avsak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disciplina</w:t>
      </w:r>
      <w:proofErr w:type="spellEnd"/>
      <w:r w:rsidR="00D0276C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276C" w:rsidRPr="009F2E72">
        <w:rPr>
          <w:rFonts w:ascii="Times New Roman" w:hAnsi="Times New Roman" w:cs="Times New Roman"/>
          <w:sz w:val="24"/>
          <w:szCs w:val="24"/>
        </w:rPr>
        <w:t>zaoberajucaja</w:t>
      </w:r>
      <w:proofErr w:type="spellEnd"/>
      <w:r w:rsidR="00D0276C" w:rsidRPr="009F2E72">
        <w:rPr>
          <w:rFonts w:ascii="Times New Roman" w:hAnsi="Times New Roman" w:cs="Times New Roman"/>
          <w:sz w:val="24"/>
          <w:szCs w:val="24"/>
        </w:rPr>
        <w:t xml:space="preserve"> sa grafmi </w:t>
      </w:r>
      <w:r w:rsidR="00DF2E61" w:rsidRPr="009F2E72">
        <w:rPr>
          <w:rFonts w:ascii="Times New Roman" w:hAnsi="Times New Roman" w:cs="Times New Roman"/>
          <w:sz w:val="24"/>
          <w:szCs w:val="24"/>
        </w:rPr>
        <w:t xml:space="preserve">vznikla v prvej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polovoci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 xml:space="preserve"> dvadsiateho </w:t>
      </w:r>
      <w:proofErr w:type="spellStart"/>
      <w:r w:rsidR="00DF2E61" w:rsidRPr="009F2E72">
        <w:rPr>
          <w:rFonts w:ascii="Times New Roman" w:hAnsi="Times New Roman" w:cs="Times New Roman"/>
          <w:sz w:val="24"/>
          <w:szCs w:val="24"/>
        </w:rPr>
        <w:t>storocia</w:t>
      </w:r>
      <w:proofErr w:type="spellEnd"/>
      <w:r w:rsidR="00DF2E61" w:rsidRPr="009F2E72">
        <w:rPr>
          <w:rFonts w:ascii="Times New Roman" w:hAnsi="Times New Roman" w:cs="Times New Roman"/>
          <w:sz w:val="24"/>
          <w:szCs w:val="24"/>
        </w:rPr>
        <w:t>.</w:t>
      </w:r>
      <w:r w:rsidR="00FB4715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93AB2" w:rsidRPr="009F2E72">
        <w:rPr>
          <w:rFonts w:ascii="Times New Roman" w:hAnsi="Times New Roman" w:cs="Times New Roman"/>
          <w:sz w:val="24"/>
          <w:szCs w:val="24"/>
        </w:rPr>
        <w:t>Neorientovany</w:t>
      </w:r>
      <w:proofErr w:type="spellEnd"/>
      <w:r w:rsidR="00793AB2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FB4715" w:rsidRPr="009F2E72">
        <w:rPr>
          <w:rFonts w:ascii="Times New Roman" w:hAnsi="Times New Roman" w:cs="Times New Roman"/>
          <w:sz w:val="24"/>
          <w:szCs w:val="24"/>
        </w:rPr>
        <w:t>Graf</w:t>
      </w:r>
      <w:r w:rsidR="00793AB2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FB4715" w:rsidRPr="009F2E72">
        <w:rPr>
          <w:rFonts w:ascii="Times New Roman" w:hAnsi="Times New Roman" w:cs="Times New Roman"/>
          <w:i/>
          <w:iCs/>
          <w:sz w:val="24"/>
          <w:szCs w:val="24"/>
        </w:rPr>
        <w:t xml:space="preserve">G </w:t>
      </w:r>
      <w:r w:rsidR="00FB4715" w:rsidRPr="009F2E72">
        <w:rPr>
          <w:rFonts w:ascii="Times New Roman" w:hAnsi="Times New Roman" w:cs="Times New Roman"/>
          <w:sz w:val="24"/>
          <w:szCs w:val="24"/>
        </w:rPr>
        <w:t xml:space="preserve">definujeme ako </w:t>
      </w:r>
      <w:proofErr w:type="spellStart"/>
      <w:r w:rsidR="00FB4715" w:rsidRPr="009F2E72">
        <w:rPr>
          <w:rFonts w:ascii="Times New Roman" w:hAnsi="Times New Roman" w:cs="Times New Roman"/>
          <w:sz w:val="24"/>
          <w:szCs w:val="24"/>
        </w:rPr>
        <w:t>usporiadanu</w:t>
      </w:r>
      <w:proofErr w:type="spellEnd"/>
      <w:r w:rsidR="00FB4715" w:rsidRPr="009F2E72">
        <w:rPr>
          <w:rFonts w:ascii="Times New Roman" w:hAnsi="Times New Roman" w:cs="Times New Roman"/>
          <w:sz w:val="24"/>
          <w:szCs w:val="24"/>
        </w:rPr>
        <w:t xml:space="preserve"> dvojicu (V, E), kde V je </w:t>
      </w:r>
      <w:proofErr w:type="spellStart"/>
      <w:r w:rsidR="00FB4715" w:rsidRPr="009F2E72">
        <w:rPr>
          <w:rFonts w:ascii="Times New Roman" w:hAnsi="Times New Roman" w:cs="Times New Roman"/>
          <w:sz w:val="24"/>
          <w:szCs w:val="24"/>
        </w:rPr>
        <w:t>neprazdna</w:t>
      </w:r>
      <w:proofErr w:type="spellEnd"/>
      <w:r w:rsidR="00FB4715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B4715" w:rsidRPr="009F2E72">
        <w:rPr>
          <w:rFonts w:ascii="Times New Roman" w:hAnsi="Times New Roman" w:cs="Times New Roman"/>
          <w:sz w:val="24"/>
          <w:szCs w:val="24"/>
        </w:rPr>
        <w:t>mnozina</w:t>
      </w:r>
      <w:proofErr w:type="spellEnd"/>
      <w:r w:rsidR="00FB4715" w:rsidRPr="009F2E72">
        <w:rPr>
          <w:rFonts w:ascii="Times New Roman" w:hAnsi="Times New Roman" w:cs="Times New Roman"/>
          <w:sz w:val="24"/>
          <w:szCs w:val="24"/>
        </w:rPr>
        <w:t xml:space="preserve"> vrcholov  a E je </w:t>
      </w:r>
      <w:proofErr w:type="spellStart"/>
      <w:r w:rsidR="00FB4715" w:rsidRPr="009F2E72">
        <w:rPr>
          <w:rFonts w:ascii="Times New Roman" w:hAnsi="Times New Roman" w:cs="Times New Roman"/>
          <w:sz w:val="24"/>
          <w:szCs w:val="24"/>
        </w:rPr>
        <w:t>mnozina</w:t>
      </w:r>
      <w:proofErr w:type="spellEnd"/>
      <w:r w:rsidR="00FB4715" w:rsidRPr="009F2E72">
        <w:rPr>
          <w:rFonts w:ascii="Times New Roman" w:hAnsi="Times New Roman" w:cs="Times New Roman"/>
          <w:sz w:val="24"/>
          <w:szCs w:val="24"/>
        </w:rPr>
        <w:t xml:space="preserve"> ( </w:t>
      </w:r>
      <w:proofErr w:type="spellStart"/>
      <w:r w:rsidR="00FB4715" w:rsidRPr="009F2E72">
        <w:rPr>
          <w:rFonts w:ascii="Times New Roman" w:hAnsi="Times New Roman" w:cs="Times New Roman"/>
          <w:sz w:val="24"/>
          <w:szCs w:val="24"/>
        </w:rPr>
        <w:t>hran</w:t>
      </w:r>
      <w:proofErr w:type="spellEnd"/>
      <w:r w:rsidR="00FB4715" w:rsidRPr="009F2E72">
        <w:rPr>
          <w:rFonts w:ascii="Times New Roman" w:hAnsi="Times New Roman" w:cs="Times New Roman"/>
          <w:sz w:val="24"/>
          <w:szCs w:val="24"/>
        </w:rPr>
        <w:t xml:space="preserve"> )</w:t>
      </w:r>
      <w:r w:rsidR="0080679E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="00FB4715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dvojprvkovych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podmnozin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mnoziny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V. Hranu medzi vrcholmi </w:t>
      </w:r>
      <w:r w:rsidR="0080679E" w:rsidRPr="009F2E72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="0080679E" w:rsidRPr="009F2E72">
        <w:rPr>
          <w:rFonts w:ascii="Times New Roman" w:hAnsi="Times New Roman" w:cs="Times New Roman"/>
          <w:sz w:val="24"/>
          <w:szCs w:val="24"/>
        </w:rPr>
        <w:t xml:space="preserve"> a </w:t>
      </w:r>
      <w:r w:rsidR="0080679E" w:rsidRPr="009F2E72">
        <w:rPr>
          <w:rFonts w:ascii="Times New Roman" w:hAnsi="Times New Roman" w:cs="Times New Roman"/>
          <w:i/>
          <w:iCs/>
          <w:sz w:val="24"/>
          <w:szCs w:val="24"/>
        </w:rPr>
        <w:t xml:space="preserve">v </w:t>
      </w:r>
      <w:r w:rsidR="0080679E" w:rsidRPr="009F2E72">
        <w:rPr>
          <w:rFonts w:ascii="Times New Roman" w:hAnsi="Times New Roman" w:cs="Times New Roman"/>
          <w:sz w:val="24"/>
          <w:szCs w:val="24"/>
        </w:rPr>
        <w:t xml:space="preserve">definujeme ako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dvojprvokovu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mnozinu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{u, v} alebo </w:t>
      </w:r>
      <w:proofErr w:type="spellStart"/>
      <w:r w:rsidR="0080679E" w:rsidRPr="009F2E72">
        <w:rPr>
          <w:rFonts w:ascii="Times New Roman" w:hAnsi="Times New Roman" w:cs="Times New Roman"/>
          <w:sz w:val="24"/>
          <w:szCs w:val="24"/>
        </w:rPr>
        <w:t>skratene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0679E" w:rsidRPr="009F2E72">
        <w:rPr>
          <w:rFonts w:ascii="Times New Roman" w:hAnsi="Times New Roman" w:cs="Times New Roman"/>
          <w:i/>
          <w:iCs/>
          <w:sz w:val="24"/>
          <w:szCs w:val="24"/>
        </w:rPr>
        <w:t>uv</w:t>
      </w:r>
      <w:proofErr w:type="spellEnd"/>
      <w:r w:rsidR="0080679E" w:rsidRPr="009F2E72">
        <w:rPr>
          <w:rFonts w:ascii="Times New Roman" w:hAnsi="Times New Roman" w:cs="Times New Roman"/>
          <w:sz w:val="24"/>
          <w:szCs w:val="24"/>
        </w:rPr>
        <w:t>.</w:t>
      </w:r>
      <w:r w:rsidR="00FB4715" w:rsidRPr="009F2E7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42499E" w14:textId="2DE84BFA" w:rsidR="00D32BE1" w:rsidRPr="009F2E72" w:rsidRDefault="00D32BE1" w:rsidP="00841665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</w:rPr>
        <w:t>Orientovany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</w:rPr>
        <w:t xml:space="preserve"> graf</w:t>
      </w:r>
      <w:r w:rsidR="00A74445" w:rsidRPr="009F2E7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A74445" w:rsidRPr="009F2E72">
        <w:rPr>
          <w:rFonts w:ascii="Times New Roman" w:hAnsi="Times New Roman" w:cs="Times New Roman"/>
          <w:b/>
          <w:bCs/>
          <w:sz w:val="24"/>
          <w:szCs w:val="24"/>
        </w:rPr>
        <w:t>digraf</w:t>
      </w:r>
      <w:proofErr w:type="spellEnd"/>
      <w:r w:rsidR="00A74445" w:rsidRPr="009F2E72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9F2E72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80FDA58" w14:textId="03382C00" w:rsidR="009800DD" w:rsidRPr="009F2E72" w:rsidRDefault="00C0233B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</w:rPr>
        <w:t>Orientovany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g</w:t>
      </w:r>
      <w:r w:rsidR="00FF1A0B" w:rsidRPr="009F2E72">
        <w:rPr>
          <w:rFonts w:ascii="Times New Roman" w:hAnsi="Times New Roman" w:cs="Times New Roman"/>
          <w:sz w:val="24"/>
          <w:szCs w:val="24"/>
        </w:rPr>
        <w:t xml:space="preserve">raf G je </w:t>
      </w:r>
      <w:proofErr w:type="spellStart"/>
      <w:r w:rsidR="00FF1A0B" w:rsidRPr="009F2E72">
        <w:rPr>
          <w:rFonts w:ascii="Times New Roman" w:hAnsi="Times New Roman" w:cs="Times New Roman"/>
          <w:sz w:val="24"/>
          <w:szCs w:val="24"/>
        </w:rPr>
        <w:t>usporiadana</w:t>
      </w:r>
      <w:proofErr w:type="spellEnd"/>
      <w:r w:rsidR="00FF1A0B" w:rsidRPr="009F2E72">
        <w:rPr>
          <w:rFonts w:ascii="Times New Roman" w:hAnsi="Times New Roman" w:cs="Times New Roman"/>
          <w:sz w:val="24"/>
          <w:szCs w:val="24"/>
        </w:rPr>
        <w:t xml:space="preserve"> dvojica  (V, E) kde E </w:t>
      </w:r>
      <m:oMath>
        <m:r>
          <w:rPr>
            <w:rFonts w:ascii="Cambria Math" w:hAnsi="Cambria Math" w:cs="Times New Roman"/>
            <w:sz w:val="24"/>
            <w:szCs w:val="24"/>
          </w:rPr>
          <m:t>⊆</m:t>
        </m:r>
      </m:oMath>
      <w:r w:rsidR="00FF1A0B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V x V</w:t>
      </w:r>
      <w:r w:rsidR="00AE57D5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proofErr w:type="spellStart"/>
      <w:r w:rsidR="00AE57D5" w:rsidRPr="009F2E72">
        <w:rPr>
          <w:rFonts w:ascii="Times New Roman" w:eastAsiaTheme="minorEastAsia" w:hAnsi="Times New Roman" w:cs="Times New Roman"/>
          <w:sz w:val="24"/>
          <w:szCs w:val="24"/>
        </w:rPr>
        <w:t>Hlineny</w:t>
      </w:r>
      <w:proofErr w:type="spellEnd"/>
      <w:r w:rsidR="00AE57D5" w:rsidRPr="009F2E72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74A24BC3" w14:textId="4CF9D93D" w:rsidR="00C0233B" w:rsidRPr="009F2E72" w:rsidRDefault="00E27AF6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proofErr w:type="spellStart"/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Uplny</w:t>
      </w:r>
      <w:proofErr w:type="spellEnd"/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graf</w:t>
      </w:r>
      <w:r w:rsidR="00C0233B"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:</w:t>
      </w:r>
    </w:p>
    <w:p w14:paraId="6718D90D" w14:textId="3BFFF14F" w:rsidR="008C79AE" w:rsidRPr="009F2E72" w:rsidRDefault="00C0233B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sz w:val="24"/>
          <w:szCs w:val="24"/>
        </w:rPr>
        <w:t>Graf G</w:t>
      </w:r>
      <w:r w:rsidR="00B862E6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= (V, E)</w:t>
      </w:r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sa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nazyva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uplny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prave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vtedy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ed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azde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dva jeho (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navzjaom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rozne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) vrcholy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su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spojene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aspon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jednou hranou</w:t>
      </w:r>
      <w:r w:rsidR="00B862E6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teda </w:t>
      </w:r>
      <w:r w:rsidR="006D21F7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E = {(u, v) : u, v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∈</m:t>
        </m:r>
      </m:oMath>
      <w:r w:rsidR="006D21F7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V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Λ u≠v</m:t>
        </m:r>
      </m:oMath>
      <w:r w:rsidR="006D21F7" w:rsidRPr="009F2E72">
        <w:rPr>
          <w:rFonts w:ascii="Times New Roman" w:eastAsiaTheme="minorEastAsia" w:hAnsi="Times New Roman" w:cs="Times New Roman"/>
          <w:sz w:val="24"/>
          <w:szCs w:val="24"/>
        </w:rPr>
        <w:t>}</w:t>
      </w:r>
    </w:p>
    <w:p w14:paraId="64D94867" w14:textId="63DC1A09" w:rsidR="00B0540F" w:rsidRPr="009F2E72" w:rsidRDefault="00B0540F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Graf G = (V, H) nazveme úplným, ak množina H obsahuje všetky možné dvojice typu {u, v}, kde u, v </w:t>
      </w:r>
      <w:r w:rsidRPr="009F2E72">
        <w:rPr>
          <w:rFonts w:ascii="Cambria Math" w:hAnsi="Cambria Math" w:cs="Cambria Math"/>
          <w:sz w:val="24"/>
          <w:szCs w:val="24"/>
        </w:rPr>
        <w:t>∈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a u 6= v. [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alu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]</w:t>
      </w:r>
    </w:p>
    <w:p w14:paraId="53AE8BD1" w14:textId="53326629" w:rsidR="00BB4255" w:rsidRPr="009F2E72" w:rsidRDefault="00BB4255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Sled:</w:t>
      </w:r>
    </w:p>
    <w:p w14:paraId="5530A5E2" w14:textId="2F12CC36" w:rsidR="00BB4255" w:rsidRPr="009F2E72" w:rsidRDefault="008A2887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Sled v grafe G = (V, E) je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lubovolna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striedava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postupnost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hran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a vrcholov v tvare:</w:t>
      </w:r>
    </w:p>
    <w:p w14:paraId="7F30F121" w14:textId="33C65BF0" w:rsidR="008A2887" w:rsidRPr="009F2E72" w:rsidRDefault="008A2887" w:rsidP="008A2887">
      <w:pPr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µ(v1,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k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= (v1, {v1, v2}, v2, {v2, v3}, v3, . . . , {vk−1,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k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}, vk).</w:t>
      </w:r>
      <w:r w:rsidR="00B0540F" w:rsidRPr="009F2E72">
        <w:rPr>
          <w:rFonts w:ascii="Times New Roman" w:hAnsi="Times New Roman" w:cs="Times New Roman"/>
          <w:sz w:val="24"/>
          <w:szCs w:val="24"/>
        </w:rPr>
        <w:t xml:space="preserve"> [</w:t>
      </w:r>
      <w:proofErr w:type="spellStart"/>
      <w:r w:rsidR="00B0540F" w:rsidRPr="009F2E72">
        <w:rPr>
          <w:rFonts w:ascii="Times New Roman" w:hAnsi="Times New Roman" w:cs="Times New Roman"/>
          <w:sz w:val="24"/>
          <w:szCs w:val="24"/>
        </w:rPr>
        <w:t>Paluch</w:t>
      </w:r>
      <w:proofErr w:type="spellEnd"/>
      <w:r w:rsidR="00B0540F" w:rsidRPr="009F2E72">
        <w:rPr>
          <w:rFonts w:ascii="Times New Roman" w:hAnsi="Times New Roman" w:cs="Times New Roman"/>
          <w:sz w:val="24"/>
          <w:szCs w:val="24"/>
        </w:rPr>
        <w:t>]</w:t>
      </w:r>
    </w:p>
    <w:p w14:paraId="2372CAAF" w14:textId="558432BD" w:rsidR="00BB4255" w:rsidRPr="009F2E72" w:rsidRDefault="00BB4255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Ťah:</w:t>
      </w:r>
    </w:p>
    <w:p w14:paraId="58DAD6B2" w14:textId="4EF41C61" w:rsidR="00BB4255" w:rsidRPr="009F2E72" w:rsidRDefault="008A2887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Je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taky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sled v grafe G = (V, E), v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trom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sa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ziadna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hrana neopakuje </w:t>
      </w:r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[</w:t>
      </w:r>
      <w:proofErr w:type="spellStart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Paluch</w:t>
      </w:r>
      <w:proofErr w:type="spellEnd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278B0E7A" w14:textId="2FBB19B1" w:rsidR="009800DD" w:rsidRPr="009F2E72" w:rsidRDefault="009800DD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Cyklus:</w:t>
      </w:r>
    </w:p>
    <w:p w14:paraId="37D56901" w14:textId="6DF0178E" w:rsidR="00AA214A" w:rsidRPr="009F2E72" w:rsidRDefault="00AA214A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Je uzavretý ťah v ktorom sa okrem prvého a posledného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vrchola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žiaden vrchol nevyskytuje viac než raz.[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aluch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]</w:t>
      </w:r>
    </w:p>
    <w:p w14:paraId="6BB514F5" w14:textId="78F3D80D" w:rsidR="009800DD" w:rsidRPr="009F2E72" w:rsidRDefault="00DF042C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proofErr w:type="spellStart"/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Podgraf</w:t>
      </w:r>
      <w:proofErr w:type="spellEnd"/>
      <w:r w:rsidRPr="009F2E72">
        <w:rPr>
          <w:rFonts w:ascii="Times New Roman" w:eastAsiaTheme="minorEastAsia" w:hAnsi="Times New Roman" w:cs="Times New Roman"/>
          <w:b/>
          <w:bCs/>
          <w:sz w:val="24"/>
          <w:szCs w:val="24"/>
        </w:rPr>
        <w:t>:</w:t>
      </w:r>
    </w:p>
    <w:p w14:paraId="3DB45D5D" w14:textId="3E8A34C0" w:rsidR="00A72711" w:rsidRDefault="00A72711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Graf G` = (V`, E`) je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podgrafom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grafu G = (V, E)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prave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vtedy,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ed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</m:t>
        </m:r>
      </m:oMath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`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⊆V</m:t>
        </m:r>
      </m:oMath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a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E</m:t>
        </m:r>
      </m:oMath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`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⊆E</m:t>
        </m:r>
      </m:oMath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teda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G</m:t>
        </m:r>
      </m:oMath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`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⊆G</m:t>
        </m:r>
      </m:oMath>
      <w:r w:rsidR="00E42B64" w:rsidRPr="009F2E72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proofErr w:type="spellStart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Paluch</w:t>
      </w:r>
      <w:proofErr w:type="spellEnd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] [</w:t>
      </w:r>
      <w:proofErr w:type="spellStart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definicia</w:t>
      </w:r>
      <w:proofErr w:type="spellEnd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podgrafu</w:t>
      </w:r>
      <w:proofErr w:type="spellEnd"/>
      <w:r w:rsidR="00B0540F" w:rsidRPr="009F2E72">
        <w:rPr>
          <w:rFonts w:ascii="Times New Roman" w:eastAsiaTheme="minorEastAsia" w:hAnsi="Times New Roman" w:cs="Times New Roman"/>
          <w:sz w:val="24"/>
          <w:szCs w:val="24"/>
        </w:rPr>
        <w:t>]</w:t>
      </w:r>
    </w:p>
    <w:p w14:paraId="57166D56" w14:textId="59948AE9" w:rsidR="00D71F9E" w:rsidRDefault="00D71F9E" w:rsidP="00841665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Faktor grafu:</w:t>
      </w:r>
    </w:p>
    <w:p w14:paraId="32A1FA31" w14:textId="45F1B7A1" w:rsidR="00D71F9E" w:rsidRPr="00D71F9E" w:rsidRDefault="00D71F9E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Graf G`=(V`, E`) je faktor grafu G = (V, E)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rave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vtedy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ked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V</w:t>
      </w:r>
      <w:r w:rsidR="006767FD">
        <w:rPr>
          <w:rFonts w:ascii="Times New Roman" w:eastAsiaTheme="minorEastAsia" w:hAnsi="Times New Roman" w:cs="Times New Roman"/>
          <w:sz w:val="24"/>
          <w:szCs w:val="24"/>
        </w:rPr>
        <w:t>`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V tzv. graf G` obsahuje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vsetky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vrcholy grafu G.</w:t>
      </w:r>
      <w:r w:rsidR="00B911BF">
        <w:rPr>
          <w:rFonts w:ascii="Times New Roman" w:eastAsiaTheme="minorEastAsia" w:hAnsi="Times New Roman" w:cs="Times New Roman"/>
          <w:sz w:val="24"/>
          <w:szCs w:val="24"/>
        </w:rPr>
        <w:t xml:space="preserve"> [</w:t>
      </w:r>
      <w:proofErr w:type="spellStart"/>
      <w:r w:rsidR="00B911BF">
        <w:rPr>
          <w:rFonts w:ascii="Times New Roman" w:eastAsiaTheme="minorEastAsia" w:hAnsi="Times New Roman" w:cs="Times New Roman"/>
          <w:sz w:val="24"/>
          <w:szCs w:val="24"/>
        </w:rPr>
        <w:t>Necas</w:t>
      </w:r>
      <w:proofErr w:type="spellEnd"/>
      <w:r w:rsidR="00B911BF">
        <w:rPr>
          <w:rFonts w:ascii="Times New Roman" w:eastAsiaTheme="minorEastAsia" w:hAnsi="Times New Roman" w:cs="Times New Roman"/>
          <w:sz w:val="24"/>
          <w:szCs w:val="24"/>
        </w:rPr>
        <w:t xml:space="preserve"> 1978]</w:t>
      </w:r>
    </w:p>
    <w:p w14:paraId="19D32601" w14:textId="77777777" w:rsidR="008C79AE" w:rsidRPr="009F2E72" w:rsidRDefault="008C79AE" w:rsidP="00841665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C612758" w14:textId="40F742C8" w:rsidR="00BB27C3" w:rsidRDefault="009800DD" w:rsidP="009800DD">
      <w:pPr>
        <w:rPr>
          <w:rFonts w:eastAsiaTheme="minorEastAsia"/>
        </w:rPr>
      </w:pPr>
      <w:r>
        <w:rPr>
          <w:rFonts w:eastAsiaTheme="minorEastAsia"/>
          <w:noProof/>
        </w:rPr>
        <w:t xml:space="preserve"> </w:t>
      </w:r>
    </w:p>
    <w:p w14:paraId="446BA89F" w14:textId="77777777" w:rsidR="009800DD" w:rsidRDefault="009800DD" w:rsidP="00841665"/>
    <w:p w14:paraId="7460615E" w14:textId="77777777" w:rsidR="009800DD" w:rsidRDefault="009800DD" w:rsidP="00841665"/>
    <w:p w14:paraId="5EBAFE3C" w14:textId="77777777" w:rsidR="009800DD" w:rsidRDefault="009800DD" w:rsidP="00841665"/>
    <w:p w14:paraId="23104876" w14:textId="77777777" w:rsidR="009800DD" w:rsidRDefault="009800DD" w:rsidP="00841665"/>
    <w:p w14:paraId="1DAF909D" w14:textId="5AF0A54F" w:rsidR="00241E21" w:rsidRPr="009F2E72" w:rsidRDefault="009800DD" w:rsidP="00841665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</w:rPr>
        <w:t>G</w:t>
      </w:r>
      <w:r w:rsidR="00241E21" w:rsidRPr="009F2E72">
        <w:rPr>
          <w:rFonts w:ascii="Times New Roman" w:hAnsi="Times New Roman" w:cs="Times New Roman"/>
          <w:sz w:val="24"/>
          <w:szCs w:val="24"/>
        </w:rPr>
        <w:t>rafova</w:t>
      </w:r>
      <w:proofErr w:type="spellEnd"/>
      <w:r w:rsidR="00241E21"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41E21" w:rsidRPr="009F2E72">
        <w:rPr>
          <w:rFonts w:ascii="Times New Roman" w:hAnsi="Times New Roman" w:cs="Times New Roman"/>
          <w:sz w:val="24"/>
          <w:szCs w:val="24"/>
        </w:rPr>
        <w:t>suvislost</w:t>
      </w:r>
      <w:proofErr w:type="spellEnd"/>
      <w:r w:rsidR="00F16BBC" w:rsidRPr="009F2E72">
        <w:rPr>
          <w:rFonts w:ascii="Times New Roman" w:hAnsi="Times New Roman" w:cs="Times New Roman"/>
          <w:sz w:val="24"/>
          <w:szCs w:val="24"/>
        </w:rPr>
        <w:t xml:space="preserve"> a komponenty</w:t>
      </w:r>
      <w:r w:rsidR="00241E21" w:rsidRPr="009F2E72">
        <w:rPr>
          <w:rFonts w:ascii="Times New Roman" w:hAnsi="Times New Roman" w:cs="Times New Roman"/>
          <w:sz w:val="24"/>
          <w:szCs w:val="24"/>
        </w:rPr>
        <w:t>:</w:t>
      </w:r>
    </w:p>
    <w:p w14:paraId="2D38D362" w14:textId="2F94EBBE" w:rsidR="00241E21" w:rsidRDefault="009613E6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z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yssi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pominal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rafm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kážeme namodelovat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rcit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realn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část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s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života jak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Dopravy systém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moco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kážeme dostat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jedn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</w:t>
      </w:r>
      <w:r w:rsidR="00D872FB" w:rsidRPr="009F2E72">
        <w:rPr>
          <w:rFonts w:ascii="Times New Roman" w:hAnsi="Times New Roman" w:cs="Times New Roman"/>
          <w:sz w:val="24"/>
          <w:szCs w:val="24"/>
          <w:lang w:val="cs-CZ"/>
        </w:rPr>
        <w:t>e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st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 druhého. Je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celko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chopiteln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872FB" w:rsidRPr="009F2E72">
        <w:rPr>
          <w:rFonts w:ascii="Times New Roman" w:hAnsi="Times New Roman" w:cs="Times New Roman"/>
          <w:sz w:val="24"/>
          <w:szCs w:val="24"/>
          <w:lang w:val="cs-CZ"/>
        </w:rPr>
        <w:t>ž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e v tomto syst</w:t>
      </w:r>
      <w:r w:rsidR="00D872FB" w:rsidRPr="009F2E72">
        <w:rPr>
          <w:rFonts w:ascii="Times New Roman" w:hAnsi="Times New Roman" w:cs="Times New Roman"/>
          <w:sz w:val="24"/>
          <w:szCs w:val="24"/>
          <w:lang w:val="cs-CZ"/>
        </w:rPr>
        <w:t>é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me chceme mat moznost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stat z každéh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iest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in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Při </w:t>
      </w:r>
      <w:proofErr w:type="spellStart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neorientovanych</w:t>
      </w:r>
      <w:proofErr w:type="spellEnd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g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raf</w:t>
      </w:r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ov</w:t>
      </w:r>
      <w:proofErr w:type="spellEnd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de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azd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den vrchol je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osiahnuteln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in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rchol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zýváme aj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suvisly</w:t>
      </w:r>
      <w:proofErr w:type="spellEnd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inak</w:t>
      </w:r>
      <w:proofErr w:type="spellEnd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nesuvisly</w:t>
      </w:r>
      <w:proofErr w:type="spellEnd"/>
      <w:r w:rsidR="008B0E00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graf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Při </w:t>
      </w:r>
      <w:proofErr w:type="spellStart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orientovanych</w:t>
      </w:r>
      <w:proofErr w:type="spellEnd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12F4A" w:rsidRPr="009F2E72">
        <w:rPr>
          <w:rFonts w:ascii="Times New Roman" w:hAnsi="Times New Roman" w:cs="Times New Roman"/>
          <w:sz w:val="24"/>
          <w:szCs w:val="24"/>
          <w:lang w:val="cs-CZ"/>
        </w:rPr>
        <w:t>grafoch</w:t>
      </w:r>
      <w:proofErr w:type="spellEnd"/>
      <w:r w:rsidR="00212F4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dalej</w:t>
      </w:r>
      <w:proofErr w:type="spellEnd"/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efinujeme pojmy </w:t>
      </w:r>
      <w:proofErr w:type="spellStart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silne</w:t>
      </w:r>
      <w:proofErr w:type="spellEnd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suvisly</w:t>
      </w:r>
      <w:proofErr w:type="spellEnd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slabo </w:t>
      </w:r>
      <w:proofErr w:type="spellStart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suvisly</w:t>
      </w:r>
      <w:proofErr w:type="spellEnd"/>
      <w:r w:rsidR="007A08D7"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r w:rsidR="007A08D7" w:rsidRPr="009F2E72">
        <w:rPr>
          <w:rFonts w:ascii="Times New Roman" w:hAnsi="Times New Roman" w:cs="Times New Roman"/>
          <w:sz w:val="24"/>
          <w:szCs w:val="24"/>
          <w:lang w:val="cs-CZ"/>
        </w:rPr>
        <w:t>graf.</w:t>
      </w:r>
    </w:p>
    <w:p w14:paraId="7F249649" w14:textId="39A66C8D" w:rsidR="00182B45" w:rsidRDefault="00182B45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1ABFE177" w14:textId="4E39657A" w:rsidR="009613E6" w:rsidRPr="009F2E72" w:rsidRDefault="009613E6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0AF6CB98" w14:textId="1703C549" w:rsidR="009613E6" w:rsidRDefault="009613E6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ef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>: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br/>
      </w:r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Graf G = (V, E)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nazyvame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suvisly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ak pre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azdu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dvojicu </w:t>
      </w:r>
      <w:r w:rsidR="00A732A7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vrcholov </w:t>
      </w:r>
      <w:r w:rsidRPr="009F2E72">
        <w:rPr>
          <w:rFonts w:ascii="Times New Roman" w:eastAsiaTheme="minorEastAsia" w:hAnsi="Times New Roman" w:cs="Times New Roman"/>
          <w:sz w:val="24"/>
          <w:szCs w:val="24"/>
        </w:rPr>
        <w:t>(</w:t>
      </w:r>
      <w:r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>u, v</w:t>
      </w:r>
      <w:r w:rsidRPr="009F2E72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A732A7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e </w:t>
      </w:r>
      <w:r w:rsidR="00A732A7"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V existuje (v, u) cesta. Inak </w:t>
      </w:r>
      <w:proofErr w:type="spellStart"/>
      <w:r w:rsidR="00A732A7"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>hovorime</w:t>
      </w:r>
      <w:proofErr w:type="spellEnd"/>
      <w:r w:rsidR="00A732A7"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A732A7"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>ze</w:t>
      </w:r>
      <w:proofErr w:type="spellEnd"/>
      <w:r w:rsidR="00A732A7" w:rsidRPr="009F2E72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graf G</w:t>
      </w:r>
      <w:r w:rsidR="00A732A7"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je </w:t>
      </w:r>
      <w:proofErr w:type="spellStart"/>
      <w:r w:rsidR="00A732A7" w:rsidRPr="009F2E72">
        <w:rPr>
          <w:rFonts w:ascii="Times New Roman" w:eastAsiaTheme="minorEastAsia" w:hAnsi="Times New Roman" w:cs="Times New Roman"/>
          <w:sz w:val="24"/>
          <w:szCs w:val="24"/>
        </w:rPr>
        <w:t>nesuvisly</w:t>
      </w:r>
      <w:proofErr w:type="spellEnd"/>
      <w:r w:rsidR="00A732A7" w:rsidRPr="009F2E72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C16D8A7" w14:textId="77777777" w:rsidR="00FD0A04" w:rsidRPr="00112ABB" w:rsidRDefault="00FD0A04" w:rsidP="00FD0A04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Doplnit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definiciu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SLABO A SIONO SUVISLY</w:t>
      </w:r>
    </w:p>
    <w:p w14:paraId="06B44063" w14:textId="77777777" w:rsidR="00FD0A04" w:rsidRPr="009F2E72" w:rsidRDefault="00FD0A04" w:rsidP="00841665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53A12A47" w14:textId="0DD0C88D" w:rsidR="00D439BA" w:rsidRDefault="00AE346B" w:rsidP="00FD0A04">
      <w:pPr>
        <w:jc w:val="center"/>
        <w:rPr>
          <w:rFonts w:eastAsiaTheme="minorEastAsia"/>
        </w:rPr>
      </w:pPr>
      <w:r>
        <w:rPr>
          <w:rFonts w:eastAsiaTheme="minorEastAsia"/>
        </w:rPr>
        <w:t xml:space="preserve">              </w:t>
      </w:r>
      <w:r w:rsidR="001C73BE">
        <w:rPr>
          <w:rFonts w:eastAsiaTheme="minorEastAsia"/>
          <w:noProof/>
        </w:rPr>
        <w:drawing>
          <wp:inline distT="0" distB="0" distL="0" distR="0" wp14:anchorId="1DAA74AF" wp14:editId="2F4B1E8A">
            <wp:extent cx="1661203" cy="163785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803" cy="164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</w:rPr>
        <w:t xml:space="preserve">                 </w:t>
      </w:r>
      <w:r>
        <w:rPr>
          <w:rFonts w:eastAsiaTheme="minorEastAsia"/>
          <w:noProof/>
        </w:rPr>
        <w:drawing>
          <wp:inline distT="0" distB="0" distL="0" distR="0" wp14:anchorId="73D209EE" wp14:editId="1EE79D41">
            <wp:extent cx="2496233" cy="1613977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587" cy="163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180D9" w14:textId="77777777" w:rsidR="00D439BA" w:rsidRDefault="00D439BA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540841FE" w14:textId="07AB6178" w:rsidR="00A732A7" w:rsidRPr="009F2E72" w:rsidRDefault="00D439BA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lastRenderedPageBreak/>
        <w:t>Silna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komeponenta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54C6F50F" w14:textId="6FB430B0" w:rsidR="00D439BA" w:rsidRPr="009F2E72" w:rsidRDefault="00D439BA" w:rsidP="00841665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6EBCD3E2" w14:textId="50CBD8D2" w:rsidR="00D439BA" w:rsidRPr="009F2E72" w:rsidRDefault="00D439BA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9F2E72">
        <w:rPr>
          <w:rFonts w:ascii="Times New Roman" w:eastAsiaTheme="minorEastAsia" w:hAnsi="Times New Roman" w:cs="Times New Roman"/>
          <w:sz w:val="24"/>
          <w:szCs w:val="24"/>
        </w:rPr>
        <w:t>Original</w:t>
      </w:r>
      <w:proofErr w:type="spellEnd"/>
      <w:r w:rsidRPr="009F2E72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6E362C9" w14:textId="75DDC2F2" w:rsidR="00D439BA" w:rsidRPr="009F2E72" w:rsidRDefault="00D439BA" w:rsidP="00841665">
      <w:pPr>
        <w:rPr>
          <w:rFonts w:ascii="Times New Roman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“”Silný komponent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grafu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D je maximálny silný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oddigraf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grafu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D,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t.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. silný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oddigraf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taký, že žiadny jeho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naddigraf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v rámci D už nie je silný. Ak D1, D2, . . . ,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t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sú všetky silné komponenty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grafu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D, tak V (D1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D2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· · ·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t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= V (D) (pripomíname, že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graf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s jedným vrcholom je silný). Naviac musí platiť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) ∩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= </w:t>
      </w:r>
      <w:r w:rsidRPr="009F2E72">
        <w:rPr>
          <w:rFonts w:ascii="Cambria Math" w:hAnsi="Cambria Math" w:cs="Cambria Math"/>
          <w:sz w:val="24"/>
          <w:szCs w:val="24"/>
        </w:rPr>
        <w:t>∅</w:t>
      </w:r>
      <w:r w:rsidRPr="009F2E72">
        <w:rPr>
          <w:rFonts w:ascii="Times New Roman" w:hAnsi="Times New Roman" w:cs="Times New Roman"/>
          <w:sz w:val="24"/>
          <w:szCs w:val="24"/>
        </w:rPr>
        <w:t xml:space="preserve"> pre všetky i 6= j, ináč by všetky vrcholy z množiny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boli navzájom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osažiteľné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jeden z druhého a teda vrcholy z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by patrili do rovnakého silného komponentu””</w:t>
      </w:r>
      <w:r w:rsidR="00AC217C" w:rsidRPr="009F2E72">
        <w:rPr>
          <w:rFonts w:ascii="Times New Roman" w:hAnsi="Times New Roman" w:cs="Times New Roman"/>
          <w:sz w:val="24"/>
          <w:szCs w:val="24"/>
        </w:rPr>
        <w:t xml:space="preserve"> [Jozef </w:t>
      </w:r>
      <w:proofErr w:type="spellStart"/>
      <w:r w:rsidR="00AC217C" w:rsidRPr="009F2E72">
        <w:rPr>
          <w:rFonts w:ascii="Times New Roman" w:hAnsi="Times New Roman" w:cs="Times New Roman"/>
          <w:sz w:val="24"/>
          <w:szCs w:val="24"/>
        </w:rPr>
        <w:t>Pócs</w:t>
      </w:r>
      <w:proofErr w:type="spellEnd"/>
      <w:r w:rsidR="00AC217C" w:rsidRPr="009F2E72">
        <w:rPr>
          <w:rFonts w:ascii="Times New Roman" w:hAnsi="Times New Roman" w:cs="Times New Roman"/>
          <w:sz w:val="24"/>
          <w:szCs w:val="24"/>
        </w:rPr>
        <w:t>]</w:t>
      </w:r>
    </w:p>
    <w:p w14:paraId="24D945CB" w14:textId="3D6E21E6" w:rsidR="00D439BA" w:rsidRPr="009F2E72" w:rsidRDefault="00D439BA" w:rsidP="00841665">
      <w:pPr>
        <w:rPr>
          <w:rFonts w:ascii="Times New Roman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>Moje upravene:</w:t>
      </w:r>
    </w:p>
    <w:p w14:paraId="326EA60B" w14:textId="28C85044" w:rsidR="00D439BA" w:rsidRPr="009F2E72" w:rsidRDefault="00D439BA" w:rsidP="00841665">
      <w:pPr>
        <w:rPr>
          <w:rFonts w:ascii="Times New Roman" w:eastAsiaTheme="minorEastAsia" w:hAnsi="Times New Roman" w:cs="Times New Roman"/>
          <w:sz w:val="24"/>
          <w:szCs w:val="24"/>
        </w:rPr>
      </w:pPr>
      <w:r w:rsidRPr="009F2E72">
        <w:rPr>
          <w:rFonts w:ascii="Times New Roman" w:hAnsi="Times New Roman" w:cs="Times New Roman"/>
          <w:sz w:val="24"/>
          <w:szCs w:val="24"/>
        </w:rPr>
        <w:t xml:space="preserve">Silný komponent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orientovaneo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graf G = (V, E) maximálny silný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podgraf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grafu G = (V, E</w:t>
      </w:r>
      <w:r w:rsidR="00306848" w:rsidRPr="009F2E72">
        <w:rPr>
          <w:rFonts w:ascii="Times New Roman" w:hAnsi="Times New Roman" w:cs="Times New Roman"/>
          <w:sz w:val="24"/>
          <w:szCs w:val="24"/>
        </w:rPr>
        <w:t>)</w:t>
      </w:r>
      <w:r w:rsidRPr="009F2E72">
        <w:rPr>
          <w:rFonts w:ascii="Times New Roman" w:hAnsi="Times New Roman" w:cs="Times New Roman"/>
          <w:sz w:val="24"/>
          <w:szCs w:val="24"/>
        </w:rPr>
        <w:t xml:space="preserve">. Ak G`1, G`2, . . . , 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sú všetky silné komponenty 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orientovaneho</w:t>
      </w:r>
      <w:proofErr w:type="spellEnd"/>
      <w:r w:rsidR="00306848" w:rsidRPr="009F2E72">
        <w:rPr>
          <w:rFonts w:ascii="Times New Roman" w:hAnsi="Times New Roman" w:cs="Times New Roman"/>
          <w:sz w:val="24"/>
          <w:szCs w:val="24"/>
        </w:rPr>
        <w:t xml:space="preserve"> grafu G </w:t>
      </w:r>
      <w:r w:rsidRPr="009F2E72">
        <w:rPr>
          <w:rFonts w:ascii="Times New Roman" w:hAnsi="Times New Roman" w:cs="Times New Roman"/>
          <w:sz w:val="24"/>
          <w:szCs w:val="24"/>
        </w:rPr>
        <w:t xml:space="preserve"> tak V (</w:t>
      </w:r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 xml:space="preserve">1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 xml:space="preserve">2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· · ·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t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) = V (</w:t>
      </w:r>
      <w:r w:rsidR="00306848" w:rsidRPr="009F2E72">
        <w:rPr>
          <w:rFonts w:ascii="Times New Roman" w:hAnsi="Times New Roman" w:cs="Times New Roman"/>
          <w:sz w:val="24"/>
          <w:szCs w:val="24"/>
        </w:rPr>
        <w:t>G</w:t>
      </w:r>
      <w:r w:rsidRPr="009F2E72">
        <w:rPr>
          <w:rFonts w:ascii="Times New Roman" w:hAnsi="Times New Roman" w:cs="Times New Roman"/>
          <w:sz w:val="24"/>
          <w:szCs w:val="24"/>
        </w:rPr>
        <w:t xml:space="preserve">) (pripomíname, že 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orientovany</w:t>
      </w:r>
      <w:proofErr w:type="spellEnd"/>
      <w:r w:rsidR="00306848" w:rsidRPr="009F2E72">
        <w:rPr>
          <w:rFonts w:ascii="Times New Roman" w:hAnsi="Times New Roman" w:cs="Times New Roman"/>
          <w:sz w:val="24"/>
          <w:szCs w:val="24"/>
        </w:rPr>
        <w:t xml:space="preserve"> graf</w:t>
      </w:r>
      <w:r w:rsidRPr="009F2E72">
        <w:rPr>
          <w:rFonts w:ascii="Times New Roman" w:hAnsi="Times New Roman" w:cs="Times New Roman"/>
          <w:sz w:val="24"/>
          <w:szCs w:val="24"/>
        </w:rPr>
        <w:t xml:space="preserve"> s jedným vrcholom je silný). Naviac musí platiť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>) ∩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= </w:t>
      </w:r>
      <w:r w:rsidRPr="009F2E72">
        <w:rPr>
          <w:rFonts w:ascii="Cambria Math" w:hAnsi="Cambria Math" w:cs="Cambria Math"/>
          <w:sz w:val="24"/>
          <w:szCs w:val="24"/>
        </w:rPr>
        <w:t>∅</w:t>
      </w:r>
      <w:r w:rsidRPr="009F2E72">
        <w:rPr>
          <w:rFonts w:ascii="Times New Roman" w:hAnsi="Times New Roman" w:cs="Times New Roman"/>
          <w:sz w:val="24"/>
          <w:szCs w:val="24"/>
        </w:rPr>
        <w:t xml:space="preserve"> pre všetky</w:t>
      </w:r>
      <w:r w:rsidR="00306848" w:rsidRPr="009F2E72">
        <w:rPr>
          <w:rFonts w:ascii="Times New Roman" w:hAnsi="Times New Roman" w:cs="Times New Roman"/>
          <w:sz w:val="24"/>
          <w:szCs w:val="24"/>
        </w:rPr>
        <w:t xml:space="preserve"> </w:t>
      </w:r>
      <w:r w:rsidRPr="009F2E72">
        <w:rPr>
          <w:rFonts w:ascii="Times New Roman" w:hAnsi="Times New Roman" w:cs="Times New Roman"/>
          <w:sz w:val="24"/>
          <w:szCs w:val="24"/>
        </w:rPr>
        <w:t xml:space="preserve"> i </w:t>
      </w:r>
      <w:r w:rsidR="00306848" w:rsidRPr="009F2E72">
        <w:rPr>
          <w:rFonts w:ascii="Times New Roman" w:hAnsi="Times New Roman" w:cs="Times New Roman"/>
          <w:sz w:val="24"/>
          <w:szCs w:val="24"/>
        </w:rPr>
        <w:t>!</w:t>
      </w:r>
      <w:r w:rsidRPr="009F2E72">
        <w:rPr>
          <w:rFonts w:ascii="Times New Roman" w:hAnsi="Times New Roman" w:cs="Times New Roman"/>
          <w:sz w:val="24"/>
          <w:szCs w:val="24"/>
        </w:rPr>
        <w:t>= j, ináč by všetky vrcholy z množiny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boli navzájom </w:t>
      </w:r>
      <w:proofErr w:type="spellStart"/>
      <w:r w:rsidRPr="009F2E72">
        <w:rPr>
          <w:rFonts w:ascii="Times New Roman" w:hAnsi="Times New Roman" w:cs="Times New Roman"/>
          <w:sz w:val="24"/>
          <w:szCs w:val="24"/>
        </w:rPr>
        <w:t>dosažiteľné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jeden z druhého a teda vrcholy z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) </w:t>
      </w:r>
      <w:r w:rsidRPr="009F2E72">
        <w:rPr>
          <w:rFonts w:ascii="Cambria Math" w:hAnsi="Cambria Math" w:cs="Cambria Math"/>
          <w:sz w:val="24"/>
          <w:szCs w:val="24"/>
        </w:rPr>
        <w:t>∪</w:t>
      </w:r>
      <w:r w:rsidRPr="009F2E72">
        <w:rPr>
          <w:rFonts w:ascii="Times New Roman" w:hAnsi="Times New Roman" w:cs="Times New Roman"/>
          <w:sz w:val="24"/>
          <w:szCs w:val="24"/>
        </w:rPr>
        <w:t xml:space="preserve"> V (</w:t>
      </w:r>
      <w:proofErr w:type="spellStart"/>
      <w:r w:rsidR="00306848" w:rsidRPr="009F2E72">
        <w:rPr>
          <w:rFonts w:ascii="Times New Roman" w:hAnsi="Times New Roman" w:cs="Times New Roman"/>
          <w:sz w:val="24"/>
          <w:szCs w:val="24"/>
        </w:rPr>
        <w:t>G`</w:t>
      </w:r>
      <w:r w:rsidRPr="009F2E72">
        <w:rPr>
          <w:rFonts w:ascii="Times New Roman" w:hAnsi="Times New Roman" w:cs="Times New Roman"/>
          <w:sz w:val="24"/>
          <w:szCs w:val="24"/>
        </w:rPr>
        <w:t>j</w:t>
      </w:r>
      <w:proofErr w:type="spellEnd"/>
      <w:r w:rsidRPr="009F2E72">
        <w:rPr>
          <w:rFonts w:ascii="Times New Roman" w:hAnsi="Times New Roman" w:cs="Times New Roman"/>
          <w:sz w:val="24"/>
          <w:szCs w:val="24"/>
        </w:rPr>
        <w:t xml:space="preserve"> ) by patrili do rovnakého silného komponentu</w:t>
      </w:r>
    </w:p>
    <w:p w14:paraId="6E315435" w14:textId="3364189E" w:rsidR="00A732A7" w:rsidRDefault="00A732A7" w:rsidP="00841665">
      <w:pPr>
        <w:rPr>
          <w:lang w:val="cs-CZ"/>
        </w:rPr>
      </w:pPr>
    </w:p>
    <w:p w14:paraId="2264E836" w14:textId="22AD56A9" w:rsidR="00BC6407" w:rsidRDefault="00BC6407" w:rsidP="00841665">
      <w:pPr>
        <w:rPr>
          <w:lang w:val="cs-CZ"/>
        </w:rPr>
      </w:pPr>
      <w:r>
        <w:rPr>
          <w:lang w:val="cs-CZ"/>
        </w:rPr>
        <w:t xml:space="preserve">K1, K2 a K3 </w:t>
      </w:r>
      <w:proofErr w:type="spellStart"/>
      <w:r>
        <w:rPr>
          <w:lang w:val="cs-CZ"/>
        </w:rPr>
        <w:t>su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silne</w:t>
      </w:r>
      <w:proofErr w:type="spellEnd"/>
      <w:r>
        <w:rPr>
          <w:lang w:val="cs-CZ"/>
        </w:rPr>
        <w:t xml:space="preserve"> komponenty daného orientovaného grafu.</w:t>
      </w:r>
    </w:p>
    <w:p w14:paraId="6EE2616A" w14:textId="66CA0927" w:rsidR="00BC6407" w:rsidRDefault="00BC6407" w:rsidP="00841665">
      <w:pPr>
        <w:rPr>
          <w:lang w:val="cs-CZ"/>
        </w:rPr>
      </w:pPr>
    </w:p>
    <w:p w14:paraId="4E81DB61" w14:textId="5CB7AC15" w:rsidR="00BC6407" w:rsidRPr="006365F0" w:rsidRDefault="00BC6407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lang w:val="cs-CZ"/>
        </w:rPr>
        <w:br w:type="page"/>
      </w:r>
      <w:proofErr w:type="spellStart"/>
      <w:r w:rsidR="00931302" w:rsidRPr="006365F0">
        <w:rPr>
          <w:rFonts w:ascii="Times New Roman" w:hAnsi="Times New Roman" w:cs="Times New Roman"/>
          <w:sz w:val="24"/>
          <w:szCs w:val="24"/>
          <w:lang w:val="cs-CZ"/>
        </w:rPr>
        <w:lastRenderedPageBreak/>
        <w:t>N</w:t>
      </w:r>
      <w:r w:rsidR="005C3968" w:rsidRPr="006365F0">
        <w:rPr>
          <w:rFonts w:ascii="Times New Roman" w:hAnsi="Times New Roman" w:cs="Times New Roman"/>
          <w:sz w:val="24"/>
          <w:szCs w:val="24"/>
          <w:lang w:val="cs-CZ"/>
        </w:rPr>
        <w:t>ajkratsia</w:t>
      </w:r>
      <w:proofErr w:type="spellEnd"/>
      <w:r w:rsidR="005C3968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a</w:t>
      </w:r>
    </w:p>
    <w:p w14:paraId="62D0810B" w14:textId="467D88BA" w:rsidR="005C3968" w:rsidRPr="006365F0" w:rsidRDefault="00766603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najkratsej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y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dvoma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alebo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viacerym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vrcholm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v grafe je jedna z 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najzakladnjesich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algoritmických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uloh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treori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grrafov</w:t>
      </w:r>
      <w:proofErr w:type="spellEnd"/>
      <w:r w:rsidR="003E7958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ktora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ma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svoje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prakticke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vyuzitie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najkratsej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y z města A do města B,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dorucenie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paketov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cez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internetovu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siet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ku koncovému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prijimatelov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apod. </w:t>
      </w:r>
      <w:proofErr w:type="spellStart"/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jedny z </w:t>
      </w:r>
      <w:proofErr w:type="spellStart"/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>najznamejsich</w:t>
      </w:r>
      <w:proofErr w:type="spellEnd"/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algoritm</w:t>
      </w:r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>ov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ktore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vyhladavaju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najrkatsiu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u v 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ohodnotenych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orientovanych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grafov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B3EB1" w:rsidRPr="006365F0">
        <w:rPr>
          <w:rFonts w:ascii="Times New Roman" w:hAnsi="Times New Roman" w:cs="Times New Roman"/>
          <w:sz w:val="24"/>
          <w:szCs w:val="24"/>
          <w:lang w:val="cs-CZ"/>
        </w:rPr>
        <w:t>je</w:t>
      </w:r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>Dijsktrov</w:t>
      </w:r>
      <w:proofErr w:type="spellEnd"/>
      <w:r w:rsidR="00160B23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algoritmus</w:t>
      </w:r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avsak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svoje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spravn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fungovani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potřebuje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kladn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ohodnoten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hrany. S 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negativne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ohodnotenymi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hranami funguje algoritmus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Bellmana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a Forda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je oproti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Dijskrovemu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o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nieco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pomalsi</w:t>
      </w:r>
      <w:proofErr w:type="spellEnd"/>
      <w:r w:rsidR="009E3D04" w:rsidRPr="006365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5334432" w14:textId="58F32874" w:rsidR="00160B23" w:rsidRPr="006365F0" w:rsidRDefault="00160B23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0363BEAA" w14:textId="417C4665" w:rsidR="00040A96" w:rsidRPr="006365F0" w:rsidRDefault="00040A96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6365F0"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orientovanom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grafe G = (V, E) definujeme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vahu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w(p)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y p = &lt;</w:t>
      </w:r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v0, v</w:t>
      </w:r>
      <w:proofErr w:type="gramStart"/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1, ..</w:t>
      </w:r>
      <w:proofErr w:type="gramEnd"/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,</w:t>
      </w:r>
      <w:proofErr w:type="spellStart"/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vk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&gt; jako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sucet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vah  hr</w:t>
      </w:r>
      <w:r w:rsidR="00DD1624">
        <w:rPr>
          <w:rFonts w:ascii="Times New Roman" w:hAnsi="Times New Roman" w:cs="Times New Roman"/>
          <w:sz w:val="24"/>
          <w:szCs w:val="24"/>
          <w:lang w:val="cs-CZ"/>
        </w:rPr>
        <w:t xml:space="preserve">an 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ktorymi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a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prechadza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2726376" w14:textId="45329739" w:rsidR="00040A96" w:rsidRPr="006365F0" w:rsidRDefault="00040A96" w:rsidP="00040A96">
      <w:pPr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6365F0">
        <w:rPr>
          <w:rFonts w:ascii="Times New Roman" w:hAnsi="Times New Roman" w:cs="Times New Roman"/>
          <w:noProof/>
          <w:sz w:val="24"/>
          <w:szCs w:val="24"/>
          <w:lang w:val="cs-CZ"/>
        </w:rPr>
        <w:drawing>
          <wp:inline distT="0" distB="0" distL="0" distR="0" wp14:anchorId="0253ACD0" wp14:editId="5B3138A5">
            <wp:extent cx="2231390" cy="7169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39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3D99" w14:textId="208C8AC2" w:rsidR="00040A96" w:rsidRPr="006365F0" w:rsidRDefault="007354C4" w:rsidP="00040A96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Dalej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definujeme </w:t>
      </w:r>
      <w:proofErr w:type="spellStart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>vahu</w:t>
      </w:r>
      <w:proofErr w:type="spellEnd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>najkratsej</w:t>
      </w:r>
      <w:proofErr w:type="spellEnd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gramStart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cesty </w:t>
      </w:r>
      <w:r w:rsidR="00486C91"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bookmarkStart w:id="1" w:name="_Hlk99122229"/>
      <w:r w:rsidR="00486C91" w:rsidRPr="006365F0">
        <w:rPr>
          <w:rFonts w:ascii="Times New Roman" w:hAnsi="Times New Roman" w:cs="Times New Roman"/>
          <w:sz w:val="24"/>
          <w:szCs w:val="24"/>
        </w:rPr>
        <w:t>δ</w:t>
      </w:r>
      <w:proofErr w:type="gramEnd"/>
      <w:r w:rsidR="00486C91" w:rsidRPr="006365F0">
        <w:rPr>
          <w:rFonts w:ascii="Times New Roman" w:hAnsi="Times New Roman" w:cs="Times New Roman"/>
          <w:sz w:val="24"/>
          <w:szCs w:val="24"/>
        </w:rPr>
        <w:t xml:space="preserve">(u, v) 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bookmarkEnd w:id="1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z vrcholu </w:t>
      </w:r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u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do vrcholu </w:t>
      </w:r>
      <w:r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v 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>jako:</w:t>
      </w:r>
    </w:p>
    <w:p w14:paraId="6D423914" w14:textId="230C2F19" w:rsidR="007354C4" w:rsidRPr="006365F0" w:rsidRDefault="007354C4" w:rsidP="00040A9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6365F0">
        <w:rPr>
          <w:rFonts w:ascii="Times New Roman" w:hAnsi="Times New Roman" w:cs="Times New Roman"/>
          <w:noProof/>
          <w:sz w:val="24"/>
          <w:szCs w:val="24"/>
          <w:lang w:val="cs-CZ"/>
        </w:rPr>
        <w:drawing>
          <wp:inline distT="0" distB="0" distL="0" distR="0" wp14:anchorId="409A900E" wp14:editId="5C50CE6E">
            <wp:extent cx="3489350" cy="567423"/>
            <wp:effectExtent l="0" t="0" r="0" b="444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591" cy="572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5A460" w14:textId="3649DA20" w:rsidR="00D61FB9" w:rsidRPr="006365F0" w:rsidRDefault="007354C4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Potom </w:t>
      </w:r>
      <w:proofErr w:type="spellStart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>najakrasia</w:t>
      </w:r>
      <w:proofErr w:type="spellEnd"/>
      <w:r w:rsidRPr="006365F0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cesta </w:t>
      </w:r>
      <w:r w:rsidRPr="006365F0"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ohodnotenom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orientovanom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grafe G = (V, E) je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zadefinovana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86C91" w:rsidRPr="006365F0">
        <w:rPr>
          <w:rFonts w:ascii="Times New Roman" w:hAnsi="Times New Roman" w:cs="Times New Roman"/>
          <w:sz w:val="24"/>
          <w:szCs w:val="24"/>
          <w:lang w:val="cs-CZ"/>
        </w:rPr>
        <w:t>akakolvek</w:t>
      </w:r>
      <w:proofErr w:type="spellEnd"/>
      <w:r w:rsidR="00486C91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cesta </w:t>
      </w:r>
      <w:r w:rsidR="00486C91"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p</w:t>
      </w:r>
      <w:r w:rsidR="00486C91" w:rsidRPr="006365F0">
        <w:rPr>
          <w:rFonts w:ascii="Times New Roman" w:hAnsi="Times New Roman" w:cs="Times New Roman"/>
          <w:sz w:val="24"/>
          <w:szCs w:val="24"/>
          <w:lang w:val="cs-CZ"/>
        </w:rPr>
        <w:t xml:space="preserve"> s vahou </w:t>
      </w:r>
      <w:r w:rsidR="00486C91"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w(p) </w:t>
      </w:r>
      <w:proofErr w:type="gramStart"/>
      <w:r w:rsidR="00486C91"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=  </w:t>
      </w:r>
      <w:r w:rsidR="00486C91" w:rsidRPr="006365F0">
        <w:rPr>
          <w:rFonts w:ascii="Times New Roman" w:hAnsi="Times New Roman" w:cs="Times New Roman"/>
          <w:sz w:val="24"/>
          <w:szCs w:val="24"/>
        </w:rPr>
        <w:t>δ</w:t>
      </w:r>
      <w:proofErr w:type="gramEnd"/>
      <w:r w:rsidR="00486C91" w:rsidRPr="006365F0">
        <w:rPr>
          <w:rFonts w:ascii="Times New Roman" w:hAnsi="Times New Roman" w:cs="Times New Roman"/>
          <w:sz w:val="24"/>
          <w:szCs w:val="24"/>
        </w:rPr>
        <w:t>(u, v)</w:t>
      </w:r>
      <w:r w:rsidR="00486C91" w:rsidRPr="006365F0">
        <w:rPr>
          <w:rFonts w:ascii="Times New Roman" w:hAnsi="Times New Roman" w:cs="Times New Roman"/>
          <w:i/>
          <w:iCs/>
          <w:sz w:val="24"/>
          <w:szCs w:val="24"/>
          <w:lang w:val="cs-CZ"/>
        </w:rPr>
        <w:t>.</w:t>
      </w:r>
    </w:p>
    <w:p w14:paraId="06241A27" w14:textId="2D770757" w:rsidR="00CA25DE" w:rsidRPr="005175EE" w:rsidRDefault="002F0123" w:rsidP="00841665">
      <w:pPr>
        <w:rPr>
          <w:i/>
          <w:iCs/>
        </w:rPr>
      </w:pPr>
      <w:bookmarkStart w:id="2" w:name="_Hlk99177818"/>
      <w:r w:rsidRPr="006365F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Pocs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, Thomas H.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Cormen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, Charles E.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Leiserson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Ronald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 L.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Rivest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Clifford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365F0">
        <w:rPr>
          <w:rFonts w:ascii="Times New Roman" w:hAnsi="Times New Roman" w:cs="Times New Roman"/>
          <w:sz w:val="24"/>
          <w:szCs w:val="24"/>
        </w:rPr>
        <w:t>Stein</w:t>
      </w:r>
      <w:proofErr w:type="spellEnd"/>
      <w:r w:rsidRPr="006365F0">
        <w:rPr>
          <w:rFonts w:ascii="Times New Roman" w:hAnsi="Times New Roman" w:cs="Times New Roman"/>
          <w:sz w:val="24"/>
          <w:szCs w:val="24"/>
        </w:rPr>
        <w:t>]</w:t>
      </w:r>
      <w:bookmarkEnd w:id="2"/>
      <w:r w:rsidR="00CA25DE">
        <w:rPr>
          <w:noProof/>
        </w:rPr>
        <w:drawing>
          <wp:inline distT="0" distB="0" distL="0" distR="0" wp14:anchorId="1FE46A71" wp14:editId="4D6F367D">
            <wp:extent cx="3150495" cy="2813014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196" cy="2831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72CC6" w14:textId="5F875F28" w:rsidR="008034C1" w:rsidRDefault="00CA25DE" w:rsidP="00841665">
      <w:pPr>
        <w:rPr>
          <w:lang w:val="cs-CZ"/>
        </w:rPr>
      </w:pPr>
      <w:proofErr w:type="spellStart"/>
      <w:r>
        <w:rPr>
          <w:lang w:val="cs-CZ"/>
        </w:rPr>
        <w:t>Najkratsia</w:t>
      </w:r>
      <w:proofErr w:type="spellEnd"/>
      <w:r>
        <w:rPr>
          <w:lang w:val="cs-CZ"/>
        </w:rPr>
        <w:t xml:space="preserve"> cesta z vrcholu A do vrcholu F je </w:t>
      </w:r>
      <w:proofErr w:type="spellStart"/>
      <w:r>
        <w:rPr>
          <w:lang w:val="cs-CZ"/>
        </w:rPr>
        <w:t>ma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vahu</w:t>
      </w:r>
      <w:proofErr w:type="spellEnd"/>
      <w:r>
        <w:rPr>
          <w:lang w:val="cs-CZ"/>
        </w:rPr>
        <w:t xml:space="preserve"> 6 a cesta je: A-C-F</w:t>
      </w:r>
    </w:p>
    <w:p w14:paraId="675A700C" w14:textId="1389797E" w:rsidR="0052797E" w:rsidRDefault="0052797E" w:rsidP="00841665">
      <w:pPr>
        <w:rPr>
          <w:lang w:val="cs-CZ"/>
        </w:rPr>
      </w:pPr>
    </w:p>
    <w:p w14:paraId="4AE37F29" w14:textId="7EA4FBF6" w:rsidR="00EA65BF" w:rsidRPr="009F2E72" w:rsidRDefault="00EA65BF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Strom a les</w:t>
      </w:r>
      <w:r w:rsidR="00E7131B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+ </w:t>
      </w:r>
      <w:proofErr w:type="spellStart"/>
      <w:r w:rsidR="00E7131B">
        <w:rPr>
          <w:rFonts w:ascii="Times New Roman" w:hAnsi="Times New Roman" w:cs="Times New Roman"/>
          <w:b/>
          <w:bCs/>
          <w:sz w:val="24"/>
          <w:szCs w:val="24"/>
          <w:lang w:val="cs-CZ"/>
        </w:rPr>
        <w:t>obrazok</w:t>
      </w:r>
      <w:proofErr w:type="spellEnd"/>
    </w:p>
    <w:p w14:paraId="4655B8B9" w14:textId="3C8299A2" w:rsidR="00EA65BF" w:rsidRDefault="00B830A5" w:rsidP="009F0737">
      <w:pPr>
        <w:ind w:firstLine="720"/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Strom v 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informatik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je často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pouzivan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datov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struktura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ktorej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rozn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modifikaci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na</w:t>
      </w:r>
      <w:r w:rsidR="00695F7F">
        <w:rPr>
          <w:rFonts w:ascii="Times New Roman" w:hAnsi="Times New Roman" w:cs="Times New Roman"/>
          <w:sz w:val="24"/>
          <w:szCs w:val="24"/>
          <w:lang w:val="cs-CZ"/>
        </w:rPr>
        <w:t>m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="00695F7F">
        <w:rPr>
          <w:rFonts w:ascii="Times New Roman" w:hAnsi="Times New Roman" w:cs="Times New Roman"/>
          <w:sz w:val="24"/>
          <w:szCs w:val="24"/>
          <w:lang w:val="cs-CZ"/>
        </w:rPr>
        <w:t>dovoluju</w:t>
      </w:r>
      <w:proofErr w:type="gram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rychlo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ukládat a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vyhladavat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data.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najznamejsie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modifikacie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stromov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patri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. B-strom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pouzivany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databazach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dalej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pozname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cerveno-cierny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strom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95F7F">
        <w:rPr>
          <w:rFonts w:ascii="Times New Roman" w:hAnsi="Times New Roman" w:cs="Times New Roman"/>
          <w:sz w:val="24"/>
          <w:szCs w:val="24"/>
          <w:lang w:val="cs-CZ"/>
        </w:rPr>
        <w:t>pouziva</w:t>
      </w:r>
      <w:proofErr w:type="spellEnd"/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21560"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kerneli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operacneho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systemu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Linux ale ani v teorii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grafov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tento pojem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neni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neznamy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. Strom v teorii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grafov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reprezentuje velmi </w:t>
      </w:r>
      <w:proofErr w:type="spellStart"/>
      <w:r w:rsidR="00321560">
        <w:rPr>
          <w:rFonts w:ascii="Times New Roman" w:hAnsi="Times New Roman" w:cs="Times New Roman"/>
          <w:sz w:val="24"/>
          <w:szCs w:val="24"/>
          <w:lang w:val="cs-CZ"/>
        </w:rPr>
        <w:t>jednoduchy</w:t>
      </w:r>
      <w:proofErr w:type="spellEnd"/>
      <w:r w:rsidR="00321560">
        <w:rPr>
          <w:rFonts w:ascii="Times New Roman" w:hAnsi="Times New Roman" w:cs="Times New Roman"/>
          <w:sz w:val="24"/>
          <w:szCs w:val="24"/>
          <w:lang w:val="cs-CZ"/>
        </w:rPr>
        <w:t xml:space="preserve"> graf</w:t>
      </w:r>
      <w:r w:rsidR="00695F7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286D8F">
        <w:rPr>
          <w:rFonts w:ascii="Times New Roman" w:hAnsi="Times New Roman" w:cs="Times New Roman"/>
          <w:sz w:val="24"/>
          <w:szCs w:val="24"/>
          <w:lang w:val="cs-CZ"/>
        </w:rPr>
        <w:t xml:space="preserve">ale </w:t>
      </w:r>
      <w:proofErr w:type="spellStart"/>
      <w:r w:rsidR="00286D8F">
        <w:rPr>
          <w:rFonts w:ascii="Times New Roman" w:hAnsi="Times New Roman" w:cs="Times New Roman"/>
          <w:sz w:val="24"/>
          <w:szCs w:val="24"/>
          <w:lang w:val="cs-CZ"/>
        </w:rPr>
        <w:t>napriek</w:t>
      </w:r>
      <w:proofErr w:type="spellEnd"/>
      <w:r w:rsidR="00286D8F">
        <w:rPr>
          <w:rFonts w:ascii="Times New Roman" w:hAnsi="Times New Roman" w:cs="Times New Roman"/>
          <w:sz w:val="24"/>
          <w:szCs w:val="24"/>
          <w:lang w:val="cs-CZ"/>
        </w:rPr>
        <w:t xml:space="preserve"> tomu </w:t>
      </w:r>
      <w:proofErr w:type="spellStart"/>
      <w:r w:rsidR="009F0737">
        <w:rPr>
          <w:rFonts w:ascii="Times New Roman" w:hAnsi="Times New Roman" w:cs="Times New Roman"/>
          <w:sz w:val="24"/>
          <w:szCs w:val="24"/>
          <w:lang w:val="cs-CZ"/>
        </w:rPr>
        <w:t>tvoria</w:t>
      </w:r>
      <w:proofErr w:type="spellEnd"/>
      <w:r w:rsidR="009F073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F0737">
        <w:rPr>
          <w:rFonts w:ascii="Times New Roman" w:hAnsi="Times New Roman" w:cs="Times New Roman"/>
          <w:sz w:val="24"/>
          <w:szCs w:val="24"/>
          <w:lang w:val="cs-CZ"/>
        </w:rPr>
        <w:t>zaujimavu</w:t>
      </w:r>
      <w:proofErr w:type="spellEnd"/>
      <w:r w:rsidR="009F0737">
        <w:rPr>
          <w:rFonts w:ascii="Times New Roman" w:hAnsi="Times New Roman" w:cs="Times New Roman"/>
          <w:sz w:val="24"/>
          <w:szCs w:val="24"/>
          <w:lang w:val="cs-CZ"/>
        </w:rPr>
        <w:t xml:space="preserve"> oblast studia.</w:t>
      </w:r>
    </w:p>
    <w:p w14:paraId="794CBF0E" w14:textId="3E6CDD90" w:rsidR="009F0737" w:rsidRDefault="009F0737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>trom</w:t>
      </w:r>
    </w:p>
    <w:p w14:paraId="717CAC95" w14:textId="06F884C3" w:rsidR="009F0737" w:rsidRDefault="009F0737" w:rsidP="009F073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F0737">
        <w:rPr>
          <w:rFonts w:ascii="Times New Roman" w:hAnsi="Times New Roman" w:cs="Times New Roman"/>
          <w:sz w:val="24"/>
          <w:szCs w:val="24"/>
          <w:lang w:val="cs-CZ"/>
        </w:rPr>
        <w:t>Suvisly</w:t>
      </w:r>
      <w:proofErr w:type="spellEnd"/>
      <w:r w:rsidRPr="009F073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0737">
        <w:rPr>
          <w:rFonts w:ascii="Times New Roman" w:hAnsi="Times New Roman" w:cs="Times New Roman"/>
          <w:sz w:val="24"/>
          <w:szCs w:val="24"/>
          <w:lang w:val="cs-CZ"/>
        </w:rPr>
        <w:t>grafm</w:t>
      </w:r>
      <w:proofErr w:type="spellEnd"/>
      <w:r w:rsidRPr="009F073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0737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Pr="009F0737">
        <w:rPr>
          <w:rFonts w:ascii="Times New Roman" w:hAnsi="Times New Roman" w:cs="Times New Roman"/>
          <w:sz w:val="24"/>
          <w:szCs w:val="24"/>
          <w:lang w:val="cs-CZ"/>
        </w:rPr>
        <w:t xml:space="preserve"> neobsahuje </w:t>
      </w:r>
      <w:proofErr w:type="spellStart"/>
      <w:r w:rsidRPr="009F0737">
        <w:rPr>
          <w:rFonts w:ascii="Times New Roman" w:hAnsi="Times New Roman" w:cs="Times New Roman"/>
          <w:sz w:val="24"/>
          <w:szCs w:val="24"/>
          <w:lang w:val="cs-CZ"/>
        </w:rPr>
        <w:t>kruznicu</w:t>
      </w:r>
      <w:proofErr w:type="spellEnd"/>
      <w:r w:rsidR="00FA0700">
        <w:rPr>
          <w:rFonts w:ascii="Times New Roman" w:hAnsi="Times New Roman" w:cs="Times New Roman"/>
          <w:sz w:val="24"/>
          <w:szCs w:val="24"/>
          <w:lang w:val="cs-CZ"/>
        </w:rPr>
        <w:t xml:space="preserve"> [kole, </w:t>
      </w:r>
      <w:proofErr w:type="spellStart"/>
      <w:r w:rsidR="00FA0700">
        <w:rPr>
          <w:rFonts w:ascii="Times New Roman" w:hAnsi="Times New Roman" w:cs="Times New Roman"/>
          <w:sz w:val="24"/>
          <w:szCs w:val="24"/>
          <w:lang w:val="cs-CZ"/>
        </w:rPr>
        <w:t>stepankova</w:t>
      </w:r>
      <w:proofErr w:type="spellEnd"/>
      <w:r w:rsidR="00FA0700">
        <w:rPr>
          <w:rFonts w:ascii="Times New Roman" w:hAnsi="Times New Roman" w:cs="Times New Roman"/>
          <w:sz w:val="24"/>
          <w:szCs w:val="24"/>
          <w:lang w:val="cs-CZ"/>
        </w:rPr>
        <w:t xml:space="preserve">, chytil 1989] </w:t>
      </w:r>
    </w:p>
    <w:p w14:paraId="5179B655" w14:textId="60E7D33C" w:rsidR="009F0737" w:rsidRDefault="009F0737" w:rsidP="009F0737">
      <w:pPr>
        <w:pStyle w:val="Odsekzoznamu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uvisl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acyklicky graf</w:t>
      </w:r>
    </w:p>
    <w:p w14:paraId="389F8468" w14:textId="5A636CC6" w:rsidR="00FA0700" w:rsidRPr="00FA0700" w:rsidRDefault="00FA0700" w:rsidP="00FA0700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obrazok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stromu]</w:t>
      </w:r>
    </w:p>
    <w:p w14:paraId="5F146318" w14:textId="7462A2E2" w:rsidR="00FA0700" w:rsidRDefault="00FA0700" w:rsidP="00FA0700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>Les</w:t>
      </w:r>
    </w:p>
    <w:p w14:paraId="070FA833" w14:textId="467F3D28" w:rsidR="00FA0700" w:rsidRDefault="00FA0700" w:rsidP="00FA0700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Graf bez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kruznic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jednotliv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kompotent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grafu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u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stromy.</w:t>
      </w:r>
    </w:p>
    <w:p w14:paraId="1A5A1288" w14:textId="611AEC4B" w:rsidR="00FA0700" w:rsidRPr="00FA0700" w:rsidRDefault="00FA0700" w:rsidP="00FA0700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obrazok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lesu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>]</w:t>
      </w:r>
    </w:p>
    <w:p w14:paraId="2AA9E4A9" w14:textId="0FD3E363" w:rsidR="002769EE" w:rsidRDefault="0052797E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Kostra grafu</w:t>
      </w:r>
    </w:p>
    <w:p w14:paraId="4EC7150C" w14:textId="77777777" w:rsidR="00FA0700" w:rsidRPr="009F2E72" w:rsidRDefault="00FA0700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51D5DF9B" w14:textId="0A65E7BC" w:rsidR="00B911BF" w:rsidRDefault="00516C54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V teori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rafov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stra </w:t>
      </w:r>
      <w:proofErr w:type="gramStart"/>
      <w:r w:rsidR="00B9302E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K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34627" w:rsidRPr="009F2E72">
        <w:rPr>
          <w:rFonts w:ascii="Times New Roman" w:hAnsi="Times New Roman" w:cs="Times New Roman"/>
          <w:sz w:val="24"/>
          <w:szCs w:val="24"/>
          <w:lang w:val="cs-CZ"/>
        </w:rPr>
        <w:t>je</w:t>
      </w:r>
      <w:proofErr w:type="gramEnd"/>
      <w:r w:rsidR="0083462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podgraf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neorientovaného </w:t>
      </w:r>
      <w:proofErr w:type="spellStart"/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>suvisleho</w:t>
      </w:r>
      <w:proofErr w:type="spellEnd"/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grafu </w:t>
      </w:r>
      <w:r w:rsidR="00B9302E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G</w:t>
      </w:r>
      <w:r w:rsidR="003315F2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,</w:t>
      </w:r>
      <w:r w:rsidR="0083462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ktoru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ískáme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postupnym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odstranovanim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 tak aby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nenarusili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>suvislost</w:t>
      </w:r>
      <w:proofErr w:type="spellEnd"/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grafu</w:t>
      </w:r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</w:t>
      </w:r>
      <w:r w:rsidR="007A359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by </w:t>
      </w:r>
      <w:proofErr w:type="spellStart"/>
      <w:r w:rsidR="00834627" w:rsidRPr="009F2E72">
        <w:rPr>
          <w:rFonts w:ascii="Times New Roman" w:hAnsi="Times New Roman" w:cs="Times New Roman"/>
          <w:sz w:val="24"/>
          <w:szCs w:val="24"/>
          <w:lang w:val="cs-CZ"/>
        </w:rPr>
        <w:t>me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>dzi</w:t>
      </w:r>
      <w:proofErr w:type="spellEnd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aždými </w:t>
      </w:r>
      <w:proofErr w:type="spellStart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>dvoma</w:t>
      </w:r>
      <w:proofErr w:type="spellEnd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>vrcholmi</w:t>
      </w:r>
      <w:proofErr w:type="spellEnd"/>
      <w:r w:rsidR="002717D5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>exist</w:t>
      </w:r>
      <w:r w:rsidR="003315F2" w:rsidRPr="009F2E72">
        <w:rPr>
          <w:rFonts w:ascii="Times New Roman" w:hAnsi="Times New Roman" w:cs="Times New Roman"/>
          <w:sz w:val="24"/>
          <w:szCs w:val="24"/>
          <w:lang w:val="cs-CZ"/>
        </w:rPr>
        <w:t>ovala</w:t>
      </w:r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>prave</w:t>
      </w:r>
      <w:proofErr w:type="spellEnd"/>
      <w:r w:rsidR="00B930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dna cesta. </w:t>
      </w:r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Nečas (1978) definuje kostru grafu tak ze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G je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neorientovany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suvisly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graf, K je jeho faktor a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K je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zaroven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stromom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B911BF">
        <w:rPr>
          <w:rFonts w:ascii="Times New Roman" w:hAnsi="Times New Roman" w:cs="Times New Roman"/>
          <w:sz w:val="24"/>
          <w:szCs w:val="24"/>
          <w:lang w:val="cs-CZ"/>
        </w:rPr>
        <w:t>hovorim</w:t>
      </w:r>
      <w:proofErr w:type="spellEnd"/>
      <w:r w:rsidR="00B911BF">
        <w:rPr>
          <w:rFonts w:ascii="Times New Roman" w:hAnsi="Times New Roman" w:cs="Times New Roman"/>
          <w:sz w:val="24"/>
          <w:szCs w:val="24"/>
          <w:lang w:val="cs-CZ"/>
        </w:rPr>
        <w:t xml:space="preserve"> ze K je kostra grafu G.</w:t>
      </w:r>
    </w:p>
    <w:p w14:paraId="0CFFD7F0" w14:textId="15DB5B77" w:rsidR="00160B23" w:rsidRPr="009F2E72" w:rsidRDefault="003315F2" w:rsidP="00B911BF">
      <w:pPr>
        <w:ind w:firstLine="720"/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>V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hodnoten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eorientovan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rafov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rozlisujeme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jdrahsi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jlacnejsi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stru.</w:t>
      </w:r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Paluch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2008)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uvadza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najdrahsiu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stru v grafe G s 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najvacsou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nou a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najlacnejsiu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stru v grafe G zas s 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najmensou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cenou</w:t>
      </w:r>
      <w:proofErr w:type="gram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de Cena c(K) kostry K je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sucet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>ohodnoteni</w:t>
      </w:r>
      <w:proofErr w:type="spellEnd"/>
      <w:r w:rsidR="00C368E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j hran.</w:t>
      </w:r>
      <w:r w:rsidR="00EA65B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F0E4B">
        <w:rPr>
          <w:rFonts w:ascii="Times New Roman" w:hAnsi="Times New Roman" w:cs="Times New Roman"/>
          <w:color w:val="FF0000"/>
          <w:sz w:val="24"/>
          <w:szCs w:val="24"/>
          <w:lang w:val="cs-CZ"/>
        </w:rPr>
        <w:t>10</w:t>
      </w:r>
    </w:p>
    <w:p w14:paraId="46C5352B" w14:textId="3DBB2340" w:rsidR="001349D6" w:rsidRPr="009F2E72" w:rsidRDefault="001349D6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4F4430C8" w14:textId="6B7F03A9" w:rsidR="00EA65BF" w:rsidRPr="009F2E72" w:rsidRDefault="00EA65BF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[příloha kostra grafu: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hodnoten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>]</w:t>
      </w:r>
    </w:p>
    <w:p w14:paraId="013D9482" w14:textId="3276EC42" w:rsidR="005B57DB" w:rsidRDefault="005B57DB" w:rsidP="00841665">
      <w:pPr>
        <w:rPr>
          <w:sz w:val="28"/>
          <w:szCs w:val="28"/>
          <w:lang w:val="cs-CZ"/>
        </w:rPr>
      </w:pPr>
    </w:p>
    <w:p w14:paraId="17528030" w14:textId="24C70419" w:rsidR="005B57DB" w:rsidRDefault="005B57DB" w:rsidP="00841665">
      <w:pPr>
        <w:rPr>
          <w:sz w:val="28"/>
          <w:szCs w:val="28"/>
          <w:lang w:val="cs-CZ"/>
        </w:rPr>
      </w:pPr>
    </w:p>
    <w:p w14:paraId="01F502E3" w14:textId="77777777" w:rsidR="005B57DB" w:rsidRDefault="005B57DB">
      <w:pPr>
        <w:rPr>
          <w:sz w:val="28"/>
          <w:szCs w:val="28"/>
          <w:lang w:val="cs-CZ"/>
        </w:rPr>
      </w:pPr>
      <w:r>
        <w:rPr>
          <w:sz w:val="28"/>
          <w:szCs w:val="28"/>
          <w:lang w:val="cs-CZ"/>
        </w:rPr>
        <w:br w:type="page"/>
      </w:r>
    </w:p>
    <w:p w14:paraId="208EE3D4" w14:textId="2C22BC15" w:rsidR="005B57DB" w:rsidRPr="009F2E72" w:rsidRDefault="00C85C59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lastRenderedPageBreak/>
        <w:t>Algoritmy</w:t>
      </w:r>
    </w:p>
    <w:p w14:paraId="2CEB0360" w14:textId="4EED343E" w:rsidR="005B57DB" w:rsidRPr="009F2E72" w:rsidRDefault="005B57DB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729E5006" w14:textId="7BA609A6" w:rsidR="005B57DB" w:rsidRPr="009F2E72" w:rsidRDefault="005B57DB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Prehladavanie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do sirky:</w:t>
      </w:r>
    </w:p>
    <w:p w14:paraId="2D29622A" w14:textId="77777777" w:rsidR="004C0FDF" w:rsidRPr="009F2E72" w:rsidRDefault="00C04B1E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hladavani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 sirky (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Br</w:t>
      </w:r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eadth-first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sear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>)</w:t>
      </w:r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uz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iba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FS,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patri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d</w:t>
      </w:r>
      <w:r w:rsidR="0063643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en </w:t>
      </w:r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z 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najzakladnejsich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najlahsich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prehladavacich</w:t>
      </w:r>
      <w:proofErr w:type="spellEnd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11D90" w:rsidRPr="009F2E72">
        <w:rPr>
          <w:rFonts w:ascii="Times New Roman" w:hAnsi="Times New Roman" w:cs="Times New Roman"/>
          <w:sz w:val="24"/>
          <w:szCs w:val="24"/>
          <w:lang w:val="cs-CZ"/>
        </w:rPr>
        <w:t>algoritmov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sluzi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zakladny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amen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komplexnejsie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y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</w:t>
      </w:r>
      <w:r w:rsidR="004C0FD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C0FDF" w:rsidRPr="009F2E72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="004C0FDF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Primov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s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C0FDF" w:rsidRPr="009F2E72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>minimalnej</w:t>
      </w:r>
      <w:proofErr w:type="spellEnd"/>
      <w:r w:rsidR="00114A9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stry grafu</w:t>
      </w:r>
      <w:r w:rsidR="00735715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70ACE65" w14:textId="705D1318" w:rsidR="004C0FDF" w:rsidRPr="009F2E72" w:rsidRDefault="004C0FDF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3DB2646C" w14:textId="7C02B3A2" w:rsidR="004C0FDF" w:rsidRPr="009F2E72" w:rsidRDefault="004C0FDF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Postup:</w:t>
      </w:r>
    </w:p>
    <w:p w14:paraId="2BCD280E" w14:textId="0C73D45E" w:rsidR="00C04B1E" w:rsidRPr="009F2E72" w:rsidRDefault="0063643F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Tento algoritmus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hladv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y tak ze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jprv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dhal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setk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sledovnikov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 ale s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ty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e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s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amata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ko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rad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halil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, tot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apamatani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ozm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ogramtorsk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hladisk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aistit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uziti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atovej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struktury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zyvanej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fronta d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torej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stupn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kladam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dhalen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y 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ed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setc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sledovnic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odhaleni tak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o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zaciatky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fronty si vybereme další vrchol a algoritmus opakujeme. Toto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odhalovanie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skonci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su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dosazitelne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y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odhalene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inac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povedane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ked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fronta bude </w:t>
      </w:r>
      <w:proofErr w:type="spellStart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prazda</w:t>
      </w:r>
      <w:proofErr w:type="spellEnd"/>
      <w:r w:rsidR="009559B4"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s </w:t>
      </w:r>
      <w:proofErr w:type="spellStart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dokaze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upravit aj tak aby </w:t>
      </w:r>
      <w:proofErr w:type="spellStart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odhalil cely graf a </w:t>
      </w:r>
      <w:proofErr w:type="spellStart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nie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len z </w:t>
      </w:r>
      <w:proofErr w:type="spellStart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</w:t>
      </w:r>
      <w:r w:rsidR="00204ACB">
        <w:rPr>
          <w:rFonts w:ascii="Times New Roman" w:hAnsi="Times New Roman" w:cs="Times New Roman"/>
          <w:sz w:val="24"/>
          <w:szCs w:val="24"/>
          <w:lang w:val="cs-CZ"/>
        </w:rPr>
        <w:t xml:space="preserve"> ()</w:t>
      </w:r>
      <w:r w:rsidR="007B5A13"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2BEC724" w14:textId="7BEA8186" w:rsidR="00F3580C" w:rsidRPr="009F2E72" w:rsidRDefault="00F3580C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6E77DC86" w14:textId="1DD260B7" w:rsidR="00F3580C" w:rsidRPr="009F2E72" w:rsidRDefault="00F3580C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Atributy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vrcholov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26D89400" w14:textId="08694D94" w:rsidR="00197FB7" w:rsidRPr="009F2E72" w:rsidRDefault="001D56A5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Vrcholy </w:t>
      </w:r>
      <w:r w:rsidR="00197FB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obsahuju </w:t>
      </w:r>
      <w:proofErr w:type="spellStart"/>
      <w:r w:rsidR="00197FB7" w:rsidRPr="009F2E72">
        <w:rPr>
          <w:rFonts w:ascii="Times New Roman" w:hAnsi="Times New Roman" w:cs="Times New Roman"/>
          <w:sz w:val="24"/>
          <w:szCs w:val="24"/>
          <w:lang w:val="cs-CZ"/>
        </w:rPr>
        <w:t>nasledujuce</w:t>
      </w:r>
      <w:proofErr w:type="spellEnd"/>
      <w:r w:rsidR="00197FB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="00197FB7" w:rsidRPr="009F2E72">
        <w:rPr>
          <w:rFonts w:ascii="Times New Roman" w:hAnsi="Times New Roman" w:cs="Times New Roman"/>
          <w:sz w:val="24"/>
          <w:szCs w:val="24"/>
          <w:lang w:val="cs-CZ"/>
        </w:rPr>
        <w:t>atributy</w:t>
      </w:r>
      <w:r w:rsidR="00204ACB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197FB7" w:rsidRPr="009F2E72">
        <w:rPr>
          <w:rFonts w:ascii="Times New Roman" w:hAnsi="Times New Roman" w:cs="Times New Roman"/>
          <w:sz w:val="24"/>
          <w:szCs w:val="24"/>
          <w:lang w:val="cs-CZ"/>
        </w:rPr>
        <w:t>:</w:t>
      </w:r>
      <w:proofErr w:type="gramEnd"/>
    </w:p>
    <w:p w14:paraId="1D8158A3" w14:textId="222D427A" w:rsidR="00197FB7" w:rsidRPr="009F2E72" w:rsidRDefault="00197FB7" w:rsidP="00197FB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pi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– </w:t>
      </w:r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vrchol z </w:t>
      </w:r>
      <w:proofErr w:type="spellStart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</w:t>
      </w:r>
      <w:r w:rsidR="00A96BEC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 </w:t>
      </w:r>
      <w:proofErr w:type="spellStart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predchodca</w:t>
      </w:r>
      <w:proofErr w:type="spellEnd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). Na </w:t>
      </w:r>
      <w:proofErr w:type="spellStart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>zaciatku</w:t>
      </w:r>
      <w:proofErr w:type="spellEnd"/>
      <w:r w:rsidR="00A96BE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maju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nastavene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="00EC685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Nil</w:t>
      </w:r>
    </w:p>
    <w:p w14:paraId="35DE2D3B" w14:textId="1D8E74BC" w:rsidR="00A96BEC" w:rsidRPr="009F2E72" w:rsidRDefault="00A96BEC" w:rsidP="00197FB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d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gram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–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stva</w:t>
      </w:r>
      <w:proofErr w:type="gramEnd"/>
      <w:r w:rsidR="00EC685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,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vramci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ktorej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dany vrchol v odhaleny. Při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inicializacii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maju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y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nastavene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="00EC685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Nekonecno</w:t>
      </w:r>
      <w:proofErr w:type="spellEnd"/>
      <w:r w:rsidR="00EC685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,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pociatocny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</w:t>
      </w:r>
      <w:proofErr w:type="spellStart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>ma</w:t>
      </w:r>
      <w:proofErr w:type="spellEnd"/>
      <w:r w:rsidR="00EC685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0.</w:t>
      </w:r>
    </w:p>
    <w:p w14:paraId="43ED8C22" w14:textId="41A5959C" w:rsidR="00A96BEC" w:rsidRPr="009F2E72" w:rsidRDefault="00A96BEC" w:rsidP="00197FB7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color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gram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–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Seda</w:t>
      </w:r>
      <w:proofErr w:type="spellEnd"/>
      <w:proofErr w:type="gram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farba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reprezentuje ze dany vrchol bol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Biela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farba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zre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nebol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este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Ciernu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farbu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ma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uz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</w:t>
      </w:r>
      <w:proofErr w:type="spellStart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preskumany</w:t>
      </w:r>
      <w:proofErr w:type="spellEnd"/>
      <w:r w:rsidR="00856AE2"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65AF6D54" w14:textId="16021AD1" w:rsidR="00293409" w:rsidRPr="009F2E72" w:rsidRDefault="00293409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69CB7B98" w14:textId="7CD4615E" w:rsidR="00293409" w:rsidRPr="009F2E72" w:rsidRDefault="00293409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Zlozitost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02A2F7F3" w14:textId="10A27F68" w:rsidR="009559B4" w:rsidRPr="009F2E72" w:rsidRDefault="009559B4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symptotick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lozitos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FS algoritmu je </w:t>
      </w:r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(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V + E) (kde V je množin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rcholov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E je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nzoin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)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leb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jhorso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ipad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ude</w:t>
      </w:r>
      <w:r w:rsidR="006676B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muset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js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azdo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dnou hranou 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azdy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rcholo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grafu.</w:t>
      </w:r>
    </w:p>
    <w:p w14:paraId="2822038B" w14:textId="54D6F3D0" w:rsidR="00293409" w:rsidRPr="000743EC" w:rsidRDefault="00E7521D" w:rsidP="00841665">
      <w:pPr>
        <w:rPr>
          <w:b/>
          <w:bCs/>
          <w:sz w:val="28"/>
          <w:szCs w:val="28"/>
          <w:lang w:val="cs-CZ"/>
        </w:rPr>
      </w:pPr>
      <w:proofErr w:type="spellStart"/>
      <w:r w:rsidRPr="004E72F7">
        <w:rPr>
          <w:rFonts w:ascii="Times New Roman" w:hAnsi="Times New Roman" w:cs="Times New Roman"/>
          <w:b/>
          <w:bCs/>
          <w:sz w:val="24"/>
          <w:szCs w:val="24"/>
          <w:lang w:val="cs-CZ"/>
        </w:rPr>
        <w:t>Vyuzitie</w:t>
      </w:r>
      <w:proofErr w:type="spellEnd"/>
      <w:r w:rsidRPr="000743EC">
        <w:rPr>
          <w:b/>
          <w:bCs/>
          <w:sz w:val="28"/>
          <w:szCs w:val="28"/>
          <w:lang w:val="cs-CZ"/>
        </w:rPr>
        <w:t xml:space="preserve">: </w:t>
      </w:r>
    </w:p>
    <w:p w14:paraId="096A2576" w14:textId="0793E081" w:rsidR="005B57DB" w:rsidRDefault="00E7521D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BFS algoritmus </w:t>
      </w:r>
      <w:proofErr w:type="spellStart"/>
      <w:r w:rsidRPr="002506AC">
        <w:rPr>
          <w:rFonts w:ascii="Times New Roman" w:hAnsi="Times New Roman" w:cs="Times New Roman"/>
          <w:sz w:val="24"/>
          <w:szCs w:val="24"/>
          <w:lang w:val="cs-CZ"/>
        </w:rPr>
        <w:t>ma</w:t>
      </w:r>
      <w:proofErr w:type="spellEnd"/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2506AC">
        <w:rPr>
          <w:rFonts w:ascii="Times New Roman" w:hAnsi="Times New Roman" w:cs="Times New Roman"/>
          <w:sz w:val="24"/>
          <w:szCs w:val="24"/>
          <w:lang w:val="cs-CZ"/>
        </w:rPr>
        <w:t>rozne</w:t>
      </w:r>
      <w:proofErr w:type="spellEnd"/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2506AC">
        <w:rPr>
          <w:rFonts w:ascii="Times New Roman" w:hAnsi="Times New Roman" w:cs="Times New Roman"/>
          <w:sz w:val="24"/>
          <w:szCs w:val="24"/>
          <w:lang w:val="cs-CZ"/>
        </w:rPr>
        <w:t>vyuzitie</w:t>
      </w:r>
      <w:proofErr w:type="spellEnd"/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 w:rsidRPr="002506AC">
        <w:rPr>
          <w:rFonts w:ascii="Times New Roman" w:hAnsi="Times New Roman" w:cs="Times New Roman"/>
          <w:sz w:val="24"/>
          <w:szCs w:val="24"/>
          <w:lang w:val="cs-CZ"/>
        </w:rPr>
        <w:t>realnom</w:t>
      </w:r>
      <w:proofErr w:type="spellEnd"/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2506AC">
        <w:rPr>
          <w:rFonts w:ascii="Times New Roman" w:hAnsi="Times New Roman" w:cs="Times New Roman"/>
          <w:sz w:val="24"/>
          <w:szCs w:val="24"/>
          <w:lang w:val="cs-CZ"/>
        </w:rPr>
        <w:t>svete</w:t>
      </w:r>
      <w:proofErr w:type="spellEnd"/>
      <w:r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jedno z nich je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aplikacia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v GPS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systemoch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najkratsej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cesty.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Dalej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vyuziva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vo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web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crawleroch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lepsie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zaindexovanie</w:t>
      </w:r>
      <w:proofErr w:type="spellEnd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3771B" w:rsidRPr="002506AC">
        <w:rPr>
          <w:rFonts w:ascii="Times New Roman" w:hAnsi="Times New Roman" w:cs="Times New Roman"/>
          <w:sz w:val="24"/>
          <w:szCs w:val="24"/>
          <w:lang w:val="cs-CZ"/>
        </w:rPr>
        <w:t>stranok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a v 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neposlednom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rade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ho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dokonca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vyuziva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jeden algoritmus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garbage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>collection</w:t>
      </w:r>
      <w:proofErr w:type="spellEnd"/>
      <w:r w:rsidR="003A5028" w:rsidRPr="002506AC">
        <w:rPr>
          <w:rFonts w:ascii="Times New Roman" w:hAnsi="Times New Roman" w:cs="Times New Roman"/>
          <w:sz w:val="24"/>
          <w:szCs w:val="24"/>
          <w:lang w:val="cs-CZ"/>
        </w:rPr>
        <w:t xml:space="preserve"> metodu.</w:t>
      </w:r>
    </w:p>
    <w:p w14:paraId="33F5BB3A" w14:textId="77777777" w:rsidR="00204ACB" w:rsidRDefault="00204ACB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204ACB">
        <w:rPr>
          <w:rFonts w:ascii="Times New Roman" w:hAnsi="Times New Roman" w:cs="Times New Roman"/>
          <w:b/>
          <w:bCs/>
          <w:sz w:val="24"/>
          <w:szCs w:val="24"/>
          <w:lang w:val="cs-CZ"/>
        </w:rPr>
        <w:t>Pseudo</w:t>
      </w:r>
      <w:proofErr w:type="spellEnd"/>
      <w:r w:rsidRPr="00204ACB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Pr="00204ACB">
        <w:rPr>
          <w:rFonts w:ascii="Times New Roman" w:hAnsi="Times New Roman" w:cs="Times New Roman"/>
          <w:b/>
          <w:bCs/>
          <w:sz w:val="24"/>
          <w:szCs w:val="24"/>
          <w:lang w:val="cs-CZ"/>
        </w:rPr>
        <w:t>kod</w:t>
      </w:r>
      <w:proofErr w:type="spellEnd"/>
    </w:p>
    <w:p w14:paraId="74D84116" w14:textId="356AE979" w:rsidR="005B57DB" w:rsidRDefault="00204ACB" w:rsidP="00841665">
      <w:pPr>
        <w:rPr>
          <w:sz w:val="28"/>
          <w:szCs w:val="28"/>
          <w:lang w:val="cs-CZ"/>
        </w:rPr>
      </w:pPr>
      <w:r>
        <w:rPr>
          <w:noProof/>
          <w:sz w:val="28"/>
          <w:szCs w:val="28"/>
          <w:lang w:val="cs-CZ"/>
        </w:rPr>
        <w:lastRenderedPageBreak/>
        <w:drawing>
          <wp:inline distT="0" distB="0" distL="0" distR="0" wp14:anchorId="61E3104D" wp14:editId="24838EC9">
            <wp:extent cx="3655481" cy="27432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281" cy="2747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B8FDC" w14:textId="6643A7B9" w:rsidR="00204ACB" w:rsidRDefault="00204ACB" w:rsidP="00204ACB">
      <w:pPr>
        <w:rPr>
          <w:sz w:val="28"/>
          <w:szCs w:val="28"/>
          <w:lang w:val="cs-CZ"/>
        </w:rPr>
      </w:pPr>
      <w:proofErr w:type="spellStart"/>
      <w:r>
        <w:rPr>
          <w:sz w:val="28"/>
          <w:szCs w:val="28"/>
          <w:lang w:val="cs-CZ"/>
        </w:rPr>
        <w:t>Obrazok</w:t>
      </w:r>
      <w:proofErr w:type="spellEnd"/>
      <w:r>
        <w:rPr>
          <w:sz w:val="28"/>
          <w:szCs w:val="28"/>
          <w:lang w:val="cs-CZ"/>
        </w:rPr>
        <w:t xml:space="preserve"> 1 </w:t>
      </w:r>
      <w:proofErr w:type="spellStart"/>
      <w:r>
        <w:rPr>
          <w:sz w:val="28"/>
          <w:szCs w:val="28"/>
          <w:lang w:val="cs-CZ"/>
        </w:rPr>
        <w:t>pseudocode</w:t>
      </w:r>
      <w:proofErr w:type="spellEnd"/>
      <w:r w:rsidR="0045657A">
        <w:rPr>
          <w:sz w:val="28"/>
          <w:szCs w:val="28"/>
          <w:lang w:val="cs-CZ"/>
        </w:rPr>
        <w:t xml:space="preserve"> (autor, rok)</w:t>
      </w:r>
    </w:p>
    <w:p w14:paraId="175D56C8" w14:textId="4178BBEE" w:rsidR="006676BE" w:rsidRPr="009F2E72" w:rsidRDefault="00293409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Prehladavanie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do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hlbky</w:t>
      </w:r>
      <w:proofErr w:type="spellEnd"/>
    </w:p>
    <w:p w14:paraId="5122EA46" w14:textId="7C3840EB" w:rsidR="007B5A13" w:rsidRPr="009F2E72" w:rsidRDefault="006676BE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bookmarkStart w:id="3" w:name="_Hlk99308810"/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hladavani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hlbk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epth-firs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sear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)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alej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z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ib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FS, je dalším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hladavaci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lgoritmom</w:t>
      </w:r>
      <w:bookmarkEnd w:id="3"/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nazov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nam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evokuje </w:t>
      </w:r>
      <w:proofErr w:type="gram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ze</w:t>
      </w:r>
      <w:proofErr w:type="gram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graf budeme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prehladavat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hlbsie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“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dokial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716702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ude dat.</w:t>
      </w:r>
    </w:p>
    <w:p w14:paraId="55BDEE02" w14:textId="21F7AF92" w:rsidR="00E73686" w:rsidRPr="009F2E72" w:rsidRDefault="007B5A13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Postup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:</w:t>
      </w:r>
    </w:p>
    <w:p w14:paraId="5736CB7C" w14:textId="325678FD" w:rsidR="00DA71B7" w:rsidRPr="009F2E72" w:rsidRDefault="00172F6E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bookmarkStart w:id="4" w:name="_Hlk99309339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DFS algoritmus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bjavuj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y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tor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ychadzaj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z naposledy odhaleného vrcholu </w:t>
      </w:r>
      <w:r w:rsidR="00D66ECB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="00FE0FCE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. </w:t>
      </w:r>
      <w:proofErr w:type="spellStart"/>
      <w:r w:rsidR="00FE0FCE" w:rsidRPr="009F2E72">
        <w:rPr>
          <w:rFonts w:ascii="Times New Roman" w:hAnsi="Times New Roman" w:cs="Times New Roman"/>
          <w:sz w:val="24"/>
          <w:szCs w:val="24"/>
          <w:lang w:val="cs-CZ"/>
        </w:rPr>
        <w:t>K</w:t>
      </w:r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ed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3428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lgoritmus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objavi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koncovy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este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ebol odhaleny,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oznaci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o za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y z 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naposledny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odhaleného vrcholu</w:t>
      </w:r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66ECB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boli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objavene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 tak</w:t>
      </w:r>
      <w:proofErr w:type="gram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backtracking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“ metodou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>vrati</w:t>
      </w:r>
      <w:proofErr w:type="spellEnd"/>
      <w:r w:rsidR="007362D8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naspat do vrcholu z 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</w:t>
      </w:r>
      <w:r w:rsidR="00D66ECB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 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algoritmus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opakuje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pokial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neodhalia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dosazitelne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y z </w:t>
      </w:r>
      <w:proofErr w:type="spellStart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="00D66E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.</w:t>
      </w:r>
    </w:p>
    <w:bookmarkEnd w:id="4"/>
    <w:p w14:paraId="3A6C41AD" w14:textId="6620536D" w:rsidR="00856AE2" w:rsidRPr="009F2E72" w:rsidRDefault="00856AE2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012D64AD" w14:textId="6E4543E7" w:rsidR="00856AE2" w:rsidRPr="009F2E72" w:rsidRDefault="00856AE2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Atributy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vrcholov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724AD486" w14:textId="0307D4E0" w:rsidR="00856AE2" w:rsidRPr="009F2E72" w:rsidRDefault="00856AE2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Vrcholy </w:t>
      </w:r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bsahuju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sledujuc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tributy:</w:t>
      </w:r>
    </w:p>
    <w:p w14:paraId="5E7E5A62" w14:textId="39C9D481" w:rsidR="00856AE2" w:rsidRPr="009F2E72" w:rsidRDefault="00856AE2" w:rsidP="00856AE2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</w:t>
      </w:r>
      <w:proofErr w:type="gram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pi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-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vrchol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</w:t>
      </w:r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dchodc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). N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aciatk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aj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il</w:t>
      </w:r>
    </w:p>
    <w:p w14:paraId="2B3C1DA2" w14:textId="77777777" w:rsidR="00856AE2" w:rsidRPr="009F2E72" w:rsidRDefault="00856AE2" w:rsidP="00856AE2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d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f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–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casov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nack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de </w:t>
      </w: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d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dav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ed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odhaleny a </w:t>
      </w: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f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as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ed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cely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skuman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0EEA2F55" w14:textId="3ACB56DE" w:rsidR="00856AE2" w:rsidRPr="009F2E72" w:rsidRDefault="00856AE2" w:rsidP="00856AE2">
      <w:pPr>
        <w:pStyle w:val="Odsekzoznamu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color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–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Biela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de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este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ebol odhaleny, </w:t>
      </w:r>
      <w:proofErr w:type="spellStart"/>
      <w:proofErr w:type="gram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Seda</w:t>
      </w:r>
      <w:proofErr w:type="spellEnd"/>
      <w:proofErr w:type="gram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de je odhaleny ale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este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eskončilo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odhalovanie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ho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nasledovnikov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Cierna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ked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prehladavanie</w:t>
      </w:r>
      <w:proofErr w:type="spellEnd"/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 </w:t>
      </w:r>
      <w:r w:rsidR="0039636A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 </w:t>
      </w:r>
      <w:r w:rsidR="0039636A" w:rsidRPr="009F2E72">
        <w:rPr>
          <w:rFonts w:ascii="Times New Roman" w:hAnsi="Times New Roman" w:cs="Times New Roman"/>
          <w:sz w:val="24"/>
          <w:szCs w:val="24"/>
          <w:lang w:val="cs-CZ"/>
        </w:rPr>
        <w:t>skončilo.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</w:p>
    <w:p w14:paraId="78D0C78A" w14:textId="7C83F390" w:rsidR="00A77296" w:rsidRPr="009F2E72" w:rsidRDefault="00A77296" w:rsidP="00841665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6D23D405" w14:textId="145710DD" w:rsidR="00A77296" w:rsidRPr="009F2E72" w:rsidRDefault="00A77296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Zlozitost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369E27B0" w14:textId="4174C6D8" w:rsidR="00A77296" w:rsidRPr="009F2E72" w:rsidRDefault="00A77296" w:rsidP="00A77296">
      <w:pPr>
        <w:rPr>
          <w:rFonts w:ascii="Times New Roman" w:hAnsi="Times New Roman" w:cs="Times New Roman"/>
          <w:sz w:val="24"/>
          <w:szCs w:val="24"/>
          <w:lang w:val="cs-CZ"/>
        </w:rPr>
      </w:pPr>
      <w:bookmarkStart w:id="5" w:name="_Hlk99310400"/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symptotick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lozitos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FS algoritmu je </w:t>
      </w:r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(</w:t>
      </w:r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>V + E).</w:t>
      </w:r>
    </w:p>
    <w:bookmarkEnd w:id="5"/>
    <w:p w14:paraId="5E6B1119" w14:textId="77777777" w:rsidR="00B00912" w:rsidRPr="009F2E72" w:rsidRDefault="00B00912" w:rsidP="00A77296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2545C300" w14:textId="68DC16FF" w:rsidR="00231CD5" w:rsidRPr="009F2E72" w:rsidRDefault="00231CD5" w:rsidP="00A77296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Vyuzitie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71160CC6" w14:textId="1F6CB8F4" w:rsidR="0000210E" w:rsidRPr="009F2E72" w:rsidRDefault="00B00912" w:rsidP="00A7729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DFS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ozm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yuzi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př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enerovani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>bludiska.</w:t>
      </w:r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Taktiez</w:t>
      </w:r>
      <w:proofErr w:type="spellEnd"/>
      <w:proofErr w:type="gram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sluzi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sucast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 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pre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silnych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komponent (</w:t>
      </w:r>
      <w:proofErr w:type="spellStart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>Tarjanov</w:t>
      </w:r>
      <w:proofErr w:type="spellEnd"/>
      <w:r w:rsidR="0000210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s)</w:t>
      </w:r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Dalsim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vyuzitim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yklu v grafe a v 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neposlednom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rade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sluzi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hladanie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topologickeho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usporiadania</w:t>
      </w:r>
      <w:proofErr w:type="spellEnd"/>
      <w:r w:rsidR="00EE405C" w:rsidRPr="009F2E72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787B649D" w14:textId="21D9F809" w:rsidR="0000210E" w:rsidRPr="009F2E72" w:rsidRDefault="0000210E" w:rsidP="00A77296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[odkaz n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seudocod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>]</w:t>
      </w:r>
    </w:p>
    <w:p w14:paraId="43DC30B2" w14:textId="77777777" w:rsidR="009F2E72" w:rsidRDefault="009F2E72" w:rsidP="00841665">
      <w:pPr>
        <w:rPr>
          <w:rFonts w:ascii="Times New Roman" w:hAnsi="Times New Roman" w:cs="Times New Roman"/>
          <w:b/>
          <w:bCs/>
          <w:sz w:val="28"/>
          <w:szCs w:val="28"/>
          <w:lang w:val="cs-CZ"/>
        </w:rPr>
      </w:pPr>
    </w:p>
    <w:p w14:paraId="7ED0F799" w14:textId="77777777" w:rsidR="009F2E72" w:rsidRDefault="009F2E72" w:rsidP="00841665">
      <w:pPr>
        <w:rPr>
          <w:rFonts w:ascii="Times New Roman" w:hAnsi="Times New Roman" w:cs="Times New Roman"/>
          <w:b/>
          <w:bCs/>
          <w:sz w:val="28"/>
          <w:szCs w:val="28"/>
          <w:lang w:val="cs-CZ"/>
        </w:rPr>
      </w:pPr>
    </w:p>
    <w:p w14:paraId="6F42E836" w14:textId="77777777" w:rsidR="009F2E72" w:rsidRDefault="009F2E72" w:rsidP="00841665">
      <w:pPr>
        <w:rPr>
          <w:rFonts w:ascii="Times New Roman" w:hAnsi="Times New Roman" w:cs="Times New Roman"/>
          <w:b/>
          <w:bCs/>
          <w:sz w:val="28"/>
          <w:szCs w:val="28"/>
          <w:lang w:val="cs-CZ"/>
        </w:rPr>
      </w:pPr>
    </w:p>
    <w:p w14:paraId="68BA1385" w14:textId="77777777" w:rsidR="009F2E72" w:rsidRDefault="009F2E72" w:rsidP="00841665">
      <w:pPr>
        <w:rPr>
          <w:rFonts w:ascii="Times New Roman" w:hAnsi="Times New Roman" w:cs="Times New Roman"/>
          <w:b/>
          <w:bCs/>
          <w:sz w:val="28"/>
          <w:szCs w:val="28"/>
          <w:lang w:val="cs-CZ"/>
        </w:rPr>
      </w:pPr>
    </w:p>
    <w:p w14:paraId="1C46D222" w14:textId="77777777" w:rsidR="009F2E72" w:rsidRDefault="009F2E72" w:rsidP="00841665">
      <w:pPr>
        <w:rPr>
          <w:rFonts w:ascii="Times New Roman" w:hAnsi="Times New Roman" w:cs="Times New Roman"/>
          <w:b/>
          <w:bCs/>
          <w:sz w:val="28"/>
          <w:szCs w:val="28"/>
          <w:lang w:val="cs-CZ"/>
        </w:rPr>
      </w:pPr>
    </w:p>
    <w:p w14:paraId="7EBABCEA" w14:textId="77777777" w:rsidR="00A24941" w:rsidRDefault="00A24941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6B2EAEDF" w14:textId="04A66699" w:rsidR="00A77296" w:rsidRPr="009F2E72" w:rsidRDefault="00AF661A" w:rsidP="00841665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Algoritmus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Bellmana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a Forda</w:t>
      </w:r>
    </w:p>
    <w:p w14:paraId="4AF25E9C" w14:textId="13264329" w:rsidR="00AF661A" w:rsidRPr="009F2E72" w:rsidRDefault="00884CDE" w:rsidP="009F2E72">
      <w:pPr>
        <w:ind w:firstLine="720"/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BFS a DFS algoritmy fungovali n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eohonodten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rafo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e </w:t>
      </w:r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modelovat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realny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svet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ez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ohodnotenych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 by bolo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privelmi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tazke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ba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az</w:t>
      </w:r>
      <w:proofErr w:type="spellEnd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F24E1" w:rsidRPr="009F2E72">
        <w:rPr>
          <w:rFonts w:ascii="Times New Roman" w:hAnsi="Times New Roman" w:cs="Times New Roman"/>
          <w:sz w:val="24"/>
          <w:szCs w:val="24"/>
          <w:lang w:val="cs-CZ"/>
        </w:rPr>
        <w:t>nemoz</w:t>
      </w:r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n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Existuje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niekolko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algoritmov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ktor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hladaju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najkratsi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stu v 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ohodnotenych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orientovanych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grafoch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e v 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tejto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bakalraskej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praci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sm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rozhodli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popisat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s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Bellmana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Forda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sice je oproti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Dijskrovemu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 </w:t>
      </w:r>
      <w:proofErr w:type="spellStart"/>
      <w:proofErr w:type="gram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pomalsi</w:t>
      </w:r>
      <w:proofErr w:type="spellEnd"/>
      <w:proofErr w:type="gram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však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dokaz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pracovat so zápornými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hraniami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lepsi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detekovat </w:t>
      </w:r>
      <w:proofErr w:type="spellStart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>negativne</w:t>
      </w:r>
      <w:proofErr w:type="spellEnd"/>
      <w:r w:rsidR="0045364C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ykly.</w:t>
      </w:r>
      <w:r w:rsidR="00F968A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368E1A6B" w14:textId="2732D3EB" w:rsidR="008A257A" w:rsidRPr="009F2E72" w:rsidRDefault="008A257A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Postup:</w:t>
      </w:r>
    </w:p>
    <w:p w14:paraId="6AC348AF" w14:textId="77777777" w:rsidR="00383B9E" w:rsidRPr="009F2E72" w:rsidRDefault="0045364C" w:rsidP="00841665">
      <w:pPr>
        <w:rPr>
          <w:rFonts w:ascii="Times New Roman" w:hAnsi="Times New Roman" w:cs="Times New Roman"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sz w:val="24"/>
          <w:szCs w:val="24"/>
          <w:lang w:val="cs-CZ"/>
        </w:rPr>
        <w:tab/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Bellman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Ford algoritmus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hlad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jkratsi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stu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 d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setk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statan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vrcholov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Majme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orientovny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ohodnoteny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graf G = (V, E) s 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pociatanocnum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E63FC4" w:rsidRPr="009F2E72">
        <w:rPr>
          <w:rFonts w:ascii="Times New Roman" w:hAnsi="Times New Roman" w:cs="Times New Roman"/>
          <w:sz w:val="24"/>
          <w:szCs w:val="24"/>
          <w:lang w:val="cs-CZ"/>
        </w:rPr>
        <w:t>r</w:t>
      </w:r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>cholom</w:t>
      </w:r>
      <w:proofErr w:type="spellEnd"/>
      <w:r w:rsidR="008A257A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257A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s</w:t>
      </w:r>
      <w:r w:rsidR="00837A7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 a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funckiu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37A7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w: E </w:t>
      </w:r>
      <w:r w:rsidR="00837A7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sym w:font="Wingdings" w:char="F0E0"/>
      </w:r>
      <w:r w:rsidR="00837A7D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R. </w:t>
      </w:r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lgoritmus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vracia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booleanovsku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odnotu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ktora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nam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hovori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ci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existuje </w:t>
      </w:r>
      <w:proofErr w:type="spellStart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>negatvny</w:t>
      </w:r>
      <w:proofErr w:type="spellEnd"/>
      <w:r w:rsidR="00837A7D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yklu</w:t>
      </w:r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s 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dosiahnutelny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z 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. 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taky cyklus 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neexituje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s vytvořit </w:t>
      </w:r>
      <w:proofErr w:type="spellStart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>najkratsie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sty</w:t>
      </w:r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vrati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odnotu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True</w:t>
      </w:r>
      <w:proofErr w:type="spellEnd"/>
      <w:r w:rsidR="000F3B2E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45BEA100" w14:textId="00C0D376" w:rsidR="000F3B2E" w:rsidRPr="009F2E72" w:rsidRDefault="000F3B2E" w:rsidP="00383B9E">
      <w:pPr>
        <w:ind w:firstLine="720"/>
        <w:rPr>
          <w:rFonts w:ascii="Times New Roman" w:hAnsi="Times New Roman" w:cs="Times New Roman"/>
          <w:sz w:val="24"/>
          <w:szCs w:val="24"/>
          <w:lang w:val="cs-CZ"/>
        </w:rPr>
      </w:pPr>
      <w:proofErr w:type="gramStart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Algoritmus  </w:t>
      </w:r>
      <w:proofErr w:type="spellStart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>vyuziva</w:t>
      </w:r>
      <w:proofErr w:type="spellEnd"/>
      <w:proofErr w:type="gramEnd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metodu </w:t>
      </w:r>
      <w:proofErr w:type="spellStart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>relaxaciu</w:t>
      </w:r>
      <w:proofErr w:type="spellEnd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ran </w:t>
      </w:r>
      <w:proofErr w:type="spellStart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>ktorou</w:t>
      </w:r>
      <w:proofErr w:type="spellEnd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>postupne</w:t>
      </w:r>
      <w:proofErr w:type="spellEnd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>znizuje</w:t>
      </w:r>
      <w:proofErr w:type="spellEnd"/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hodnotu </w:t>
      </w:r>
      <w:proofErr w:type="spellStart"/>
      <w:r w:rsidR="00E257CB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d</w:t>
      </w:r>
      <w:proofErr w:type="spellEnd"/>
      <w:r w:rsidR="00E257CB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r w:rsidR="00E257CB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vsetkych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vrcholov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77DE7"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v e V </w:t>
      </w:r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na hodnotu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najkratsej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sty z 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pociatocneho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u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az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pokial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nedosiahne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najkratsia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cesta d(s, v). [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algrotimy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>datove</w:t>
      </w:r>
      <w:proofErr w:type="spellEnd"/>
      <w:r w:rsidR="00877DE7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struktury, rok]</w:t>
      </w:r>
    </w:p>
    <w:p w14:paraId="53CAF0E5" w14:textId="2B8863CC" w:rsidR="00383B9E" w:rsidRPr="009F2E72" w:rsidRDefault="00383B9E" w:rsidP="00383B9E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206DEA7B" w14:textId="77777777" w:rsidR="00383B9E" w:rsidRPr="009F2E72" w:rsidRDefault="00383B9E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Atributy </w:t>
      </w: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vrcholov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21BE3E1A" w14:textId="77777777" w:rsidR="00383B9E" w:rsidRPr="009F2E72" w:rsidRDefault="00383B9E" w:rsidP="00383B9E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pi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–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vrchol z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ktoreho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bol vrchol </w:t>
      </w:r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> 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bjaven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predchodc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). Na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aciatk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maju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vrchol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nastaven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Nil</w:t>
      </w:r>
    </w:p>
    <w:p w14:paraId="1A612511" w14:textId="6053DC3E" w:rsidR="00383B9E" w:rsidRPr="009F2E72" w:rsidRDefault="00383B9E" w:rsidP="00383B9E">
      <w:pPr>
        <w:pStyle w:val="Odsekzoznamu"/>
        <w:numPr>
          <w:ilvl w:val="0"/>
          <w:numId w:val="13"/>
        </w:num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>v.d</w:t>
      </w:r>
      <w:proofErr w:type="spellEnd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 </w:t>
      </w:r>
      <w:proofErr w:type="gramStart"/>
      <w:r w:rsidRPr="009F2E72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– 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vzdialenost</w:t>
      </w:r>
      <w:proofErr w:type="spellEnd"/>
      <w:proofErr w:type="gram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(distance)</w:t>
      </w:r>
    </w:p>
    <w:p w14:paraId="2A696473" w14:textId="15C3FD21" w:rsidR="00383B9E" w:rsidRPr="009F2E72" w:rsidRDefault="00383B9E" w:rsidP="00383B9E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1AD28ADF" w14:textId="4E7D1866" w:rsidR="00F968A4" w:rsidRPr="009F2E72" w:rsidRDefault="00F968A4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lastRenderedPageBreak/>
        <w:t>Zlozitost</w:t>
      </w:r>
      <w:proofErr w:type="spellEnd"/>
      <w:r w:rsidRPr="009F2E72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301DE217" w14:textId="1A8358DF" w:rsidR="00F968A4" w:rsidRPr="009F2E72" w:rsidRDefault="00451662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Aymptoticka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</w:t>
      </w:r>
      <w:r w:rsidR="00F968A4" w:rsidRPr="009F2E72">
        <w:rPr>
          <w:rFonts w:ascii="Times New Roman" w:hAnsi="Times New Roman" w:cs="Times New Roman"/>
          <w:sz w:val="24"/>
          <w:szCs w:val="24"/>
          <w:lang w:val="cs-CZ"/>
        </w:rPr>
        <w:t>lozitost</w:t>
      </w:r>
      <w:proofErr w:type="spellEnd"/>
      <w:r w:rsidR="00F968A4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 je </w:t>
      </w:r>
      <w:proofErr w:type="gramStart"/>
      <w:r w:rsidR="00F968A4" w:rsidRPr="009F2E72">
        <w:rPr>
          <w:rFonts w:ascii="Times New Roman" w:hAnsi="Times New Roman" w:cs="Times New Roman"/>
          <w:sz w:val="24"/>
          <w:szCs w:val="24"/>
          <w:lang w:val="cs-CZ"/>
        </w:rPr>
        <w:t>O(</w:t>
      </w:r>
      <w:proofErr w:type="gramEnd"/>
      <w:r w:rsidR="00F968A4" w:rsidRPr="009F2E72">
        <w:rPr>
          <w:rFonts w:ascii="Times New Roman" w:hAnsi="Times New Roman" w:cs="Times New Roman"/>
          <w:sz w:val="24"/>
          <w:szCs w:val="24"/>
          <w:lang w:val="cs-CZ"/>
        </w:rPr>
        <w:t>V . E)</w:t>
      </w:r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e př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rcito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tp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grafu dokážeme tuto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lozitos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nizi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Př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orientoavany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cyklických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grafoch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si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dokazem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zistit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topologick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Pr="009F2E72">
        <w:rPr>
          <w:rFonts w:ascii="Times New Roman" w:hAnsi="Times New Roman" w:cs="Times New Roman"/>
          <w:sz w:val="24"/>
          <w:szCs w:val="24"/>
          <w:lang w:val="cs-CZ"/>
        </w:rPr>
        <w:t>usporiadanie</w:t>
      </w:r>
      <w:proofErr w:type="spellEnd"/>
      <w:r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podla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tohoto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usporiadania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postupne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relaxovat hrany v 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takom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poradi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akom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vyskytuju</w:t>
      </w:r>
      <w:proofErr w:type="gram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ceste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. Takto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dokazem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znizit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asymptoticku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zlozitsto</w:t>
      </w:r>
      <w:proofErr w:type="spell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 xml:space="preserve"> algoritmu na </w:t>
      </w:r>
      <w:proofErr w:type="gramStart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O(</w:t>
      </w:r>
      <w:proofErr w:type="gramEnd"/>
      <w:r w:rsidR="00A12126" w:rsidRPr="009F2E72">
        <w:rPr>
          <w:rFonts w:ascii="Times New Roman" w:hAnsi="Times New Roman" w:cs="Times New Roman"/>
          <w:sz w:val="24"/>
          <w:szCs w:val="24"/>
          <w:lang w:val="cs-CZ"/>
        </w:rPr>
        <w:t>V + E).</w:t>
      </w:r>
    </w:p>
    <w:p w14:paraId="3BF53057" w14:textId="72C8C81E" w:rsidR="007C3E46" w:rsidRPr="007C3E46" w:rsidRDefault="007C3E46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7C3E46">
        <w:rPr>
          <w:rFonts w:ascii="Times New Roman" w:hAnsi="Times New Roman" w:cs="Times New Roman"/>
          <w:b/>
          <w:bCs/>
          <w:sz w:val="24"/>
          <w:szCs w:val="24"/>
          <w:lang w:val="cs-CZ"/>
        </w:rPr>
        <w:t>Vyuzitie</w:t>
      </w:r>
      <w:proofErr w:type="spellEnd"/>
      <w:r w:rsidRPr="007C3E46">
        <w:rPr>
          <w:rFonts w:ascii="Times New Roman" w:hAnsi="Times New Roman" w:cs="Times New Roman"/>
          <w:b/>
          <w:bCs/>
          <w:sz w:val="24"/>
          <w:szCs w:val="24"/>
          <w:lang w:val="cs-CZ"/>
        </w:rPr>
        <w:t>:</w:t>
      </w:r>
    </w:p>
    <w:p w14:paraId="1BB21B57" w14:textId="742BB7BE" w:rsidR="007C3E46" w:rsidRDefault="00787816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Rozn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modifiakci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algoritmu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Bellman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a Forda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vyuzivaju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napr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v 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merovacom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protokole </w:t>
      </w:r>
      <w:r w:rsidRPr="00787816">
        <w:rPr>
          <w:rFonts w:ascii="Times New Roman" w:hAnsi="Times New Roman" w:cs="Times New Roman"/>
          <w:b/>
          <w:bCs/>
          <w:sz w:val="24"/>
          <w:szCs w:val="24"/>
          <w:lang w:val="cs-CZ"/>
        </w:rPr>
        <w:t>RIP</w:t>
      </w:r>
      <w:r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4C34E22B" w14:textId="02BC5C24" w:rsidR="00787816" w:rsidRDefault="00787816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BellmanFord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pseudocod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>]</w:t>
      </w:r>
    </w:p>
    <w:p w14:paraId="0F277A5E" w14:textId="2D739F19" w:rsidR="00125AD0" w:rsidRDefault="00125AD0" w:rsidP="00383B9E">
      <w:pPr>
        <w:rPr>
          <w:rFonts w:ascii="Times New Roman" w:hAnsi="Times New Roman" w:cs="Times New Roman"/>
          <w:sz w:val="24"/>
          <w:szCs w:val="24"/>
          <w:lang w:val="cs-CZ"/>
        </w:rPr>
      </w:pPr>
    </w:p>
    <w:p w14:paraId="47AB3AF4" w14:textId="77777777" w:rsidR="00125AD0" w:rsidRDefault="00125AD0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03FACC3" w14:textId="77777777" w:rsidR="00334867" w:rsidRDefault="00125AD0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 w:rsidRPr="00125AD0">
        <w:rPr>
          <w:rFonts w:ascii="Times New Roman" w:hAnsi="Times New Roman" w:cs="Times New Roman"/>
          <w:b/>
          <w:bCs/>
          <w:sz w:val="24"/>
          <w:szCs w:val="24"/>
          <w:lang w:val="cs-CZ"/>
        </w:rPr>
        <w:lastRenderedPageBreak/>
        <w:t>Kruskalov</w:t>
      </w:r>
      <w:proofErr w:type="spellEnd"/>
      <w:r w:rsidRPr="00125AD0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algoritmu</w:t>
      </w:r>
      <w:r w:rsidR="00334867">
        <w:rPr>
          <w:rFonts w:ascii="Times New Roman" w:hAnsi="Times New Roman" w:cs="Times New Roman"/>
          <w:b/>
          <w:bCs/>
          <w:sz w:val="24"/>
          <w:szCs w:val="24"/>
          <w:lang w:val="cs-CZ"/>
        </w:rPr>
        <w:t>s</w:t>
      </w:r>
    </w:p>
    <w:p w14:paraId="3989A470" w14:textId="7B888857" w:rsidR="00125AD0" w:rsidRDefault="00334867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Vstupn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graf</w:t>
      </w:r>
      <w:r w:rsidR="002025C7">
        <w:rPr>
          <w:rFonts w:ascii="Times New Roman" w:hAnsi="Times New Roman" w:cs="Times New Roman"/>
          <w:b/>
          <w:bCs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moze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obsahovat vela minimálních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kostier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a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najst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tu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najlepsiu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z nich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moze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zdat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595D17">
        <w:rPr>
          <w:rFonts w:ascii="Times New Roman" w:hAnsi="Times New Roman" w:cs="Times New Roman"/>
          <w:sz w:val="24"/>
          <w:szCs w:val="24"/>
          <w:lang w:val="cs-CZ"/>
        </w:rPr>
        <w:t>ako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obtiazna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uloha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2025C7">
        <w:rPr>
          <w:rFonts w:ascii="Times New Roman" w:hAnsi="Times New Roman" w:cs="Times New Roman"/>
          <w:sz w:val="24"/>
          <w:szCs w:val="24"/>
          <w:lang w:val="cs-CZ"/>
        </w:rPr>
        <w:t>avsak</w:t>
      </w:r>
      <w:proofErr w:type="spellEnd"/>
      <w:r w:rsidR="002025C7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tento problém je algoritmicky velmi dobře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zvladnutelny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pomocou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Kruskalovho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algoritmu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ktory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radi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medzi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 xml:space="preserve"> „</w:t>
      </w:r>
      <w:proofErr w:type="spellStart"/>
      <w:r w:rsidR="00A30C61">
        <w:rPr>
          <w:rFonts w:ascii="Times New Roman" w:hAnsi="Times New Roman" w:cs="Times New Roman"/>
          <w:sz w:val="24"/>
          <w:szCs w:val="24"/>
          <w:lang w:val="cs-CZ"/>
        </w:rPr>
        <w:t>pazrave</w:t>
      </w:r>
      <w:proofErr w:type="spellEnd"/>
      <w:r w:rsidR="00A30C61">
        <w:rPr>
          <w:rFonts w:ascii="Times New Roman" w:hAnsi="Times New Roman" w:cs="Times New Roman"/>
          <w:sz w:val="24"/>
          <w:szCs w:val="24"/>
          <w:lang w:val="cs-CZ"/>
        </w:rPr>
        <w:t>“ algoritmy.</w:t>
      </w:r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B27EC">
        <w:rPr>
          <w:rFonts w:ascii="Times New Roman" w:hAnsi="Times New Roman" w:cs="Times New Roman"/>
          <w:sz w:val="24"/>
          <w:szCs w:val="24"/>
          <w:lang w:val="cs-CZ"/>
        </w:rPr>
        <w:t>Tieto</w:t>
      </w:r>
      <w:proofErr w:type="spellEnd"/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algoritmy </w:t>
      </w:r>
      <w:proofErr w:type="spellStart"/>
      <w:r w:rsidR="00FC1A80"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 w:rsidR="00FC1A8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FC1A80">
        <w:rPr>
          <w:rFonts w:ascii="Times New Roman" w:hAnsi="Times New Roman" w:cs="Times New Roman"/>
          <w:sz w:val="24"/>
          <w:szCs w:val="24"/>
          <w:lang w:val="cs-CZ"/>
        </w:rPr>
        <w:t>vyznacuju</w:t>
      </w:r>
      <w:proofErr w:type="spellEnd"/>
      <w:r w:rsidR="00FC1A80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FC1A80">
        <w:rPr>
          <w:rFonts w:ascii="Times New Roman" w:hAnsi="Times New Roman" w:cs="Times New Roman"/>
          <w:sz w:val="24"/>
          <w:szCs w:val="24"/>
          <w:lang w:val="cs-CZ"/>
        </w:rPr>
        <w:t>tym</w:t>
      </w:r>
      <w:proofErr w:type="spellEnd"/>
      <w:r w:rsidR="00FC1A80">
        <w:rPr>
          <w:rFonts w:ascii="Times New Roman" w:hAnsi="Times New Roman" w:cs="Times New Roman"/>
          <w:sz w:val="24"/>
          <w:szCs w:val="24"/>
          <w:lang w:val="cs-CZ"/>
        </w:rPr>
        <w:t xml:space="preserve"> ze </w:t>
      </w:r>
      <w:proofErr w:type="spellStart"/>
      <w:r w:rsidR="006B27EC">
        <w:rPr>
          <w:rFonts w:ascii="Times New Roman" w:hAnsi="Times New Roman" w:cs="Times New Roman"/>
          <w:sz w:val="24"/>
          <w:szCs w:val="24"/>
          <w:lang w:val="cs-CZ"/>
        </w:rPr>
        <w:t>vyberaju</w:t>
      </w:r>
      <w:proofErr w:type="spellEnd"/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B27EC">
        <w:rPr>
          <w:rFonts w:ascii="Times New Roman" w:hAnsi="Times New Roman" w:cs="Times New Roman"/>
          <w:sz w:val="24"/>
          <w:szCs w:val="24"/>
          <w:lang w:val="cs-CZ"/>
        </w:rPr>
        <w:t>vramci</w:t>
      </w:r>
      <w:proofErr w:type="spellEnd"/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6B27EC">
        <w:rPr>
          <w:rFonts w:ascii="Times New Roman" w:hAnsi="Times New Roman" w:cs="Times New Roman"/>
          <w:sz w:val="24"/>
          <w:szCs w:val="24"/>
          <w:lang w:val="cs-CZ"/>
        </w:rPr>
        <w:t>aktualneho</w:t>
      </w:r>
      <w:proofErr w:type="spellEnd"/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stavu vždy tu </w:t>
      </w:r>
      <w:proofErr w:type="spellStart"/>
      <w:r w:rsidR="006B27EC">
        <w:rPr>
          <w:rFonts w:ascii="Times New Roman" w:hAnsi="Times New Roman" w:cs="Times New Roman"/>
          <w:sz w:val="24"/>
          <w:szCs w:val="24"/>
          <w:lang w:val="cs-CZ"/>
        </w:rPr>
        <w:t>nejlepsiu</w:t>
      </w:r>
      <w:proofErr w:type="spellEnd"/>
      <w:r w:rsidR="006B27EC">
        <w:rPr>
          <w:rFonts w:ascii="Times New Roman" w:hAnsi="Times New Roman" w:cs="Times New Roman"/>
          <w:sz w:val="24"/>
          <w:szCs w:val="24"/>
          <w:lang w:val="cs-CZ"/>
        </w:rPr>
        <w:t xml:space="preserve"> moznost.</w:t>
      </w:r>
    </w:p>
    <w:p w14:paraId="59BE86C8" w14:textId="4EA2F280" w:rsidR="00FC1A80" w:rsidRDefault="00FC1A80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>Postup</w:t>
      </w:r>
    </w:p>
    <w:p w14:paraId="798270C0" w14:textId="152787CA" w:rsidR="00ED6C93" w:rsidRDefault="00FC1A80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ab/>
      </w:r>
      <w:proofErr w:type="spellStart"/>
      <w:r w:rsidR="00104718">
        <w:rPr>
          <w:rFonts w:ascii="Times New Roman" w:hAnsi="Times New Roman" w:cs="Times New Roman"/>
          <w:b/>
          <w:bCs/>
          <w:sz w:val="24"/>
          <w:szCs w:val="24"/>
          <w:lang w:val="cs-CZ"/>
        </w:rPr>
        <w:t>M</w:t>
      </w:r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atousek</w:t>
      </w:r>
      <w:proofErr w:type="spellEnd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a </w:t>
      </w:r>
      <w:proofErr w:type="spellStart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Nesetril</w:t>
      </w:r>
      <w:proofErr w:type="spellEnd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(2007) </w:t>
      </w:r>
      <w:proofErr w:type="gramStart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opisuju</w:t>
      </w:r>
      <w:proofErr w:type="gramEnd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krusaklov</w:t>
      </w:r>
      <w:proofErr w:type="spellEnd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algoritmus </w:t>
      </w:r>
      <w:proofErr w:type="spellStart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nasledovne</w:t>
      </w:r>
      <w:proofErr w:type="spellEnd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:</w:t>
      </w:r>
    </w:p>
    <w:p w14:paraId="6E0C403D" w14:textId="044748D6" w:rsidR="00ED6C93" w:rsidRDefault="00ED6C93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Ma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suvisl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 w:rsidRPr="00ED6C93">
        <w:rPr>
          <w:rFonts w:ascii="Times New Roman" w:hAnsi="Times New Roman" w:cs="Times New Roman"/>
          <w:b/>
          <w:bCs/>
          <w:color w:val="FF0000"/>
          <w:sz w:val="32"/>
          <w:szCs w:val="32"/>
          <w:lang w:val="cs-CZ"/>
        </w:rPr>
        <w:t>ohodnoteny</w:t>
      </w:r>
      <w:proofErr w:type="spellEnd"/>
      <w:r w:rsidRPr="00ED6C93">
        <w:rPr>
          <w:rFonts w:ascii="Times New Roman" w:hAnsi="Times New Roman" w:cs="Times New Roman"/>
          <w:color w:val="FF0000"/>
          <w:sz w:val="32"/>
          <w:szCs w:val="32"/>
          <w:lang w:val="cs-CZ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graf G = (V, E) s n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vrcholmi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, m hranami a s 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odhonotenim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w.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Ocislujem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si hrany e1, e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2,…</w:t>
      </w:r>
      <w:proofErr w:type="spellStart"/>
      <w:proofErr w:type="gram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em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 w:rsidRPr="00ED6C93">
        <w:rPr>
          <w:rFonts w:ascii="Times New Roman" w:hAnsi="Times New Roman" w:cs="Times New Roman"/>
          <w:b/>
          <w:bCs/>
          <w:color w:val="FF0000"/>
          <w:sz w:val="32"/>
          <w:szCs w:val="32"/>
          <w:lang w:val="cs-CZ"/>
        </w:rPr>
        <w:t>zoradime</w:t>
      </w:r>
      <w:proofErr w:type="spellEnd"/>
      <w:r w:rsidRPr="00ED6C93">
        <w:rPr>
          <w:rFonts w:ascii="Times New Roman" w:hAnsi="Times New Roman" w:cs="Times New Roman"/>
          <w:color w:val="FF0000"/>
          <w:sz w:val="32"/>
          <w:szCs w:val="32"/>
          <w:lang w:val="cs-CZ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tak aby </w:t>
      </w:r>
    </w:p>
    <w:p w14:paraId="29A8D904" w14:textId="3DC1F430" w:rsidR="00ED6C93" w:rsidRDefault="00ED6C93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w(e1) &lt;= w(e2) &lt;= … &lt;- w(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em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).</w:t>
      </w:r>
    </w:p>
    <w:p w14:paraId="54C1A2FD" w14:textId="18AEC2EC" w:rsidR="00ED6C93" w:rsidRDefault="00ED6C93" w:rsidP="00383B9E">
      <w:pPr>
        <w:rPr>
          <w:rFonts w:ascii="Times New Roman" w:eastAsiaTheme="minorEastAsia" w:hAnsi="Times New Roman" w:cs="Times New Roman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Nasledn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budeme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postupne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konstruovar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>mnoziny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hran E0, E1, … </w:t>
      </w:r>
      <m:oMath>
        <m:r>
          <w:rPr>
            <w:rFonts w:ascii="Cambria Math" w:hAnsi="Cambria Math" w:cs="Times New Roman"/>
            <w:sz w:val="24"/>
            <w:szCs w:val="24"/>
            <w:lang w:val="cs-CZ"/>
          </w:rPr>
          <m:t xml:space="preserve">⊆ </m:t>
        </m:r>
      </m:oMath>
      <w:proofErr w:type="gramStart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>E .</w:t>
      </w:r>
      <w:proofErr w:type="gramEnd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Polozime E0 = </w:t>
      </w:r>
      <w:r w:rsidRP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Ø</w:t>
      </w:r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>Ak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bola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>uz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>najden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množina Ei-1 tak </w:t>
      </w:r>
      <w:proofErr w:type="spellStart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>mnozinu</w:t>
      </w:r>
      <w:proofErr w:type="spellEnd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>Ei</w:t>
      </w:r>
      <w:proofErr w:type="spellEnd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spočítáme </w:t>
      </w:r>
      <w:proofErr w:type="spellStart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>nasledujuco</w:t>
      </w:r>
      <w:proofErr w:type="spellEnd"/>
      <w:r w:rsidR="00C97320">
        <w:rPr>
          <w:rFonts w:ascii="Times New Roman" w:eastAsiaTheme="minorEastAsia" w:hAnsi="Times New Roman" w:cs="Times New Roman"/>
          <w:sz w:val="24"/>
          <w:szCs w:val="24"/>
          <w:lang w:val="cs-CZ"/>
        </w:rPr>
        <w:t>:</w:t>
      </w:r>
    </w:p>
    <w:p w14:paraId="037895A1" w14:textId="4410F650" w:rsidR="00C97320" w:rsidRDefault="00C97320" w:rsidP="00383B9E">
      <w:pPr>
        <w:rPr>
          <w:rFonts w:ascii="Times New Roman" w:eastAsiaTheme="minorEastAsia" w:hAnsi="Times New Roman" w:cs="Times New Roman"/>
          <w:sz w:val="24"/>
          <w:szCs w:val="24"/>
          <w:lang w:val="cs-CZ"/>
        </w:rPr>
      </w:pPr>
    </w:p>
    <w:p w14:paraId="59C63713" w14:textId="5D9BA89C" w:rsidR="00C97320" w:rsidRDefault="00C97320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  <w:lang w:val="cs-CZ"/>
        </w:rPr>
        <w:drawing>
          <wp:inline distT="0" distB="0" distL="0" distR="0" wp14:anchorId="584C2725" wp14:editId="26C2F425">
            <wp:extent cx="5943600" cy="1609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04718">
        <w:rPr>
          <w:rFonts w:ascii="Times New Roman" w:hAnsi="Times New Roman" w:cs="Times New Roman"/>
          <w:color w:val="FF0000"/>
          <w:sz w:val="24"/>
          <w:szCs w:val="24"/>
          <w:lang w:val="cs-CZ"/>
        </w:rPr>
        <w:t>[]</w:t>
      </w:r>
    </w:p>
    <w:p w14:paraId="64A48084" w14:textId="15E3320E" w:rsidR="00686036" w:rsidRDefault="00686036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</w:p>
    <w:p w14:paraId="7726ED1C" w14:textId="5E378225" w:rsidR="00686036" w:rsidRDefault="00686036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>Zlozitost</w:t>
      </w:r>
      <w:proofErr w:type="spellEnd"/>
    </w:p>
    <w:p w14:paraId="12889B16" w14:textId="2673C119" w:rsidR="00686036" w:rsidRPr="0059672D" w:rsidRDefault="00686036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cs-CZ"/>
        </w:rPr>
        <w:tab/>
      </w:r>
      <w:proofErr w:type="spellStart"/>
      <w:r w:rsidR="0059672D">
        <w:rPr>
          <w:rFonts w:ascii="Times New Roman" w:hAnsi="Times New Roman" w:cs="Times New Roman"/>
          <w:sz w:val="24"/>
          <w:szCs w:val="24"/>
          <w:lang w:val="cs-CZ"/>
        </w:rPr>
        <w:t>Zlozitost</w:t>
      </w:r>
      <w:proofErr w:type="spellEnd"/>
      <w:r w:rsidR="0059672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6F0C7686" w14:textId="153495AD" w:rsidR="00ED6C93" w:rsidRPr="00C97320" w:rsidRDefault="00C97320" w:rsidP="00383B9E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Algoritmus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zastavi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ak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Ei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obsahuje n-1 hranu aleb osa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pracovali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vsetk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hranu grafu G.</w:t>
      </w:r>
    </w:p>
    <w:p w14:paraId="4D763565" w14:textId="77777777" w:rsidR="00ED6C93" w:rsidRDefault="00ED6C93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410B54E5" w14:textId="77777777" w:rsidR="00ED6C93" w:rsidRDefault="00ED6C93" w:rsidP="00383B9E">
      <w:pPr>
        <w:rPr>
          <w:rFonts w:ascii="Times New Roman" w:hAnsi="Times New Roman" w:cs="Times New Roman"/>
          <w:b/>
          <w:bCs/>
          <w:sz w:val="24"/>
          <w:szCs w:val="24"/>
          <w:lang w:val="cs-CZ"/>
        </w:rPr>
      </w:pPr>
    </w:p>
    <w:p w14:paraId="2864DF38" w14:textId="4AEB543C" w:rsidR="00EC0D37" w:rsidRPr="00EC0D37" w:rsidRDefault="007F546D" w:rsidP="00383B9E">
      <w:pPr>
        <w:rPr>
          <w:rFonts w:ascii="Times New Roman" w:hAnsi="Times New Roman" w:cs="Times New Roman"/>
          <w:color w:val="FF0000"/>
          <w:sz w:val="24"/>
          <w:szCs w:val="24"/>
          <w:lang w:val="cs-CZ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Majm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suvisl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E13D5D">
        <w:rPr>
          <w:rFonts w:ascii="Times New Roman" w:hAnsi="Times New Roman" w:cs="Times New Roman"/>
          <w:sz w:val="24"/>
          <w:szCs w:val="24"/>
          <w:lang w:val="cs-CZ"/>
        </w:rPr>
        <w:t>ohodnoteny</w:t>
      </w:r>
      <w:proofErr w:type="spellEnd"/>
      <w:r w:rsidR="00E13D5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neorientovany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graf G = (V, E) </w:t>
      </w:r>
      <w:r w:rsidR="00C3090A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proofErr w:type="spellStart"/>
      <w:r w:rsidR="00C3090A">
        <w:rPr>
          <w:rFonts w:ascii="Times New Roman" w:hAnsi="Times New Roman" w:cs="Times New Roman"/>
          <w:sz w:val="24"/>
          <w:szCs w:val="24"/>
          <w:lang w:val="cs-CZ"/>
        </w:rPr>
        <w:t>ktorom</w:t>
      </w:r>
      <w:proofErr w:type="spellEnd"/>
      <w:r w:rsidR="00C3090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090A">
        <w:rPr>
          <w:rFonts w:ascii="Times New Roman" w:hAnsi="Times New Roman" w:cs="Times New Roman"/>
          <w:sz w:val="24"/>
          <w:szCs w:val="24"/>
          <w:lang w:val="cs-CZ"/>
        </w:rPr>
        <w:t>potrebujme</w:t>
      </w:r>
      <w:proofErr w:type="spellEnd"/>
      <w:r w:rsidR="00C3090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090A">
        <w:rPr>
          <w:rFonts w:ascii="Times New Roman" w:hAnsi="Times New Roman" w:cs="Times New Roman"/>
          <w:sz w:val="24"/>
          <w:szCs w:val="24"/>
          <w:lang w:val="cs-CZ"/>
        </w:rPr>
        <w:t>najst</w:t>
      </w:r>
      <w:proofErr w:type="spellEnd"/>
      <w:r w:rsidR="00C3090A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C3090A">
        <w:rPr>
          <w:rFonts w:ascii="Times New Roman" w:hAnsi="Times New Roman" w:cs="Times New Roman"/>
          <w:sz w:val="24"/>
          <w:szCs w:val="24"/>
          <w:lang w:val="cs-CZ"/>
        </w:rPr>
        <w:t>minimalnu</w:t>
      </w:r>
      <w:proofErr w:type="spellEnd"/>
      <w:r w:rsidR="00C3090A">
        <w:rPr>
          <w:rFonts w:ascii="Times New Roman" w:hAnsi="Times New Roman" w:cs="Times New Roman"/>
          <w:sz w:val="24"/>
          <w:szCs w:val="24"/>
          <w:lang w:val="cs-CZ"/>
        </w:rPr>
        <w:t xml:space="preserve"> kostru </w:t>
      </w:r>
      <w:r w:rsidR="00C3090A">
        <w:rPr>
          <w:rFonts w:ascii="Times New Roman" w:hAnsi="Times New Roman" w:cs="Times New Roman"/>
          <w:i/>
          <w:iCs/>
          <w:sz w:val="24"/>
          <w:szCs w:val="24"/>
          <w:lang w:val="cs-CZ"/>
        </w:rPr>
        <w:t xml:space="preserve">K. </w:t>
      </w:r>
      <w:proofErr w:type="spellStart"/>
      <w:r w:rsidR="00EC0D37">
        <w:rPr>
          <w:rFonts w:ascii="Times New Roman" w:hAnsi="Times New Roman" w:cs="Times New Roman"/>
          <w:color w:val="FF0000"/>
          <w:sz w:val="24"/>
          <w:szCs w:val="24"/>
          <w:lang w:val="cs-CZ"/>
        </w:rPr>
        <w:t>Ocislujeme</w:t>
      </w:r>
      <w:proofErr w:type="spellEnd"/>
      <w:r w:rsidR="00EC0D37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si hrany e1, e2…</w:t>
      </w:r>
      <w:proofErr w:type="spellStart"/>
      <w:r w:rsidR="00EC0D37">
        <w:rPr>
          <w:rFonts w:ascii="Times New Roman" w:hAnsi="Times New Roman" w:cs="Times New Roman"/>
          <w:color w:val="FF0000"/>
          <w:sz w:val="24"/>
          <w:szCs w:val="24"/>
          <w:lang w:val="cs-CZ"/>
        </w:rPr>
        <w:t>em</w:t>
      </w:r>
      <w:proofErr w:type="spellEnd"/>
      <w:r w:rsidR="00EC0D37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 </w:t>
      </w:r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 xml:space="preserve">s </w:t>
      </w:r>
      <w:proofErr w:type="spellStart"/>
      <w:r w:rsidR="00ED6C93">
        <w:rPr>
          <w:rFonts w:ascii="Times New Roman" w:hAnsi="Times New Roman" w:cs="Times New Roman"/>
          <w:color w:val="FF0000"/>
          <w:sz w:val="24"/>
          <w:szCs w:val="24"/>
          <w:lang w:val="cs-CZ"/>
        </w:rPr>
        <w:t>ohodnodetim</w:t>
      </w:r>
      <w:proofErr w:type="spellEnd"/>
    </w:p>
    <w:p w14:paraId="24943646" w14:textId="77777777" w:rsidR="00EC0D37" w:rsidRDefault="00EC0D37" w:rsidP="00383B9E">
      <w:p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</w:p>
    <w:p w14:paraId="53799A9F" w14:textId="77777777" w:rsidR="00EC0D37" w:rsidRDefault="00EC0D37" w:rsidP="00383B9E">
      <w:p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</w:p>
    <w:p w14:paraId="23BA814E" w14:textId="77777777" w:rsidR="00EC0D37" w:rsidRDefault="00EC0D37" w:rsidP="00383B9E">
      <w:pPr>
        <w:rPr>
          <w:rFonts w:ascii="Times New Roman" w:hAnsi="Times New Roman" w:cs="Times New Roman"/>
          <w:i/>
          <w:iCs/>
          <w:sz w:val="24"/>
          <w:szCs w:val="24"/>
          <w:lang w:val="cs-CZ"/>
        </w:rPr>
      </w:pPr>
    </w:p>
    <w:p w14:paraId="7A38741D" w14:textId="6E6B4628" w:rsidR="00E13D5D" w:rsidRDefault="00C3090A" w:rsidP="00383B9E">
      <w:pPr>
        <w:rPr>
          <w:rFonts w:ascii="Times New Roman" w:eastAsiaTheme="minorEastAsia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t xml:space="preserve">Hrany grafu G si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usporiadam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vzostupne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podla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ich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cs-CZ"/>
        </w:rPr>
        <w:t>ohodnoteni</w:t>
      </w:r>
      <w:proofErr w:type="spellEnd"/>
      <w:r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  <w:lang w:val="cs-CZ"/>
        </w:rPr>
        <w:t>w</w:t>
      </w:r>
      <w:r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Nasledne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uvadzaju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autori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Matousek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Nesetril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(2007) budeme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postupne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konstruovat </w:t>
      </w:r>
      <w:proofErr w:type="spellStart"/>
      <w:r w:rsidR="00397D02">
        <w:rPr>
          <w:rFonts w:ascii="Times New Roman" w:hAnsi="Times New Roman" w:cs="Times New Roman"/>
          <w:sz w:val="24"/>
          <w:szCs w:val="24"/>
          <w:lang w:val="cs-CZ"/>
        </w:rPr>
        <w:t>mnoziny</w:t>
      </w:r>
      <w:proofErr w:type="spellEnd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hran E0, E1, E2</w:t>
      </w:r>
      <w:proofErr w:type="gramStart"/>
      <w:r w:rsidR="00397D02">
        <w:rPr>
          <w:rFonts w:ascii="Times New Roman" w:hAnsi="Times New Roman" w:cs="Times New Roman"/>
          <w:sz w:val="24"/>
          <w:szCs w:val="24"/>
          <w:lang w:val="cs-CZ"/>
        </w:rPr>
        <w:t xml:space="preserve"> ….</w:t>
      </w:r>
      <w:proofErr w:type="gramEnd"/>
      <m:oMath>
        <m:r>
          <w:rPr>
            <w:rFonts w:ascii="Cambria Math" w:hAnsi="Cambria Math" w:cs="Times New Roman"/>
            <w:sz w:val="24"/>
            <w:szCs w:val="24"/>
            <w:lang w:val="cs-CZ"/>
          </w:rPr>
          <m:t>⊆</m:t>
        </m:r>
      </m:oMath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E. Polozime E0 = </w:t>
      </w:r>
      <w:r w:rsidR="00792FE0" w:rsidRP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Ø</w:t>
      </w:r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. </w:t>
      </w:r>
      <w:proofErr w:type="spellStart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Ak</w:t>
      </w:r>
      <w:proofErr w:type="spellEnd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bola </w:t>
      </w:r>
      <w:proofErr w:type="spellStart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uz</w:t>
      </w:r>
      <w:proofErr w:type="spellEnd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najdena</w:t>
      </w:r>
      <w:proofErr w:type="spellEnd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</w:t>
      </w:r>
      <w:proofErr w:type="spellStart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mnozna</w:t>
      </w:r>
      <w:proofErr w:type="spellEnd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 xml:space="preserve"> Ei-1, spočítáme množinu </w:t>
      </w:r>
      <w:proofErr w:type="spellStart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Ei</w:t>
      </w:r>
      <w:proofErr w:type="spellEnd"/>
      <w:r w:rsidR="00792FE0">
        <w:rPr>
          <w:rFonts w:ascii="Times New Roman" w:eastAsiaTheme="minorEastAsia" w:hAnsi="Times New Roman" w:cs="Times New Roman"/>
          <w:sz w:val="24"/>
          <w:szCs w:val="24"/>
          <w:lang w:val="cs-CZ"/>
        </w:rPr>
        <w:t>:</w:t>
      </w:r>
    </w:p>
    <w:p w14:paraId="246F68FD" w14:textId="611B8082" w:rsidR="000F7A5B" w:rsidRDefault="000F7A5B" w:rsidP="00383B9E">
      <w:pPr>
        <w:rPr>
          <w:rFonts w:ascii="Times New Roman" w:eastAsiaTheme="minorEastAsia" w:hAnsi="Times New Roman" w:cs="Times New Roman"/>
          <w:sz w:val="24"/>
          <w:szCs w:val="24"/>
          <w:lang w:val="cs-CZ"/>
        </w:rPr>
      </w:pPr>
    </w:p>
    <w:p w14:paraId="771DE9D1" w14:textId="519FFB06" w:rsidR="000F7A5B" w:rsidRDefault="000F7A5B" w:rsidP="00383B9E">
      <w:pPr>
        <w:rPr>
          <w:rFonts w:ascii="Times New Roman" w:eastAsiaTheme="minorEastAsia" w:hAnsi="Times New Roman" w:cs="Times New Roman"/>
          <w:sz w:val="24"/>
          <w:szCs w:val="24"/>
          <w:lang w:val="cs-CZ"/>
        </w:rPr>
      </w:pPr>
    </w:p>
    <w:p w14:paraId="016DF804" w14:textId="7EBF3DEF" w:rsidR="000F7A5B" w:rsidRDefault="000F7A5B" w:rsidP="00383B9E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cs-CZ"/>
        </w:rPr>
      </w:pPr>
      <w:proofErr w:type="spellStart"/>
      <w:r w:rsidRPr="000F7A5B">
        <w:rPr>
          <w:rFonts w:ascii="Times New Roman" w:eastAsiaTheme="minorEastAsia" w:hAnsi="Times New Roman" w:cs="Times New Roman"/>
          <w:b/>
          <w:bCs/>
          <w:sz w:val="24"/>
          <w:szCs w:val="24"/>
          <w:lang w:val="cs-CZ"/>
        </w:rPr>
        <w:t>Primov</w:t>
      </w:r>
      <w:proofErr w:type="spellEnd"/>
      <w:r w:rsidRPr="000F7A5B">
        <w:rPr>
          <w:rFonts w:ascii="Times New Roman" w:eastAsiaTheme="minorEastAsia" w:hAnsi="Times New Roman" w:cs="Times New Roman"/>
          <w:b/>
          <w:bCs/>
          <w:sz w:val="24"/>
          <w:szCs w:val="24"/>
          <w:lang w:val="cs-CZ"/>
        </w:rPr>
        <w:t xml:space="preserve"> algoritmus</w:t>
      </w:r>
    </w:p>
    <w:p w14:paraId="09B806EB" w14:textId="77777777" w:rsidR="000F7A5B" w:rsidRPr="000F7A5B" w:rsidRDefault="000F7A5B" w:rsidP="00383B9E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cs-CZ"/>
        </w:rPr>
      </w:pPr>
    </w:p>
    <w:p w14:paraId="336ECB77" w14:textId="263F37E3" w:rsidR="00792FE0" w:rsidRPr="00E13D5D" w:rsidRDefault="00792FE0" w:rsidP="00383B9E">
      <w:pPr>
        <w:rPr>
          <w:rFonts w:ascii="Times New Roman" w:hAnsi="Times New Roman" w:cs="Times New Roman"/>
          <w:sz w:val="24"/>
          <w:szCs w:val="24"/>
          <w:lang w:val="cs-CZ"/>
        </w:rPr>
      </w:pPr>
    </w:p>
    <w:sectPr w:rsidR="00792FE0" w:rsidRPr="00E13D5D"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85C65" w14:textId="77777777" w:rsidR="00D920F9" w:rsidRDefault="00D920F9" w:rsidP="00841665">
      <w:pPr>
        <w:spacing w:after="0" w:line="240" w:lineRule="auto"/>
      </w:pPr>
      <w:r>
        <w:separator/>
      </w:r>
    </w:p>
  </w:endnote>
  <w:endnote w:type="continuationSeparator" w:id="0">
    <w:p w14:paraId="5C0030FD" w14:textId="77777777" w:rsidR="00D920F9" w:rsidRDefault="00D920F9" w:rsidP="00841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E6F91" w14:textId="5597ACFF" w:rsidR="00841665" w:rsidRPr="00841665" w:rsidRDefault="00841665" w:rsidP="00841665">
    <w:pPr>
      <w:pStyle w:val="Pta"/>
      <w:jc w:val="center"/>
      <w:rPr>
        <w:lang w:val="cs-CZ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72547" w14:textId="77777777" w:rsidR="00D920F9" w:rsidRDefault="00D920F9" w:rsidP="00841665">
      <w:pPr>
        <w:spacing w:after="0" w:line="240" w:lineRule="auto"/>
      </w:pPr>
      <w:r>
        <w:separator/>
      </w:r>
    </w:p>
  </w:footnote>
  <w:footnote w:type="continuationSeparator" w:id="0">
    <w:p w14:paraId="64D97279" w14:textId="77777777" w:rsidR="00D920F9" w:rsidRDefault="00D920F9" w:rsidP="008416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24F02"/>
    <w:multiLevelType w:val="hybridMultilevel"/>
    <w:tmpl w:val="54A01270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55CE4"/>
    <w:multiLevelType w:val="hybridMultilevel"/>
    <w:tmpl w:val="D4C896E6"/>
    <w:lvl w:ilvl="0" w:tplc="0409000F">
      <w:start w:val="1"/>
      <w:numFmt w:val="decimal"/>
      <w:lvlText w:val="%1."/>
      <w:lvlJc w:val="left"/>
      <w:pPr>
        <w:ind w:left="15120" w:hanging="360"/>
      </w:pPr>
    </w:lvl>
    <w:lvl w:ilvl="1" w:tplc="04090019" w:tentative="1">
      <w:start w:val="1"/>
      <w:numFmt w:val="lowerLetter"/>
      <w:lvlText w:val="%2."/>
      <w:lvlJc w:val="left"/>
      <w:pPr>
        <w:ind w:left="15840" w:hanging="360"/>
      </w:pPr>
    </w:lvl>
    <w:lvl w:ilvl="2" w:tplc="0409001B" w:tentative="1">
      <w:start w:val="1"/>
      <w:numFmt w:val="lowerRoman"/>
      <w:lvlText w:val="%3."/>
      <w:lvlJc w:val="right"/>
      <w:pPr>
        <w:ind w:left="16560" w:hanging="180"/>
      </w:pPr>
    </w:lvl>
    <w:lvl w:ilvl="3" w:tplc="0409000F" w:tentative="1">
      <w:start w:val="1"/>
      <w:numFmt w:val="decimal"/>
      <w:lvlText w:val="%4."/>
      <w:lvlJc w:val="left"/>
      <w:pPr>
        <w:ind w:left="17280" w:hanging="360"/>
      </w:pPr>
    </w:lvl>
    <w:lvl w:ilvl="4" w:tplc="04090019" w:tentative="1">
      <w:start w:val="1"/>
      <w:numFmt w:val="lowerLetter"/>
      <w:lvlText w:val="%5."/>
      <w:lvlJc w:val="left"/>
      <w:pPr>
        <w:ind w:left="18000" w:hanging="360"/>
      </w:pPr>
    </w:lvl>
    <w:lvl w:ilvl="5" w:tplc="0409001B" w:tentative="1">
      <w:start w:val="1"/>
      <w:numFmt w:val="lowerRoman"/>
      <w:lvlText w:val="%6."/>
      <w:lvlJc w:val="right"/>
      <w:pPr>
        <w:ind w:left="18720" w:hanging="180"/>
      </w:pPr>
    </w:lvl>
    <w:lvl w:ilvl="6" w:tplc="0409000F" w:tentative="1">
      <w:start w:val="1"/>
      <w:numFmt w:val="decimal"/>
      <w:lvlText w:val="%7."/>
      <w:lvlJc w:val="left"/>
      <w:pPr>
        <w:ind w:left="19440" w:hanging="360"/>
      </w:pPr>
    </w:lvl>
    <w:lvl w:ilvl="7" w:tplc="04090019" w:tentative="1">
      <w:start w:val="1"/>
      <w:numFmt w:val="lowerLetter"/>
      <w:lvlText w:val="%8."/>
      <w:lvlJc w:val="left"/>
      <w:pPr>
        <w:ind w:left="20160" w:hanging="360"/>
      </w:pPr>
    </w:lvl>
    <w:lvl w:ilvl="8" w:tplc="0409001B" w:tentative="1">
      <w:start w:val="1"/>
      <w:numFmt w:val="lowerRoman"/>
      <w:lvlText w:val="%9."/>
      <w:lvlJc w:val="right"/>
      <w:pPr>
        <w:ind w:left="20880" w:hanging="180"/>
      </w:pPr>
    </w:lvl>
  </w:abstractNum>
  <w:abstractNum w:abstractNumId="2" w15:restartNumberingAfterBreak="0">
    <w:nsid w:val="114E007C"/>
    <w:multiLevelType w:val="hybridMultilevel"/>
    <w:tmpl w:val="CA68857E"/>
    <w:lvl w:ilvl="0" w:tplc="0409000F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97B2B"/>
    <w:multiLevelType w:val="hybridMultilevel"/>
    <w:tmpl w:val="A9E415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D631B"/>
    <w:multiLevelType w:val="hybridMultilevel"/>
    <w:tmpl w:val="AF48E0D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2A2D2B93"/>
    <w:multiLevelType w:val="hybridMultilevel"/>
    <w:tmpl w:val="DB642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37EB0"/>
    <w:multiLevelType w:val="hybridMultilevel"/>
    <w:tmpl w:val="FBBCFAEA"/>
    <w:lvl w:ilvl="0" w:tplc="0409000F">
      <w:start w:val="1"/>
      <w:numFmt w:val="decimal"/>
      <w:lvlText w:val="%1."/>
      <w:lvlJc w:val="left"/>
      <w:pPr>
        <w:ind w:left="9360" w:hanging="360"/>
      </w:p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7" w15:restartNumberingAfterBreak="0">
    <w:nsid w:val="305D2BC7"/>
    <w:multiLevelType w:val="hybridMultilevel"/>
    <w:tmpl w:val="44E0B4E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4B383C"/>
    <w:multiLevelType w:val="hybridMultilevel"/>
    <w:tmpl w:val="1AB87D1C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9" w15:restartNumberingAfterBreak="0">
    <w:nsid w:val="5A856E1C"/>
    <w:multiLevelType w:val="hybridMultilevel"/>
    <w:tmpl w:val="58BA2B3A"/>
    <w:lvl w:ilvl="0" w:tplc="89F28D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4E20A4"/>
    <w:multiLevelType w:val="hybridMultilevel"/>
    <w:tmpl w:val="F530E8B0"/>
    <w:lvl w:ilvl="0" w:tplc="C87E3D7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4B2F3C"/>
    <w:multiLevelType w:val="hybridMultilevel"/>
    <w:tmpl w:val="8F52B2EA"/>
    <w:lvl w:ilvl="0" w:tplc="0409000F">
      <w:start w:val="1"/>
      <w:numFmt w:val="decimal"/>
      <w:lvlText w:val="%1."/>
      <w:lvlJc w:val="left"/>
      <w:pPr>
        <w:ind w:left="12240" w:hanging="360"/>
      </w:pPr>
    </w:lvl>
    <w:lvl w:ilvl="1" w:tplc="04090019" w:tentative="1">
      <w:start w:val="1"/>
      <w:numFmt w:val="lowerLetter"/>
      <w:lvlText w:val="%2."/>
      <w:lvlJc w:val="left"/>
      <w:pPr>
        <w:ind w:left="12960" w:hanging="360"/>
      </w:pPr>
    </w:lvl>
    <w:lvl w:ilvl="2" w:tplc="0409001B" w:tentative="1">
      <w:start w:val="1"/>
      <w:numFmt w:val="lowerRoman"/>
      <w:lvlText w:val="%3."/>
      <w:lvlJc w:val="right"/>
      <w:pPr>
        <w:ind w:left="13680" w:hanging="180"/>
      </w:pPr>
    </w:lvl>
    <w:lvl w:ilvl="3" w:tplc="0409000F" w:tentative="1">
      <w:start w:val="1"/>
      <w:numFmt w:val="decimal"/>
      <w:lvlText w:val="%4."/>
      <w:lvlJc w:val="left"/>
      <w:pPr>
        <w:ind w:left="14400" w:hanging="360"/>
      </w:pPr>
    </w:lvl>
    <w:lvl w:ilvl="4" w:tplc="04090019" w:tentative="1">
      <w:start w:val="1"/>
      <w:numFmt w:val="lowerLetter"/>
      <w:lvlText w:val="%5."/>
      <w:lvlJc w:val="left"/>
      <w:pPr>
        <w:ind w:left="15120" w:hanging="360"/>
      </w:pPr>
    </w:lvl>
    <w:lvl w:ilvl="5" w:tplc="0409001B" w:tentative="1">
      <w:start w:val="1"/>
      <w:numFmt w:val="lowerRoman"/>
      <w:lvlText w:val="%6."/>
      <w:lvlJc w:val="right"/>
      <w:pPr>
        <w:ind w:left="15840" w:hanging="180"/>
      </w:pPr>
    </w:lvl>
    <w:lvl w:ilvl="6" w:tplc="0409000F" w:tentative="1">
      <w:start w:val="1"/>
      <w:numFmt w:val="decimal"/>
      <w:lvlText w:val="%7."/>
      <w:lvlJc w:val="left"/>
      <w:pPr>
        <w:ind w:left="16560" w:hanging="360"/>
      </w:pPr>
    </w:lvl>
    <w:lvl w:ilvl="7" w:tplc="04090019" w:tentative="1">
      <w:start w:val="1"/>
      <w:numFmt w:val="lowerLetter"/>
      <w:lvlText w:val="%8."/>
      <w:lvlJc w:val="left"/>
      <w:pPr>
        <w:ind w:left="17280" w:hanging="360"/>
      </w:pPr>
    </w:lvl>
    <w:lvl w:ilvl="8" w:tplc="0409001B" w:tentative="1">
      <w:start w:val="1"/>
      <w:numFmt w:val="lowerRoman"/>
      <w:lvlText w:val="%9."/>
      <w:lvlJc w:val="right"/>
      <w:pPr>
        <w:ind w:left="18000" w:hanging="180"/>
      </w:pPr>
    </w:lvl>
  </w:abstractNum>
  <w:abstractNum w:abstractNumId="12" w15:restartNumberingAfterBreak="0">
    <w:nsid w:val="63FE4C6C"/>
    <w:multiLevelType w:val="hybridMultilevel"/>
    <w:tmpl w:val="5FD85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42E3C"/>
    <w:multiLevelType w:val="hybridMultilevel"/>
    <w:tmpl w:val="F90E2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6C0A79"/>
    <w:multiLevelType w:val="multilevel"/>
    <w:tmpl w:val="DBBEBD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1"/>
  </w:num>
  <w:num w:numId="5">
    <w:abstractNumId w:val="1"/>
  </w:num>
  <w:num w:numId="6">
    <w:abstractNumId w:val="5"/>
  </w:num>
  <w:num w:numId="7">
    <w:abstractNumId w:val="3"/>
  </w:num>
  <w:num w:numId="8">
    <w:abstractNumId w:val="14"/>
  </w:num>
  <w:num w:numId="9">
    <w:abstractNumId w:val="2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NDAzMTIzMjcwNzFX0lEKTi0uzszPAykwsagFAMh29x0tAAAA"/>
  </w:docVars>
  <w:rsids>
    <w:rsidRoot w:val="003A75A4"/>
    <w:rsid w:val="00000876"/>
    <w:rsid w:val="0000210E"/>
    <w:rsid w:val="00012B2C"/>
    <w:rsid w:val="0003629D"/>
    <w:rsid w:val="00040A96"/>
    <w:rsid w:val="00040D12"/>
    <w:rsid w:val="00044D8F"/>
    <w:rsid w:val="00066737"/>
    <w:rsid w:val="00066E16"/>
    <w:rsid w:val="000743EC"/>
    <w:rsid w:val="000778CC"/>
    <w:rsid w:val="000827DF"/>
    <w:rsid w:val="000A08EA"/>
    <w:rsid w:val="000B4F91"/>
    <w:rsid w:val="000D2E15"/>
    <w:rsid w:val="000D4F5C"/>
    <w:rsid w:val="000F3B2E"/>
    <w:rsid w:val="000F7A5B"/>
    <w:rsid w:val="0010243A"/>
    <w:rsid w:val="00104718"/>
    <w:rsid w:val="00112ABB"/>
    <w:rsid w:val="00114A9E"/>
    <w:rsid w:val="00125AD0"/>
    <w:rsid w:val="001349D6"/>
    <w:rsid w:val="00141D9A"/>
    <w:rsid w:val="00155115"/>
    <w:rsid w:val="00155580"/>
    <w:rsid w:val="00157AFD"/>
    <w:rsid w:val="00160B23"/>
    <w:rsid w:val="00170B99"/>
    <w:rsid w:val="00172F6E"/>
    <w:rsid w:val="00182B45"/>
    <w:rsid w:val="001902DC"/>
    <w:rsid w:val="001923D0"/>
    <w:rsid w:val="001930F5"/>
    <w:rsid w:val="00197FB7"/>
    <w:rsid w:val="001B5F4F"/>
    <w:rsid w:val="001C1268"/>
    <w:rsid w:val="001C73BE"/>
    <w:rsid w:val="001D376E"/>
    <w:rsid w:val="001D56A5"/>
    <w:rsid w:val="001E1298"/>
    <w:rsid w:val="001E259B"/>
    <w:rsid w:val="001E646E"/>
    <w:rsid w:val="002025C7"/>
    <w:rsid w:val="00204ACB"/>
    <w:rsid w:val="00212F4A"/>
    <w:rsid w:val="00231CD5"/>
    <w:rsid w:val="00241E21"/>
    <w:rsid w:val="002506AC"/>
    <w:rsid w:val="002537E4"/>
    <w:rsid w:val="00256C94"/>
    <w:rsid w:val="002717D5"/>
    <w:rsid w:val="002769EE"/>
    <w:rsid w:val="00281813"/>
    <w:rsid w:val="00286D8F"/>
    <w:rsid w:val="00293409"/>
    <w:rsid w:val="00295479"/>
    <w:rsid w:val="00295686"/>
    <w:rsid w:val="002C0265"/>
    <w:rsid w:val="002D5C29"/>
    <w:rsid w:val="002F0123"/>
    <w:rsid w:val="002F24E1"/>
    <w:rsid w:val="002F5EB3"/>
    <w:rsid w:val="00306848"/>
    <w:rsid w:val="00311D90"/>
    <w:rsid w:val="00316129"/>
    <w:rsid w:val="00317101"/>
    <w:rsid w:val="00321106"/>
    <w:rsid w:val="00321560"/>
    <w:rsid w:val="00330AE1"/>
    <w:rsid w:val="003315F2"/>
    <w:rsid w:val="003327B8"/>
    <w:rsid w:val="00334867"/>
    <w:rsid w:val="0033771B"/>
    <w:rsid w:val="00337D01"/>
    <w:rsid w:val="00345EBC"/>
    <w:rsid w:val="00373D92"/>
    <w:rsid w:val="00383B9E"/>
    <w:rsid w:val="0039636A"/>
    <w:rsid w:val="00397D02"/>
    <w:rsid w:val="003A217F"/>
    <w:rsid w:val="003A5028"/>
    <w:rsid w:val="003A75A4"/>
    <w:rsid w:val="003B0216"/>
    <w:rsid w:val="003B7E0B"/>
    <w:rsid w:val="003D4906"/>
    <w:rsid w:val="003E2793"/>
    <w:rsid w:val="003E72CF"/>
    <w:rsid w:val="003E7958"/>
    <w:rsid w:val="00404F79"/>
    <w:rsid w:val="00422613"/>
    <w:rsid w:val="00441EC1"/>
    <w:rsid w:val="004458CC"/>
    <w:rsid w:val="00451662"/>
    <w:rsid w:val="0045364C"/>
    <w:rsid w:val="0045657A"/>
    <w:rsid w:val="004825AD"/>
    <w:rsid w:val="00486C91"/>
    <w:rsid w:val="00491C37"/>
    <w:rsid w:val="004C0FDF"/>
    <w:rsid w:val="004D6102"/>
    <w:rsid w:val="004E72F7"/>
    <w:rsid w:val="00515F56"/>
    <w:rsid w:val="00516C54"/>
    <w:rsid w:val="00516FFE"/>
    <w:rsid w:val="005175EE"/>
    <w:rsid w:val="00522791"/>
    <w:rsid w:val="00522DB8"/>
    <w:rsid w:val="0052797E"/>
    <w:rsid w:val="005306BB"/>
    <w:rsid w:val="0055038A"/>
    <w:rsid w:val="005543CD"/>
    <w:rsid w:val="00566376"/>
    <w:rsid w:val="00595D17"/>
    <w:rsid w:val="0059672D"/>
    <w:rsid w:val="005977FF"/>
    <w:rsid w:val="005A2960"/>
    <w:rsid w:val="005A3F1F"/>
    <w:rsid w:val="005A5E7A"/>
    <w:rsid w:val="005B57DB"/>
    <w:rsid w:val="005C2DE3"/>
    <w:rsid w:val="005C3968"/>
    <w:rsid w:val="005C4E7E"/>
    <w:rsid w:val="00601C59"/>
    <w:rsid w:val="006102AD"/>
    <w:rsid w:val="0062561D"/>
    <w:rsid w:val="006304EE"/>
    <w:rsid w:val="00635D47"/>
    <w:rsid w:val="0063643F"/>
    <w:rsid w:val="006365F0"/>
    <w:rsid w:val="00664F08"/>
    <w:rsid w:val="006676BE"/>
    <w:rsid w:val="006767FD"/>
    <w:rsid w:val="00686036"/>
    <w:rsid w:val="00690CAE"/>
    <w:rsid w:val="00695F7F"/>
    <w:rsid w:val="006A2525"/>
    <w:rsid w:val="006B27EC"/>
    <w:rsid w:val="006B6951"/>
    <w:rsid w:val="006C7E0B"/>
    <w:rsid w:val="006D21F7"/>
    <w:rsid w:val="006E0F65"/>
    <w:rsid w:val="006E51BA"/>
    <w:rsid w:val="006F3888"/>
    <w:rsid w:val="006F7261"/>
    <w:rsid w:val="00700050"/>
    <w:rsid w:val="00700AE2"/>
    <w:rsid w:val="00716702"/>
    <w:rsid w:val="00716CAF"/>
    <w:rsid w:val="0072033E"/>
    <w:rsid w:val="0072235B"/>
    <w:rsid w:val="00724558"/>
    <w:rsid w:val="007354C4"/>
    <w:rsid w:val="00735715"/>
    <w:rsid w:val="007362D8"/>
    <w:rsid w:val="007502C7"/>
    <w:rsid w:val="00766603"/>
    <w:rsid w:val="00787816"/>
    <w:rsid w:val="00792FE0"/>
    <w:rsid w:val="00793AB2"/>
    <w:rsid w:val="007A08D7"/>
    <w:rsid w:val="007A2E5E"/>
    <w:rsid w:val="007A359C"/>
    <w:rsid w:val="007B5A13"/>
    <w:rsid w:val="007B7B9A"/>
    <w:rsid w:val="007C3E46"/>
    <w:rsid w:val="007D16A2"/>
    <w:rsid w:val="007E01A4"/>
    <w:rsid w:val="007E4533"/>
    <w:rsid w:val="007F546D"/>
    <w:rsid w:val="008034C1"/>
    <w:rsid w:val="0080679E"/>
    <w:rsid w:val="00814B56"/>
    <w:rsid w:val="008156D2"/>
    <w:rsid w:val="00825A08"/>
    <w:rsid w:val="00834627"/>
    <w:rsid w:val="00837A7D"/>
    <w:rsid w:val="00837ADD"/>
    <w:rsid w:val="00841665"/>
    <w:rsid w:val="008426B8"/>
    <w:rsid w:val="008460A9"/>
    <w:rsid w:val="008523A9"/>
    <w:rsid w:val="00856AE2"/>
    <w:rsid w:val="008631F4"/>
    <w:rsid w:val="00877DE7"/>
    <w:rsid w:val="00884CDE"/>
    <w:rsid w:val="00887E58"/>
    <w:rsid w:val="008A257A"/>
    <w:rsid w:val="008A2887"/>
    <w:rsid w:val="008A6235"/>
    <w:rsid w:val="008B0E00"/>
    <w:rsid w:val="008B3EB1"/>
    <w:rsid w:val="008C4810"/>
    <w:rsid w:val="008C79AE"/>
    <w:rsid w:val="00906F68"/>
    <w:rsid w:val="0092556D"/>
    <w:rsid w:val="00931302"/>
    <w:rsid w:val="009338F7"/>
    <w:rsid w:val="00934281"/>
    <w:rsid w:val="00955505"/>
    <w:rsid w:val="009559B4"/>
    <w:rsid w:val="00957A93"/>
    <w:rsid w:val="009613E6"/>
    <w:rsid w:val="00972B9B"/>
    <w:rsid w:val="0097312C"/>
    <w:rsid w:val="00973212"/>
    <w:rsid w:val="009800DD"/>
    <w:rsid w:val="009C6E64"/>
    <w:rsid w:val="009E3D04"/>
    <w:rsid w:val="009E4E74"/>
    <w:rsid w:val="009F0066"/>
    <w:rsid w:val="009F00A6"/>
    <w:rsid w:val="009F0737"/>
    <w:rsid w:val="009F12F5"/>
    <w:rsid w:val="009F2E72"/>
    <w:rsid w:val="00A112D7"/>
    <w:rsid w:val="00A12126"/>
    <w:rsid w:val="00A24941"/>
    <w:rsid w:val="00A2745A"/>
    <w:rsid w:val="00A30C61"/>
    <w:rsid w:val="00A329ED"/>
    <w:rsid w:val="00A603AF"/>
    <w:rsid w:val="00A711EF"/>
    <w:rsid w:val="00A72079"/>
    <w:rsid w:val="00A72711"/>
    <w:rsid w:val="00A72F5E"/>
    <w:rsid w:val="00A732A7"/>
    <w:rsid w:val="00A74445"/>
    <w:rsid w:val="00A752B4"/>
    <w:rsid w:val="00A77296"/>
    <w:rsid w:val="00A80AD5"/>
    <w:rsid w:val="00A81314"/>
    <w:rsid w:val="00A83218"/>
    <w:rsid w:val="00A84658"/>
    <w:rsid w:val="00A92255"/>
    <w:rsid w:val="00A96BEC"/>
    <w:rsid w:val="00A96C12"/>
    <w:rsid w:val="00A971A6"/>
    <w:rsid w:val="00AA214A"/>
    <w:rsid w:val="00AC217C"/>
    <w:rsid w:val="00AE1690"/>
    <w:rsid w:val="00AE346B"/>
    <w:rsid w:val="00AE57D5"/>
    <w:rsid w:val="00AF1F1C"/>
    <w:rsid w:val="00AF661A"/>
    <w:rsid w:val="00B00912"/>
    <w:rsid w:val="00B0540F"/>
    <w:rsid w:val="00B41B83"/>
    <w:rsid w:val="00B4231C"/>
    <w:rsid w:val="00B43FA1"/>
    <w:rsid w:val="00B4549D"/>
    <w:rsid w:val="00B52786"/>
    <w:rsid w:val="00B66B78"/>
    <w:rsid w:val="00B830A5"/>
    <w:rsid w:val="00B85EB0"/>
    <w:rsid w:val="00B862E6"/>
    <w:rsid w:val="00B911BF"/>
    <w:rsid w:val="00B9302E"/>
    <w:rsid w:val="00BA4CDB"/>
    <w:rsid w:val="00BB27C3"/>
    <w:rsid w:val="00BB4255"/>
    <w:rsid w:val="00BC6407"/>
    <w:rsid w:val="00BD4E7E"/>
    <w:rsid w:val="00BD5F4F"/>
    <w:rsid w:val="00BE1D4B"/>
    <w:rsid w:val="00BE65E9"/>
    <w:rsid w:val="00C0233B"/>
    <w:rsid w:val="00C04B1E"/>
    <w:rsid w:val="00C06FF7"/>
    <w:rsid w:val="00C07EC2"/>
    <w:rsid w:val="00C15CE9"/>
    <w:rsid w:val="00C178D4"/>
    <w:rsid w:val="00C2411E"/>
    <w:rsid w:val="00C3090A"/>
    <w:rsid w:val="00C33EC5"/>
    <w:rsid w:val="00C368EF"/>
    <w:rsid w:val="00C401AC"/>
    <w:rsid w:val="00C47842"/>
    <w:rsid w:val="00C705A2"/>
    <w:rsid w:val="00C7311B"/>
    <w:rsid w:val="00C85C59"/>
    <w:rsid w:val="00C97320"/>
    <w:rsid w:val="00CA25DE"/>
    <w:rsid w:val="00CB01AC"/>
    <w:rsid w:val="00CB23E9"/>
    <w:rsid w:val="00CE1D23"/>
    <w:rsid w:val="00CF5467"/>
    <w:rsid w:val="00D0276C"/>
    <w:rsid w:val="00D22F6A"/>
    <w:rsid w:val="00D25E0C"/>
    <w:rsid w:val="00D32BE1"/>
    <w:rsid w:val="00D372E7"/>
    <w:rsid w:val="00D439BA"/>
    <w:rsid w:val="00D44A00"/>
    <w:rsid w:val="00D52B11"/>
    <w:rsid w:val="00D61FB9"/>
    <w:rsid w:val="00D66ECB"/>
    <w:rsid w:val="00D71F9E"/>
    <w:rsid w:val="00D848BA"/>
    <w:rsid w:val="00D86F7F"/>
    <w:rsid w:val="00D872FB"/>
    <w:rsid w:val="00D920F9"/>
    <w:rsid w:val="00D95F6D"/>
    <w:rsid w:val="00DA4059"/>
    <w:rsid w:val="00DA71B7"/>
    <w:rsid w:val="00DD1624"/>
    <w:rsid w:val="00DF042C"/>
    <w:rsid w:val="00DF2E61"/>
    <w:rsid w:val="00DF5A0F"/>
    <w:rsid w:val="00E13D5D"/>
    <w:rsid w:val="00E15073"/>
    <w:rsid w:val="00E251F7"/>
    <w:rsid w:val="00E257CB"/>
    <w:rsid w:val="00E27AF6"/>
    <w:rsid w:val="00E34C31"/>
    <w:rsid w:val="00E35293"/>
    <w:rsid w:val="00E3717E"/>
    <w:rsid w:val="00E407E1"/>
    <w:rsid w:val="00E40DA5"/>
    <w:rsid w:val="00E42B64"/>
    <w:rsid w:val="00E45BC3"/>
    <w:rsid w:val="00E62B7C"/>
    <w:rsid w:val="00E63FC4"/>
    <w:rsid w:val="00E66480"/>
    <w:rsid w:val="00E7131B"/>
    <w:rsid w:val="00E73686"/>
    <w:rsid w:val="00E7521D"/>
    <w:rsid w:val="00E75A91"/>
    <w:rsid w:val="00E8234E"/>
    <w:rsid w:val="00E83C3E"/>
    <w:rsid w:val="00E875D3"/>
    <w:rsid w:val="00E95CE6"/>
    <w:rsid w:val="00E96975"/>
    <w:rsid w:val="00EA65BF"/>
    <w:rsid w:val="00EC0D37"/>
    <w:rsid w:val="00EC1EF6"/>
    <w:rsid w:val="00EC685D"/>
    <w:rsid w:val="00ED1496"/>
    <w:rsid w:val="00ED1F71"/>
    <w:rsid w:val="00ED6C93"/>
    <w:rsid w:val="00EE405C"/>
    <w:rsid w:val="00EF4170"/>
    <w:rsid w:val="00F0121C"/>
    <w:rsid w:val="00F16BBC"/>
    <w:rsid w:val="00F35722"/>
    <w:rsid w:val="00F3580C"/>
    <w:rsid w:val="00F358B5"/>
    <w:rsid w:val="00F515A9"/>
    <w:rsid w:val="00F56FB5"/>
    <w:rsid w:val="00F817DB"/>
    <w:rsid w:val="00F968A4"/>
    <w:rsid w:val="00FA0700"/>
    <w:rsid w:val="00FB4715"/>
    <w:rsid w:val="00FC1A80"/>
    <w:rsid w:val="00FD0A04"/>
    <w:rsid w:val="00FD37F8"/>
    <w:rsid w:val="00FE0FCE"/>
    <w:rsid w:val="00FF0E4B"/>
    <w:rsid w:val="00FF1A0B"/>
    <w:rsid w:val="00FF4474"/>
    <w:rsid w:val="00FF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742F3A"/>
  <w15:chartTrackingRefBased/>
  <w15:docId w15:val="{0EFDB23A-D996-4E6F-B453-B9FE11ED8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  <w:rPr>
      <w:lang w:val="sk-SK"/>
    </w:rPr>
  </w:style>
  <w:style w:type="paragraph" w:styleId="Nadpis1">
    <w:name w:val="heading 1"/>
    <w:basedOn w:val="Normlny"/>
    <w:next w:val="Normlny"/>
    <w:link w:val="Nadpis1Char"/>
    <w:uiPriority w:val="9"/>
    <w:qFormat/>
    <w:rsid w:val="008416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4166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416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lavika">
    <w:name w:val="header"/>
    <w:basedOn w:val="Normlny"/>
    <w:link w:val="HlavikaChar"/>
    <w:uiPriority w:val="99"/>
    <w:unhideWhenUsed/>
    <w:rsid w:val="0084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rsid w:val="00841665"/>
  </w:style>
  <w:style w:type="paragraph" w:styleId="Pta">
    <w:name w:val="footer"/>
    <w:basedOn w:val="Normlny"/>
    <w:link w:val="PtaChar"/>
    <w:uiPriority w:val="99"/>
    <w:unhideWhenUsed/>
    <w:rsid w:val="00841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41665"/>
  </w:style>
  <w:style w:type="character" w:customStyle="1" w:styleId="Nadpis2Char">
    <w:name w:val="Nadpis 2 Char"/>
    <w:basedOn w:val="Predvolenpsmoodseku"/>
    <w:link w:val="Nadpis2"/>
    <w:uiPriority w:val="9"/>
    <w:rsid w:val="0084166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lavikaobsahu">
    <w:name w:val="TOC Heading"/>
    <w:basedOn w:val="Nadpis1"/>
    <w:next w:val="Normlny"/>
    <w:uiPriority w:val="39"/>
    <w:unhideWhenUsed/>
    <w:qFormat/>
    <w:rsid w:val="00316129"/>
    <w:pPr>
      <w:outlineLvl w:val="9"/>
    </w:pPr>
  </w:style>
  <w:style w:type="paragraph" w:styleId="Obsah2">
    <w:name w:val="toc 2"/>
    <w:basedOn w:val="Normlny"/>
    <w:next w:val="Normlny"/>
    <w:autoRedefine/>
    <w:uiPriority w:val="39"/>
    <w:unhideWhenUsed/>
    <w:rsid w:val="00316129"/>
    <w:pPr>
      <w:spacing w:after="100"/>
      <w:ind w:left="220"/>
    </w:pPr>
  </w:style>
  <w:style w:type="character" w:styleId="Hypertextovprepojenie">
    <w:name w:val="Hyperlink"/>
    <w:basedOn w:val="Predvolenpsmoodseku"/>
    <w:uiPriority w:val="99"/>
    <w:unhideWhenUsed/>
    <w:rsid w:val="00316129"/>
    <w:rPr>
      <w:color w:val="0563C1" w:themeColor="hyperlink"/>
      <w:u w:val="single"/>
    </w:rPr>
  </w:style>
  <w:style w:type="paragraph" w:styleId="Odsekzoznamu">
    <w:name w:val="List Paragraph"/>
    <w:basedOn w:val="Normlny"/>
    <w:uiPriority w:val="34"/>
    <w:qFormat/>
    <w:rsid w:val="00316129"/>
    <w:pPr>
      <w:ind w:left="720"/>
      <w:contextualSpacing/>
    </w:pPr>
  </w:style>
  <w:style w:type="character" w:styleId="Nevyrieenzmienka">
    <w:name w:val="Unresolved Mention"/>
    <w:basedOn w:val="Predvolenpsmoodseku"/>
    <w:uiPriority w:val="99"/>
    <w:semiHidden/>
    <w:unhideWhenUsed/>
    <w:rsid w:val="00C47842"/>
    <w:rPr>
      <w:color w:val="605E5C"/>
      <w:shd w:val="clear" w:color="auto" w:fill="E1DFDD"/>
    </w:rPr>
  </w:style>
  <w:style w:type="character" w:styleId="Zstupntext">
    <w:name w:val="Placeholder Text"/>
    <w:basedOn w:val="Predvolenpsmoodseku"/>
    <w:uiPriority w:val="99"/>
    <w:semiHidden/>
    <w:rsid w:val="006D21F7"/>
    <w:rPr>
      <w:color w:val="808080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7245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1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s.cytoscape.org/" TargetMode="External"/><Relationship Id="rId13" Type="http://schemas.openxmlformats.org/officeDocument/2006/relationships/hyperlink" Target="https://math.fel.cvut.cz/en/people/demlova/lgr/p-lgr815.pdf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diplom.utc.sk/wan/1275.pdf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jert.org/research/applications-of-depth-first-search-a-survey-IJERTV2IS70557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https://edu.ukf.sk/pluginfile.php/239742/mod_resource/content/0/DBS_prednasky_07.pdf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https://docs.kernel.org/core-api/rbtree.html?highlight=red" TargetMode="Externa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64BB4-896E-4F24-8990-9A46415E2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2</TotalTime>
  <Pages>18</Pages>
  <Words>2725</Words>
  <Characters>16165</Characters>
  <Application>Microsoft Office Word</Application>
  <DocSecurity>0</DocSecurity>
  <Lines>461</Lines>
  <Paragraphs>200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Hajda</dc:creator>
  <cp:keywords/>
  <dc:description/>
  <cp:lastModifiedBy>Lukáš Hajda</cp:lastModifiedBy>
  <cp:revision>110</cp:revision>
  <dcterms:created xsi:type="dcterms:W3CDTF">2021-05-06T16:03:00Z</dcterms:created>
  <dcterms:modified xsi:type="dcterms:W3CDTF">2022-04-02T14:57:00Z</dcterms:modified>
</cp:coreProperties>
</file>